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6"/>
        <w:gridCol w:w="5502"/>
      </w:tblGrid>
      <w:tr w:rsidR="000747E8" w:rsidRPr="00904A59" w:rsidTr="00F73E2B">
        <w:tc>
          <w:tcPr>
            <w:tcW w:w="3246" w:type="dxa"/>
          </w:tcPr>
          <w:p w:rsidR="000747E8" w:rsidRPr="00904A59" w:rsidRDefault="000747E8" w:rsidP="00043CE3">
            <w:pPr>
              <w:widowControl w:val="0"/>
              <w:spacing w:before="120" w:after="160"/>
              <w:rPr>
                <w:rFonts w:ascii="Times New Roman" w:eastAsia="Cambria" w:hAnsi="Times New Roman" w:cs="Times New Roman"/>
                <w:b/>
                <w:sz w:val="24"/>
                <w:szCs w:val="24"/>
              </w:rPr>
            </w:pPr>
            <w:r w:rsidRPr="00904A59">
              <w:rPr>
                <w:rFonts w:ascii="Times New Roman" w:eastAsia="Cambria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0FAB48A2" wp14:editId="390E2F11">
                  <wp:extent cx="1920240" cy="548640"/>
                  <wp:effectExtent l="0" t="0" r="3810" b="0"/>
                  <wp:docPr id="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 l="2618" r="24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54864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2" w:type="dxa"/>
          </w:tcPr>
          <w:p w:rsidR="000747E8" w:rsidRPr="00904A59" w:rsidRDefault="000747E8" w:rsidP="00043CE3">
            <w:pPr>
              <w:widowControl w:val="0"/>
              <w:spacing w:before="120" w:after="160"/>
              <w:ind w:left="1792"/>
              <w:jc w:val="center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MINISTRY OF EDUCATION AND TRAINING</w:t>
            </w:r>
          </w:p>
        </w:tc>
      </w:tr>
    </w:tbl>
    <w:p w:rsidR="00280B91" w:rsidRPr="00904A59" w:rsidRDefault="00280B91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24"/>
          <w:szCs w:val="24"/>
        </w:rPr>
      </w:pPr>
    </w:p>
    <w:p w:rsidR="00CA6A76" w:rsidRPr="00904A59" w:rsidRDefault="00CA6A76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24"/>
          <w:szCs w:val="24"/>
        </w:rPr>
      </w:pPr>
    </w:p>
    <w:p w:rsidR="00CA6A76" w:rsidRPr="00904A59" w:rsidRDefault="00CA6A76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24"/>
          <w:szCs w:val="24"/>
        </w:rPr>
      </w:pPr>
    </w:p>
    <w:p w:rsidR="00280B91" w:rsidRPr="00904A59" w:rsidRDefault="00A77A29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52"/>
          <w:szCs w:val="52"/>
        </w:rPr>
      </w:pPr>
      <w:r w:rsidRPr="00904A59">
        <w:rPr>
          <w:rFonts w:ascii="Times New Roman" w:hAnsi="Times New Roman" w:cs="Times New Roman"/>
          <w:b/>
          <w:sz w:val="52"/>
          <w:szCs w:val="52"/>
        </w:rPr>
        <w:t xml:space="preserve">FPT </w:t>
      </w:r>
      <w:r w:rsidR="00F73E2B" w:rsidRPr="00904A59">
        <w:rPr>
          <w:rFonts w:ascii="Times New Roman" w:hAnsi="Times New Roman" w:cs="Times New Roman"/>
          <w:b/>
          <w:sz w:val="52"/>
          <w:szCs w:val="52"/>
        </w:rPr>
        <w:t>UNIVERSITY</w:t>
      </w:r>
    </w:p>
    <w:p w:rsidR="00280B91" w:rsidRPr="00904A59" w:rsidRDefault="00280B91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40"/>
          <w:szCs w:val="40"/>
        </w:rPr>
      </w:pPr>
    </w:p>
    <w:p w:rsidR="002F307E" w:rsidRPr="00904A59" w:rsidRDefault="002F307E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40"/>
          <w:szCs w:val="40"/>
        </w:rPr>
      </w:pPr>
    </w:p>
    <w:tbl>
      <w:tblPr>
        <w:tblW w:w="8789" w:type="dxa"/>
        <w:tblBorders>
          <w:insideH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521"/>
      </w:tblGrid>
      <w:tr w:rsidR="00D94F92" w:rsidRPr="00904A59" w:rsidTr="00F73E2B">
        <w:tc>
          <w:tcPr>
            <w:tcW w:w="8789" w:type="dxa"/>
            <w:gridSpan w:val="2"/>
            <w:tcBorders>
              <w:bottom w:val="single" w:sz="12" w:space="0" w:color="auto"/>
            </w:tcBorders>
          </w:tcPr>
          <w:p w:rsidR="00280B91" w:rsidRPr="00904A59" w:rsidRDefault="00280B91" w:rsidP="00043CE3">
            <w:pPr>
              <w:widowControl w:val="0"/>
              <w:spacing w:before="120" w:after="120"/>
              <w:jc w:val="center"/>
              <w:rPr>
                <w:rFonts w:ascii="Times New Roman" w:eastAsia="Cambria" w:hAnsi="Times New Roman" w:cs="Times New Roman"/>
                <w:sz w:val="42"/>
                <w:szCs w:val="42"/>
              </w:rPr>
            </w:pPr>
            <w:r w:rsidRPr="00904A59">
              <w:rPr>
                <w:rFonts w:ascii="Times New Roman" w:eastAsia="Cambria" w:hAnsi="Times New Roman" w:cs="Times New Roman"/>
                <w:sz w:val="44"/>
                <w:szCs w:val="42"/>
              </w:rPr>
              <w:t>Project Document</w:t>
            </w:r>
          </w:p>
        </w:tc>
      </w:tr>
      <w:tr w:rsidR="00D94F92" w:rsidRPr="00904A59" w:rsidTr="002F307E">
        <w:tc>
          <w:tcPr>
            <w:tcW w:w="8789" w:type="dxa"/>
            <w:gridSpan w:val="2"/>
            <w:tcBorders>
              <w:top w:val="single" w:sz="12" w:space="0" w:color="auto"/>
              <w:bottom w:val="nil"/>
            </w:tcBorders>
          </w:tcPr>
          <w:p w:rsidR="000C5013" w:rsidRDefault="00CA5A1C" w:rsidP="000C5013">
            <w:pPr>
              <w:widowControl w:val="0"/>
              <w:spacing w:before="120"/>
              <w:jc w:val="center"/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</w:pPr>
            <w:r w:rsidRPr="00904A59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 xml:space="preserve">Exception </w:t>
            </w:r>
            <w:r w:rsidR="000C5013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 xml:space="preserve">and Error </w:t>
            </w:r>
            <w:r w:rsidRPr="00904A59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>Log Re</w:t>
            </w:r>
            <w:r w:rsidR="000C5013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>cording</w:t>
            </w:r>
          </w:p>
          <w:p w:rsidR="00280B91" w:rsidRPr="00904A59" w:rsidRDefault="00CA5A1C" w:rsidP="000C5013">
            <w:pPr>
              <w:widowControl w:val="0"/>
              <w:spacing w:after="120"/>
              <w:jc w:val="center"/>
              <w:rPr>
                <w:rFonts w:ascii="Times New Roman" w:eastAsia="Cambria" w:hAnsi="Times New Roman" w:cs="Times New Roman"/>
                <w:b/>
                <w:i/>
                <w:sz w:val="32"/>
                <w:szCs w:val="32"/>
              </w:rPr>
            </w:pPr>
            <w:r w:rsidRPr="00904A59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>and Management</w:t>
            </w:r>
            <w:r w:rsidR="000C5013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 xml:space="preserve"> Application</w:t>
            </w:r>
          </w:p>
        </w:tc>
      </w:tr>
      <w:tr w:rsidR="002F307E" w:rsidRPr="00904A59" w:rsidTr="002F307E">
        <w:tc>
          <w:tcPr>
            <w:tcW w:w="8789" w:type="dxa"/>
            <w:gridSpan w:val="2"/>
            <w:tcBorders>
              <w:top w:val="nil"/>
              <w:bottom w:val="single" w:sz="4" w:space="0" w:color="auto"/>
            </w:tcBorders>
          </w:tcPr>
          <w:p w:rsidR="002F307E" w:rsidRPr="005775B6" w:rsidRDefault="002F307E" w:rsidP="00043CE3">
            <w:pPr>
              <w:widowControl w:val="0"/>
              <w:spacing w:before="120" w:after="120"/>
              <w:jc w:val="center"/>
              <w:rPr>
                <w:rFonts w:ascii="Times New Roman" w:eastAsia="Cambria" w:hAnsi="Times New Roman" w:cs="Times New Roman"/>
                <w:b/>
                <w:sz w:val="56"/>
                <w:szCs w:val="42"/>
              </w:rPr>
            </w:pPr>
          </w:p>
        </w:tc>
      </w:tr>
      <w:tr w:rsidR="002F307E" w:rsidRPr="00904A59" w:rsidTr="002F307E">
        <w:tc>
          <w:tcPr>
            <w:tcW w:w="87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307E" w:rsidRPr="00904A59" w:rsidRDefault="00723761" w:rsidP="00043CE3">
            <w:pPr>
              <w:widowControl w:val="0"/>
              <w:spacing w:before="120" w:after="120"/>
              <w:jc w:val="center"/>
              <w:rPr>
                <w:rFonts w:ascii="Times New Roman" w:eastAsia="Cambria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Cambria" w:hAnsi="Times New Roman" w:cs="Times New Roman"/>
                <w:b/>
                <w:sz w:val="32"/>
                <w:szCs w:val="32"/>
              </w:rPr>
              <w:t xml:space="preserve">Hà </w:t>
            </w:r>
            <w:r w:rsidR="00464C21" w:rsidRPr="00904A59">
              <w:rPr>
                <w:rFonts w:ascii="Times New Roman" w:eastAsia="Cambria" w:hAnsi="Times New Roman" w:cs="Times New Roman"/>
                <w:b/>
                <w:sz w:val="32"/>
                <w:szCs w:val="32"/>
              </w:rPr>
              <w:t>Group</w:t>
            </w:r>
            <w:bookmarkStart w:id="0" w:name="_GoBack"/>
            <w:bookmarkEnd w:id="0"/>
          </w:p>
        </w:tc>
      </w:tr>
      <w:tr w:rsidR="00D94F92" w:rsidRPr="00904A59" w:rsidTr="002F307E">
        <w:trPr>
          <w:trHeight w:val="1228"/>
        </w:trPr>
        <w:tc>
          <w:tcPr>
            <w:tcW w:w="226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0B91" w:rsidRPr="00904A59" w:rsidRDefault="00280B91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Group members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A6A76" w:rsidRPr="00904A59" w:rsidRDefault="00464C21" w:rsidP="00043CE3">
            <w:pPr>
              <w:widowControl w:val="0"/>
              <w:spacing w:before="40" w:after="40"/>
              <w:rPr>
                <w:rFonts w:ascii="Times New Roman" w:eastAsia="Cambria" w:hAnsi="Times New Roman" w:cs="Times New Roman"/>
                <w:sz w:val="26"/>
                <w:szCs w:val="26"/>
              </w:rPr>
            </w:pP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Đà</w:t>
            </w:r>
            <w:r w:rsidR="009F042A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o</w:t>
            </w:r>
            <w:proofErr w:type="spellEnd"/>
            <w:r w:rsidR="009F042A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F042A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</w:t>
            </w:r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ọ</w:t>
            </w:r>
            <w:r w:rsidR="009F042A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c</w:t>
            </w:r>
            <w:proofErr w:type="spellEnd"/>
            <w:r w:rsidR="009F042A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9F042A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Ti</w:t>
            </w:r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ế</w:t>
            </w:r>
            <w:r w:rsidR="009F042A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</w:t>
            </w:r>
            <w:proofErr w:type="spellEnd"/>
            <w:r w:rsidR="000C5013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(SE6</w:t>
            </w:r>
            <w:r w:rsidR="002A5C39">
              <w:rPr>
                <w:rFonts w:ascii="Times New Roman" w:eastAsia="Cambria" w:hAnsi="Times New Roman" w:cs="Times New Roman"/>
                <w:sz w:val="26"/>
                <w:szCs w:val="26"/>
              </w:rPr>
              <w:t>3513)</w:t>
            </w:r>
          </w:p>
          <w:p w:rsidR="009F042A" w:rsidRPr="00904A59" w:rsidRDefault="009F042A" w:rsidP="00043CE3">
            <w:pPr>
              <w:widowControl w:val="0"/>
              <w:spacing w:before="40" w:after="40"/>
              <w:rPr>
                <w:rFonts w:ascii="Times New Roman" w:eastAsia="Cambria" w:hAnsi="Times New Roman" w:cs="Times New Roman"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L</w:t>
            </w:r>
            <w:r w:rsidR="00464C21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ê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B</w:t>
            </w:r>
            <w:r w:rsidR="00464C21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ù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i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Ho</w:t>
            </w:r>
            <w:r w:rsidR="00464C21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à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Minh</w:t>
            </w:r>
            <w:r w:rsidR="000C5013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(SE130128)</w:t>
            </w:r>
          </w:p>
          <w:p w:rsidR="009F042A" w:rsidRPr="00904A59" w:rsidRDefault="009F042A" w:rsidP="00043CE3">
            <w:pPr>
              <w:widowControl w:val="0"/>
              <w:spacing w:before="40" w:after="40"/>
              <w:rPr>
                <w:rFonts w:ascii="Times New Roman" w:eastAsia="Cambria" w:hAnsi="Times New Roman" w:cs="Times New Roman"/>
                <w:sz w:val="26"/>
                <w:szCs w:val="26"/>
              </w:rPr>
            </w:pP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H</w:t>
            </w:r>
            <w:r w:rsidR="00464C21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ồ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Thanh </w:t>
            </w: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T</w:t>
            </w:r>
            <w:r w:rsidR="00464C21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ù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</w:t>
            </w:r>
            <w:proofErr w:type="spellEnd"/>
            <w:r w:rsidR="000C5013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(SE1303</w:t>
            </w:r>
            <w:r w:rsidR="002A5C39">
              <w:rPr>
                <w:rFonts w:ascii="Times New Roman" w:eastAsia="Cambria" w:hAnsi="Times New Roman" w:cs="Times New Roman"/>
                <w:sz w:val="26"/>
                <w:szCs w:val="26"/>
              </w:rPr>
              <w:t>4</w:t>
            </w:r>
            <w:r w:rsidR="000C5013">
              <w:rPr>
                <w:rFonts w:ascii="Times New Roman" w:eastAsia="Cambria" w:hAnsi="Times New Roman" w:cs="Times New Roman"/>
                <w:sz w:val="26"/>
                <w:szCs w:val="26"/>
              </w:rPr>
              <w:t>4)</w:t>
            </w:r>
          </w:p>
          <w:p w:rsidR="009F042A" w:rsidRPr="00904A59" w:rsidRDefault="009F042A" w:rsidP="00043CE3">
            <w:pPr>
              <w:widowControl w:val="0"/>
              <w:spacing w:before="40" w:after="40"/>
              <w:rPr>
                <w:rFonts w:ascii="Times New Roman" w:eastAsia="Cambria" w:hAnsi="Times New Roman" w:cs="Times New Roman"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Ph</w:t>
            </w:r>
            <w:r w:rsidR="00464C21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ạ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m </w:t>
            </w: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Th</w:t>
            </w:r>
            <w:r w:rsidR="00464C21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ị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</w:t>
            </w:r>
            <w:r w:rsidR="00464C21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ọ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c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H</w:t>
            </w:r>
            <w:r w:rsidR="00464C21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à</w:t>
            </w:r>
            <w:r w:rsidR="000C5013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(SE130460)</w:t>
            </w:r>
          </w:p>
        </w:tc>
      </w:tr>
      <w:tr w:rsidR="00D94F92" w:rsidRPr="00904A59" w:rsidTr="009E7522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0B91" w:rsidRPr="00904A59" w:rsidRDefault="00280B91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Supervisor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0B91" w:rsidRPr="00904A59" w:rsidRDefault="000747E8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Mr. </w:t>
            </w: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</w:t>
            </w:r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ô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Đă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H</w:t>
            </w:r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à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An</w:t>
            </w:r>
          </w:p>
        </w:tc>
      </w:tr>
      <w:tr w:rsidR="00A77A29" w:rsidRPr="00904A59" w:rsidTr="009E7522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7A29" w:rsidRPr="00904A59" w:rsidRDefault="000747E8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Ext. Supervisor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7A29" w:rsidRPr="00904A59" w:rsidRDefault="000747E8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/A</w:t>
            </w:r>
          </w:p>
        </w:tc>
      </w:tr>
      <w:tr w:rsidR="00D94F92" w:rsidRPr="00904A59" w:rsidTr="009E7522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80B91" w:rsidRPr="00904A59" w:rsidRDefault="000747E8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Project code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00963" w:rsidRPr="00904A59" w:rsidRDefault="00CA5A1C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ELRM</w:t>
            </w:r>
          </w:p>
        </w:tc>
      </w:tr>
    </w:tbl>
    <w:p w:rsidR="00280B91" w:rsidRPr="005775B6" w:rsidRDefault="00280B91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40"/>
          <w:szCs w:val="24"/>
        </w:rPr>
      </w:pPr>
    </w:p>
    <w:p w:rsidR="009D0B2B" w:rsidRPr="00904A59" w:rsidRDefault="009D0B2B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</w:p>
    <w:p w:rsidR="00E02409" w:rsidRPr="00904A59" w:rsidRDefault="00E02409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</w:p>
    <w:p w:rsidR="000747E8" w:rsidRPr="00904A59" w:rsidRDefault="00280B91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sz w:val="26"/>
          <w:szCs w:val="26"/>
        </w:rPr>
      </w:pPr>
      <w:r w:rsidRPr="00904A59">
        <w:rPr>
          <w:rFonts w:ascii="Times New Roman" w:eastAsia="Cambria" w:hAnsi="Times New Roman" w:cs="Times New Roman"/>
          <w:sz w:val="26"/>
          <w:szCs w:val="26"/>
        </w:rPr>
        <w:t>–</w:t>
      </w:r>
      <w:r w:rsidR="002F307E" w:rsidRPr="00904A59">
        <w:rPr>
          <w:rFonts w:ascii="Times New Roman" w:eastAsia="Cambria" w:hAnsi="Times New Roman" w:cs="Times New Roman"/>
          <w:sz w:val="26"/>
          <w:szCs w:val="26"/>
        </w:rPr>
        <w:t xml:space="preserve"> </w:t>
      </w:r>
      <w:proofErr w:type="spellStart"/>
      <w:r w:rsidR="002F307E" w:rsidRPr="00904A59">
        <w:rPr>
          <w:rFonts w:ascii="Times New Roman" w:eastAsia="Cambria" w:hAnsi="Times New Roman" w:cs="Times New Roman"/>
          <w:sz w:val="26"/>
          <w:szCs w:val="26"/>
        </w:rPr>
        <w:t>Hochiminh</w:t>
      </w:r>
      <w:proofErr w:type="spellEnd"/>
      <w:r w:rsidR="002F307E" w:rsidRPr="00904A59">
        <w:rPr>
          <w:rFonts w:ascii="Times New Roman" w:eastAsia="Cambria" w:hAnsi="Times New Roman" w:cs="Times New Roman"/>
          <w:sz w:val="26"/>
          <w:szCs w:val="26"/>
        </w:rPr>
        <w:t xml:space="preserve"> City,</w:t>
      </w:r>
      <w:r w:rsidR="00404C50" w:rsidRPr="00904A59">
        <w:rPr>
          <w:rFonts w:ascii="Times New Roman" w:eastAsia="Cambria" w:hAnsi="Times New Roman" w:cs="Times New Roman"/>
          <w:sz w:val="26"/>
          <w:szCs w:val="26"/>
        </w:rPr>
        <w:t xml:space="preserve"> </w:t>
      </w:r>
      <w:r w:rsidR="002F307E" w:rsidRPr="00904A59">
        <w:rPr>
          <w:rFonts w:ascii="Times New Roman" w:hAnsi="Times New Roman" w:cs="Times New Roman"/>
          <w:b/>
          <w:i/>
          <w:sz w:val="26"/>
          <w:szCs w:val="26"/>
        </w:rPr>
        <w:t>January</w:t>
      </w:r>
      <w:r w:rsidR="001E6362" w:rsidRPr="00904A59">
        <w:rPr>
          <w:rFonts w:ascii="Times New Roman" w:hAnsi="Times New Roman" w:cs="Times New Roman"/>
          <w:b/>
          <w:i/>
          <w:sz w:val="26"/>
          <w:szCs w:val="26"/>
        </w:rPr>
        <w:t xml:space="preserve"> 1</w:t>
      </w:r>
      <w:r w:rsidR="002F307E" w:rsidRPr="00904A59">
        <w:rPr>
          <w:rFonts w:ascii="Times New Roman" w:hAnsi="Times New Roman" w:cs="Times New Roman"/>
          <w:b/>
          <w:i/>
          <w:sz w:val="26"/>
          <w:szCs w:val="26"/>
        </w:rPr>
        <w:t>3</w:t>
      </w:r>
      <w:r w:rsidR="001E6362" w:rsidRPr="00904A59">
        <w:rPr>
          <w:rFonts w:ascii="Times New Roman" w:hAnsi="Times New Roman" w:cs="Times New Roman"/>
          <w:b/>
          <w:i/>
          <w:sz w:val="26"/>
          <w:szCs w:val="26"/>
        </w:rPr>
        <w:t>, 20</w:t>
      </w:r>
      <w:r w:rsidR="002F307E" w:rsidRPr="00904A59">
        <w:rPr>
          <w:rFonts w:ascii="Times New Roman" w:hAnsi="Times New Roman" w:cs="Times New Roman"/>
          <w:b/>
          <w:i/>
          <w:sz w:val="26"/>
          <w:szCs w:val="26"/>
        </w:rPr>
        <w:t>20</w:t>
      </w:r>
      <w:r w:rsidR="00404C50" w:rsidRPr="00904A59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904A59">
        <w:rPr>
          <w:rFonts w:ascii="Times New Roman" w:eastAsia="Cambria" w:hAnsi="Times New Roman" w:cs="Times New Roman"/>
          <w:sz w:val="26"/>
          <w:szCs w:val="26"/>
        </w:rPr>
        <w:t>–</w:t>
      </w:r>
    </w:p>
    <w:p w:rsidR="00D922DE" w:rsidRPr="00904A59" w:rsidRDefault="00D922DE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Cs w:val="24"/>
        </w:rPr>
      </w:pPr>
      <w:r w:rsidRPr="00904A59">
        <w:rPr>
          <w:rFonts w:ascii="Times New Roman" w:eastAsia="Cambria" w:hAnsi="Times New Roman"/>
          <w:b/>
          <w:szCs w:val="24"/>
        </w:rPr>
        <w:lastRenderedPageBreak/>
        <w:br w:type="page"/>
      </w:r>
    </w:p>
    <w:p w:rsidR="00B90CCC" w:rsidRPr="00904A59" w:rsidRDefault="00DE7907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 w:val="36"/>
          <w:szCs w:val="36"/>
        </w:rPr>
      </w:pPr>
      <w:r w:rsidRPr="00904A59">
        <w:rPr>
          <w:rFonts w:ascii="Times New Roman" w:eastAsia="Cambria" w:hAnsi="Times New Roman"/>
          <w:b/>
          <w:sz w:val="36"/>
          <w:szCs w:val="36"/>
        </w:rPr>
        <w:lastRenderedPageBreak/>
        <w:t>Table of Content</w:t>
      </w:r>
    </w:p>
    <w:p w:rsidR="006656F3" w:rsidRPr="00904A59" w:rsidRDefault="008841A4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r w:rsidRPr="00904A59">
        <w:rPr>
          <w:rFonts w:ascii="Times New Roman" w:eastAsia="Cambria" w:hAnsi="Times New Roman"/>
          <w:sz w:val="22"/>
          <w:szCs w:val="24"/>
        </w:rPr>
        <w:fldChar w:fldCharType="begin"/>
      </w:r>
      <w:r w:rsidRPr="00904A59">
        <w:rPr>
          <w:rFonts w:ascii="Times New Roman" w:eastAsia="Cambria" w:hAnsi="Times New Roman"/>
          <w:szCs w:val="24"/>
        </w:rPr>
        <w:instrText xml:space="preserve"> TOC \o "1-6" \h \z \u </w:instrText>
      </w:r>
      <w:r w:rsidRPr="00904A59">
        <w:rPr>
          <w:rFonts w:ascii="Times New Roman" w:eastAsia="Cambria" w:hAnsi="Times New Roman"/>
          <w:sz w:val="22"/>
          <w:szCs w:val="24"/>
        </w:rPr>
        <w:fldChar w:fldCharType="separate"/>
      </w:r>
      <w:hyperlink w:anchor="_Toc30119736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1. User Requirement Specification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36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6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37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 xml:space="preserve">1.1. </w:t>
        </w:r>
        <w:r w:rsidR="006656F3" w:rsidRPr="00904A59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Administrator </w:t>
        </w:r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37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38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1.2. Manager 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38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39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1.3. Employee 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39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hyperlink w:anchor="_Toc30119740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2. System Requirement Specification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40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7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41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2.1. External Interface 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1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2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1. User Interfa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2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3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2. Hardware Interface: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3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1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4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3. Software Interfa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4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2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5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4. Communication Protocol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5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2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46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2.2. System Overview Use Cas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6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4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hyperlink w:anchor="_Toc30119747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3. Software System Attribute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47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15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48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1. Us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8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9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1. Interfa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9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0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2. Administrator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0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1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3. Manager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1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2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4. Employe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2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53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2. Reli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3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54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3. Avail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4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55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4. Secur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5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56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5. Maintain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6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57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6. Port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7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58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7. Performan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8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9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7.1. Front end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9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60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7.2. Backend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60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hyperlink w:anchor="_Toc30119761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4. Database Diagram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61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18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62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4.1. Database Entities Relationship Diagram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62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8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6656F3" w:rsidRPr="00904A59" w:rsidRDefault="0095752B">
      <w:pPr>
        <w:pStyle w:val="TOC2"/>
        <w:rPr>
          <w:rFonts w:ascii="Times New Roman" w:hAnsi="Times New Roman" w:cs="Times New Roman"/>
          <w:noProof/>
        </w:rPr>
      </w:pPr>
      <w:hyperlink w:anchor="_Toc30119763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4.2. Data Dictionar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63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9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:rsidR="00140E5B" w:rsidRPr="00904A59" w:rsidRDefault="008841A4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 w:val="36"/>
          <w:szCs w:val="36"/>
        </w:rPr>
      </w:pPr>
      <w:r w:rsidRPr="00904A59">
        <w:rPr>
          <w:rFonts w:ascii="Times New Roman" w:eastAsia="Cambria" w:hAnsi="Times New Roman"/>
          <w:szCs w:val="24"/>
        </w:rPr>
        <w:fldChar w:fldCharType="end"/>
      </w:r>
      <w:bookmarkStart w:id="1" w:name="_Toc500074628"/>
      <w:bookmarkStart w:id="2" w:name="_Toc512102405"/>
      <w:bookmarkStart w:id="3" w:name="_Toc522044939"/>
      <w:bookmarkStart w:id="4" w:name="_Toc522439850"/>
      <w:r w:rsidR="00D922DE" w:rsidRPr="00904A59">
        <w:rPr>
          <w:rFonts w:ascii="Times New Roman" w:eastAsia="Cambria" w:hAnsi="Times New Roman"/>
          <w:szCs w:val="24"/>
        </w:rPr>
        <w:br w:type="page"/>
      </w:r>
      <w:r w:rsidR="00140E5B" w:rsidRPr="00904A59">
        <w:rPr>
          <w:rFonts w:ascii="Times New Roman" w:eastAsia="Cambria" w:hAnsi="Times New Roman"/>
          <w:b/>
          <w:sz w:val="36"/>
          <w:szCs w:val="36"/>
        </w:rPr>
        <w:lastRenderedPageBreak/>
        <w:t>List of Tables</w:t>
      </w:r>
    </w:p>
    <w:p w:rsidR="00EB1957" w:rsidRPr="00904A59" w:rsidRDefault="00EB1957" w:rsidP="00043CE3">
      <w:pPr>
        <w:rPr>
          <w:rFonts w:ascii="Times New Roman" w:hAnsi="Times New Roman" w:cs="Times New Roman"/>
        </w:rPr>
      </w:pPr>
      <w:r w:rsidRPr="00904A59">
        <w:rPr>
          <w:rFonts w:ascii="Times New Roman" w:hAnsi="Times New Roman" w:cs="Times New Roman"/>
          <w:sz w:val="24"/>
          <w:szCs w:val="24"/>
        </w:rPr>
        <w:t>Table 1. Data Dictionary</w:t>
      </w:r>
      <w:r w:rsidR="00EF2E92">
        <w:rPr>
          <w:rFonts w:ascii="Times New Roman" w:hAnsi="Times New Roman" w:cs="Times New Roman"/>
          <w:sz w:val="24"/>
          <w:szCs w:val="24"/>
        </w:rPr>
        <w:t>…………………</w:t>
      </w:r>
      <w:proofErr w:type="gramStart"/>
      <w:r w:rsidR="00EF2E92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………………………………………………</w:t>
      </w:r>
      <w:r w:rsidR="006656F3" w:rsidRPr="00904A59">
        <w:rPr>
          <w:rFonts w:ascii="Times New Roman" w:hAnsi="Times New Roman" w:cs="Times New Roman"/>
          <w:sz w:val="24"/>
          <w:szCs w:val="24"/>
        </w:rPr>
        <w:t>1</w:t>
      </w:r>
      <w:r w:rsidR="006B300A">
        <w:rPr>
          <w:rFonts w:ascii="Times New Roman" w:hAnsi="Times New Roman" w:cs="Times New Roman"/>
          <w:sz w:val="24"/>
          <w:szCs w:val="24"/>
        </w:rPr>
        <w:t>9</w:t>
      </w:r>
    </w:p>
    <w:p w:rsidR="00A2077E" w:rsidRPr="00904A59" w:rsidRDefault="00A061F9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 w:val="36"/>
          <w:szCs w:val="36"/>
        </w:rPr>
      </w:pPr>
      <w:r w:rsidRPr="00904A59">
        <w:rPr>
          <w:rFonts w:ascii="Times New Roman" w:eastAsia="Cambria" w:hAnsi="Times New Roman"/>
          <w:szCs w:val="24"/>
        </w:rPr>
        <w:br w:type="page"/>
      </w:r>
      <w:r w:rsidR="00A2077E" w:rsidRPr="00904A59">
        <w:rPr>
          <w:rFonts w:ascii="Times New Roman" w:eastAsia="Cambria" w:hAnsi="Times New Roman"/>
          <w:b/>
          <w:sz w:val="36"/>
          <w:szCs w:val="36"/>
        </w:rPr>
        <w:lastRenderedPageBreak/>
        <w:t>List of Figures</w:t>
      </w:r>
    </w:p>
    <w:p w:rsidR="006656F3" w:rsidRPr="00904A59" w:rsidRDefault="00DE6706" w:rsidP="00043CE3">
      <w:pPr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</w:rPr>
        <w:t>Figure 1</w:t>
      </w:r>
      <w:r w:rsidR="00027272" w:rsidRPr="00904A59">
        <w:rPr>
          <w:rFonts w:ascii="Times New Roman" w:hAnsi="Times New Roman" w:cs="Times New Roman"/>
          <w:sz w:val="24"/>
        </w:rPr>
        <w:t xml:space="preserve">. </w:t>
      </w:r>
      <w:r w:rsidR="00027272" w:rsidRPr="00904A59">
        <w:rPr>
          <w:rFonts w:ascii="Times New Roman" w:hAnsi="Times New Roman" w:cs="Times New Roman"/>
          <w:sz w:val="24"/>
          <w:szCs w:val="24"/>
        </w:rPr>
        <w:t>Login page………………………………………………………………………</w:t>
      </w:r>
      <w:proofErr w:type="gramStart"/>
      <w:r w:rsidR="00027272"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027272" w:rsidRPr="00904A59">
        <w:rPr>
          <w:rFonts w:ascii="Times New Roman" w:hAnsi="Times New Roman" w:cs="Times New Roman"/>
          <w:sz w:val="24"/>
          <w:szCs w:val="24"/>
        </w:rPr>
        <w:t>8</w:t>
      </w:r>
    </w:p>
    <w:p w:rsidR="00027272" w:rsidRPr="00904A59" w:rsidRDefault="00027272" w:rsidP="00043CE3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2a. Dashboard………………………………………………………………………….8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2b. Dashboard………………………………………………………………………….9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3a. User’s Profile page…………………………………………………………………9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3b. User’s Profile page……………………………………………………………</w:t>
      </w:r>
      <w:proofErr w:type="gramStart"/>
      <w:r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10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4a. Server page……………………………………………………………………</w:t>
      </w:r>
      <w:proofErr w:type="gramStart"/>
      <w:r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10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4b. Server page……………………………………………………………………</w:t>
      </w:r>
      <w:proofErr w:type="gramStart"/>
      <w:r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11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4c. Server page……………………………………………………………………</w:t>
      </w:r>
      <w:proofErr w:type="gramStart"/>
      <w:r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11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5. Samples of API format…………………………………………………………</w:t>
      </w:r>
      <w:proofErr w:type="gramStart"/>
      <w:r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12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6. Samples of API endpoints………………………………………………………….12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7.</w:t>
      </w:r>
      <w:r w:rsidR="00420AF2" w:rsidRPr="00904A59">
        <w:rPr>
          <w:rFonts w:ascii="Times New Roman" w:hAnsi="Times New Roman" w:cs="Times New Roman"/>
          <w:sz w:val="24"/>
          <w:szCs w:val="24"/>
        </w:rPr>
        <w:t xml:space="preserve"> Sample of API...</w:t>
      </w:r>
      <w:r w:rsidRPr="00904A5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13</w:t>
      </w:r>
    </w:p>
    <w:p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8</w:t>
      </w:r>
      <w:r w:rsidR="00420AF2" w:rsidRPr="00904A59">
        <w:rPr>
          <w:rFonts w:ascii="Times New Roman" w:hAnsi="Times New Roman" w:cs="Times New Roman"/>
          <w:sz w:val="24"/>
          <w:szCs w:val="24"/>
        </w:rPr>
        <w:t>. Prototype of API</w:t>
      </w:r>
      <w:proofErr w:type="gramStart"/>
      <w:r w:rsidR="00420AF2" w:rsidRPr="00904A59">
        <w:rPr>
          <w:rFonts w:ascii="Times New Roman" w:hAnsi="Times New Roman" w:cs="Times New Roman"/>
          <w:sz w:val="16"/>
          <w:szCs w:val="24"/>
        </w:rPr>
        <w:t xml:space="preserve"> </w:t>
      </w:r>
      <w:r w:rsidR="00420AF2" w:rsidRPr="00904A59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13</w:t>
      </w:r>
    </w:p>
    <w:p w:rsidR="00A2077E" w:rsidRPr="00904A59" w:rsidRDefault="00A2077E" w:rsidP="00043CE3">
      <w:pPr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</w:rPr>
        <w:t xml:space="preserve">Figure </w:t>
      </w:r>
      <w:r w:rsidR="004135FD" w:rsidRPr="00904A59">
        <w:rPr>
          <w:rFonts w:ascii="Times New Roman" w:hAnsi="Times New Roman" w:cs="Times New Roman"/>
          <w:sz w:val="24"/>
        </w:rPr>
        <w:t>9</w:t>
      </w:r>
      <w:r w:rsidRPr="00904A59">
        <w:rPr>
          <w:rFonts w:ascii="Times New Roman" w:hAnsi="Times New Roman" w:cs="Times New Roman"/>
          <w:sz w:val="24"/>
        </w:rPr>
        <w:t>. System overview use case</w:t>
      </w:r>
      <w:r w:rsidRPr="00904A59">
        <w:rPr>
          <w:rFonts w:ascii="Times New Roman" w:hAnsi="Times New Roman" w:cs="Times New Roman"/>
          <w:sz w:val="24"/>
          <w:szCs w:val="24"/>
        </w:rPr>
        <w:t>………….………………………………………………</w:t>
      </w:r>
      <w:r w:rsidR="00027272" w:rsidRPr="00904A59">
        <w:rPr>
          <w:rFonts w:ascii="Times New Roman" w:hAnsi="Times New Roman" w:cs="Times New Roman"/>
          <w:sz w:val="24"/>
          <w:szCs w:val="24"/>
        </w:rPr>
        <w:t>14</w:t>
      </w:r>
    </w:p>
    <w:p w:rsidR="00A2077E" w:rsidRPr="00904A59" w:rsidRDefault="00A2077E" w:rsidP="00043CE3">
      <w:pPr>
        <w:jc w:val="both"/>
        <w:rPr>
          <w:rFonts w:ascii="Times New Roman" w:hAnsi="Times New Roman" w:cs="Times New Roman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Figure </w:t>
      </w:r>
      <w:r w:rsidR="004135FD" w:rsidRPr="00904A59">
        <w:rPr>
          <w:rFonts w:ascii="Times New Roman" w:hAnsi="Times New Roman" w:cs="Times New Roman"/>
          <w:sz w:val="24"/>
          <w:szCs w:val="24"/>
        </w:rPr>
        <w:t>10</w:t>
      </w:r>
      <w:r w:rsidRPr="00904A59">
        <w:rPr>
          <w:rFonts w:ascii="Times New Roman" w:hAnsi="Times New Roman" w:cs="Times New Roman"/>
          <w:sz w:val="24"/>
          <w:szCs w:val="24"/>
        </w:rPr>
        <w:t>. Entities Relationship Diagram……………………………………………………</w:t>
      </w:r>
      <w:r w:rsidR="00027272" w:rsidRPr="00904A59">
        <w:rPr>
          <w:rFonts w:ascii="Times New Roman" w:hAnsi="Times New Roman" w:cs="Times New Roman"/>
          <w:sz w:val="24"/>
          <w:szCs w:val="24"/>
        </w:rPr>
        <w:t>1</w:t>
      </w:r>
      <w:r w:rsidR="006B300A">
        <w:rPr>
          <w:rFonts w:ascii="Times New Roman" w:hAnsi="Times New Roman" w:cs="Times New Roman"/>
          <w:sz w:val="24"/>
          <w:szCs w:val="24"/>
        </w:rPr>
        <w:t>8</w:t>
      </w:r>
    </w:p>
    <w:p w:rsidR="00757322" w:rsidRPr="00904A59" w:rsidRDefault="00A2077E" w:rsidP="00043CE3">
      <w:pPr>
        <w:widowControl w:val="0"/>
        <w:spacing w:before="120" w:after="160"/>
        <w:jc w:val="both"/>
        <w:rPr>
          <w:rFonts w:ascii="Times New Roman" w:hAnsi="Times New Roman" w:cs="Times New Roman"/>
          <w:b/>
          <w:sz w:val="40"/>
        </w:rPr>
      </w:pPr>
      <w:r w:rsidRPr="00904A59">
        <w:rPr>
          <w:rFonts w:ascii="Times New Roman" w:eastAsia="Cambria" w:hAnsi="Times New Roman" w:cs="Times New Roman"/>
          <w:sz w:val="24"/>
          <w:szCs w:val="24"/>
        </w:rPr>
        <w:br w:type="page"/>
      </w:r>
      <w:r w:rsidR="00616A9D" w:rsidRPr="00904A59">
        <w:rPr>
          <w:rFonts w:ascii="Times New Roman" w:hAnsi="Times New Roman" w:cs="Times New Roman"/>
          <w:b/>
          <w:sz w:val="40"/>
        </w:rPr>
        <w:lastRenderedPageBreak/>
        <w:t>Rep</w:t>
      </w:r>
      <w:r w:rsidR="00757FEB" w:rsidRPr="00904A59">
        <w:rPr>
          <w:rFonts w:ascii="Times New Roman" w:hAnsi="Times New Roman" w:cs="Times New Roman"/>
          <w:b/>
          <w:sz w:val="40"/>
        </w:rPr>
        <w:t>ort No. 3: S</w:t>
      </w:r>
      <w:r w:rsidR="00AA37A5" w:rsidRPr="00904A59">
        <w:rPr>
          <w:rFonts w:ascii="Times New Roman" w:hAnsi="Times New Roman" w:cs="Times New Roman"/>
          <w:b/>
          <w:sz w:val="40"/>
        </w:rPr>
        <w:t>oftware Requirement Specification</w:t>
      </w:r>
      <w:bookmarkEnd w:id="1"/>
      <w:bookmarkEnd w:id="2"/>
      <w:bookmarkEnd w:id="3"/>
      <w:bookmarkEnd w:id="4"/>
    </w:p>
    <w:p w:rsidR="00757322" w:rsidRPr="00904A59" w:rsidRDefault="00757322" w:rsidP="00043CE3">
      <w:pPr>
        <w:pStyle w:val="Heading1"/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</w:pPr>
      <w:bookmarkStart w:id="5" w:name="_Toc30119736"/>
      <w:r w:rsidRPr="00904A59"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  <w:t xml:space="preserve">1. </w:t>
      </w:r>
      <w:r w:rsidR="00D922DE" w:rsidRPr="00904A59"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  <w:t>User Requirement Specification</w:t>
      </w:r>
      <w:bookmarkStart w:id="6" w:name="_Toc499911874"/>
      <w:bookmarkStart w:id="7" w:name="_Toc499913397"/>
      <w:bookmarkStart w:id="8" w:name="_Toc499986162"/>
      <w:bookmarkStart w:id="9" w:name="_Toc499987755"/>
      <w:bookmarkStart w:id="10" w:name="_Toc499990796"/>
      <w:bookmarkStart w:id="11" w:name="_Toc499997404"/>
      <w:bookmarkStart w:id="12" w:name="_Toc500077783"/>
      <w:bookmarkStart w:id="13" w:name="_Toc500079351"/>
      <w:bookmarkStart w:id="14" w:name="_Toc500157151"/>
      <w:bookmarkStart w:id="15" w:name="_Toc512102406"/>
      <w:bookmarkStart w:id="16" w:name="_Toc522044940"/>
      <w:bookmarkStart w:id="17" w:name="_Toc522439851"/>
      <w:bookmarkEnd w:id="5"/>
    </w:p>
    <w:p w:rsidR="00AA37A5" w:rsidRPr="00904A59" w:rsidRDefault="00AA37A5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18" w:name="_Toc30119737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1.</w:t>
      </w:r>
      <w:r w:rsidR="00757322" w:rsidRPr="00904A59">
        <w:rPr>
          <w:rFonts w:ascii="Times New Roman" w:hAnsi="Times New Roman" w:cs="Times New Roman"/>
          <w:b/>
          <w:color w:val="auto"/>
          <w:sz w:val="32"/>
          <w:szCs w:val="32"/>
        </w:rPr>
        <w:t>1.</w:t>
      </w:r>
      <w:bookmarkStart w:id="19" w:name="_Toc512102407"/>
      <w:bookmarkStart w:id="20" w:name="_Toc522044941"/>
      <w:bookmarkStart w:id="21" w:name="_Toc522439852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="003F1E5C"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 </w:t>
      </w:r>
      <w:r w:rsidR="00CA5A1C" w:rsidRPr="00904A59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Administrator 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Requirement</w:t>
      </w:r>
      <w:bookmarkEnd w:id="18"/>
      <w:bookmarkEnd w:id="19"/>
      <w:bookmarkEnd w:id="20"/>
      <w:bookmarkEnd w:id="21"/>
    </w:p>
    <w:p w:rsidR="00F312B9" w:rsidRPr="00904A59" w:rsidRDefault="00CD01E7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Administrators (admin) are people who manage the whole exception log report system</w:t>
      </w:r>
      <w:r w:rsidR="00F312B9" w:rsidRPr="00904A59">
        <w:rPr>
          <w:rFonts w:ascii="Times New Roman" w:eastAsia="MS Mincho" w:hAnsi="Times New Roman" w:cs="Times New Roman"/>
          <w:sz w:val="24"/>
          <w:szCs w:val="24"/>
        </w:rPr>
        <w:t>.</w:t>
      </w:r>
    </w:p>
    <w:p w:rsidR="00AA37A5" w:rsidRPr="00904A59" w:rsidRDefault="00CD01E7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Admin</w:t>
      </w:r>
      <w:r w:rsidR="00F312B9"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757322" w:rsidRPr="00904A59">
        <w:rPr>
          <w:rFonts w:ascii="Times New Roman" w:eastAsia="MS Mincho" w:hAnsi="Times New Roman" w:cs="Times New Roman"/>
          <w:sz w:val="24"/>
          <w:szCs w:val="24"/>
        </w:rPr>
        <w:t>can use following functions</w:t>
      </w:r>
      <w:r w:rsidR="00AA37A5" w:rsidRPr="00904A59">
        <w:rPr>
          <w:rFonts w:ascii="Times New Roman" w:eastAsia="MS Mincho" w:hAnsi="Times New Roman" w:cs="Times New Roman"/>
          <w:sz w:val="24"/>
          <w:szCs w:val="24"/>
        </w:rPr>
        <w:t>:</w:t>
      </w:r>
    </w:p>
    <w:p w:rsidR="00AA37A5" w:rsidRPr="00904A59" w:rsidRDefault="00AA37A5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Login</w:t>
      </w:r>
    </w:p>
    <w:p w:rsidR="00956830" w:rsidRPr="00904A59" w:rsidRDefault="00956830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Register</w:t>
      </w:r>
    </w:p>
    <w:p w:rsidR="00F312B9" w:rsidRPr="00904A59" w:rsidRDefault="00F312B9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Reset forgot</w:t>
      </w:r>
      <w:r w:rsidR="00CA5A1C" w:rsidRPr="00904A59">
        <w:rPr>
          <w:rFonts w:ascii="Times New Roman" w:hAnsi="Times New Roman" w:cs="Times New Roman"/>
          <w:sz w:val="24"/>
          <w:szCs w:val="24"/>
        </w:rPr>
        <w:t>ten</w:t>
      </w:r>
      <w:r w:rsidRPr="00904A59">
        <w:rPr>
          <w:rFonts w:ascii="Times New Roman" w:hAnsi="Times New Roman" w:cs="Times New Roman"/>
          <w:sz w:val="24"/>
          <w:szCs w:val="24"/>
        </w:rPr>
        <w:t xml:space="preserve"> password</w:t>
      </w:r>
    </w:p>
    <w:p w:rsidR="00956830" w:rsidRPr="00904A59" w:rsidRDefault="00956830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Change password</w:t>
      </w:r>
    </w:p>
    <w:p w:rsidR="00AA37A5" w:rsidRPr="00904A59" w:rsidRDefault="00757322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View </w:t>
      </w:r>
      <w:r w:rsidR="00F312B9" w:rsidRPr="00904A59">
        <w:rPr>
          <w:rFonts w:ascii="Times New Roman" w:hAnsi="Times New Roman" w:cs="Times New Roman"/>
          <w:sz w:val="24"/>
          <w:szCs w:val="24"/>
        </w:rPr>
        <w:t>user’s profile</w:t>
      </w:r>
    </w:p>
    <w:p w:rsidR="00757322" w:rsidRPr="00904A59" w:rsidRDefault="00F312B9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Edit user’s profile (including edit information and change avatar)</w:t>
      </w:r>
    </w:p>
    <w:p w:rsidR="00757322" w:rsidRPr="00904A59" w:rsidRDefault="00757322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Logout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Create Server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server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server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Disable server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Create Applic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application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application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Disable applic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Create Application instance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application instance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application instance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Disable application instance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log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log fixing status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Create manager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manager profile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manager profile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4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 xml:space="preserve">View </w:t>
      </w:r>
      <w:r w:rsidR="00BF56C6" w:rsidRPr="00904A59">
        <w:rPr>
          <w:color w:val="000000"/>
        </w:rPr>
        <w:t>employee</w:t>
      </w:r>
      <w:r w:rsidRPr="00904A59">
        <w:rPr>
          <w:color w:val="000000"/>
        </w:rPr>
        <w:t xml:space="preserve"> profile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 xml:space="preserve">Edit </w:t>
      </w:r>
      <w:r w:rsidR="00BF56C6" w:rsidRPr="00904A59">
        <w:rPr>
          <w:color w:val="000000"/>
        </w:rPr>
        <w:t xml:space="preserve">employee </w:t>
      </w:r>
      <w:r w:rsidRPr="00904A59">
        <w:rPr>
          <w:color w:val="000000"/>
        </w:rPr>
        <w:t>profile</w:t>
      </w:r>
    </w:p>
    <w:p w:rsidR="00611FC8" w:rsidRPr="00904A59" w:rsidRDefault="00611FC8" w:rsidP="00043CE3">
      <w:p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3F1E5C" w:rsidRPr="00904A59" w:rsidRDefault="003F1E5C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22" w:name="_Toc30119738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1.2. </w:t>
      </w:r>
      <w:r w:rsidR="00CA5A1C" w:rsidRPr="00904A59">
        <w:rPr>
          <w:rFonts w:ascii="Times New Roman" w:hAnsi="Times New Roman" w:cs="Times New Roman"/>
          <w:b/>
          <w:color w:val="auto"/>
          <w:sz w:val="32"/>
          <w:szCs w:val="32"/>
        </w:rPr>
        <w:t>Manager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 Requirement</w:t>
      </w:r>
      <w:bookmarkEnd w:id="22"/>
    </w:p>
    <w:p w:rsidR="003509F6" w:rsidRPr="00904A59" w:rsidRDefault="00BF56C6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Manager</w:t>
      </w:r>
      <w:r w:rsidR="003509F6" w:rsidRPr="00904A59">
        <w:rPr>
          <w:rFonts w:ascii="Times New Roman" w:eastAsia="MS Mincho" w:hAnsi="Times New Roman" w:cs="Times New Roman"/>
          <w:sz w:val="24"/>
          <w:szCs w:val="24"/>
        </w:rPr>
        <w:t xml:space="preserve">s are people </w:t>
      </w:r>
      <w:r w:rsidRPr="00904A59">
        <w:rPr>
          <w:rFonts w:ascii="Times New Roman" w:eastAsia="MS Mincho" w:hAnsi="Times New Roman" w:cs="Times New Roman"/>
          <w:sz w:val="24"/>
          <w:szCs w:val="24"/>
        </w:rPr>
        <w:t>who</w:t>
      </w:r>
      <w:r w:rsidR="00853334"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have authorization to modify </w:t>
      </w:r>
      <w:proofErr w:type="spellStart"/>
      <w:r w:rsidRPr="00904A59">
        <w:rPr>
          <w:rFonts w:ascii="Times New Roman" w:eastAsia="MS Mincho" w:hAnsi="Times New Roman" w:cs="Times New Roman"/>
          <w:sz w:val="24"/>
          <w:szCs w:val="24"/>
        </w:rPr>
        <w:t>applications’or</w:t>
      </w:r>
      <w:proofErr w:type="spellEnd"/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 application instances’ information</w:t>
      </w:r>
      <w:r w:rsidR="00757322" w:rsidRPr="00904A59">
        <w:rPr>
          <w:rFonts w:ascii="Times New Roman" w:eastAsia="MS Mincho" w:hAnsi="Times New Roman" w:cs="Times New Roman"/>
          <w:sz w:val="24"/>
          <w:szCs w:val="24"/>
        </w:rPr>
        <w:t>.</w:t>
      </w: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 Managers may be Project Managers, Product </w:t>
      </w:r>
      <w:proofErr w:type="gramStart"/>
      <w:r w:rsidRPr="00904A59">
        <w:rPr>
          <w:rFonts w:ascii="Times New Roman" w:eastAsia="MS Mincho" w:hAnsi="Times New Roman" w:cs="Times New Roman"/>
          <w:sz w:val="24"/>
          <w:szCs w:val="24"/>
        </w:rPr>
        <w:t>Owners,…</w:t>
      </w:r>
      <w:proofErr w:type="gramEnd"/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</w:p>
    <w:p w:rsidR="00AA37A5" w:rsidRPr="00904A59" w:rsidRDefault="00BF56C6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Managers </w:t>
      </w:r>
      <w:r w:rsidR="00757322" w:rsidRPr="00904A59">
        <w:rPr>
          <w:rFonts w:ascii="Times New Roman" w:eastAsia="MS Mincho" w:hAnsi="Times New Roman" w:cs="Times New Roman"/>
          <w:sz w:val="24"/>
          <w:szCs w:val="24"/>
        </w:rPr>
        <w:t xml:space="preserve">can use </w:t>
      </w:r>
      <w:r w:rsidRPr="00904A59">
        <w:rPr>
          <w:rFonts w:ascii="Times New Roman" w:eastAsia="MS Mincho" w:hAnsi="Times New Roman" w:cs="Times New Roman"/>
          <w:sz w:val="24"/>
          <w:szCs w:val="24"/>
        </w:rPr>
        <w:t>following</w:t>
      </w:r>
      <w:r w:rsidR="003509F6" w:rsidRPr="00904A59">
        <w:rPr>
          <w:rFonts w:ascii="Times New Roman" w:eastAsia="MS Mincho" w:hAnsi="Times New Roman" w:cs="Times New Roman"/>
          <w:sz w:val="24"/>
          <w:szCs w:val="24"/>
        </w:rPr>
        <w:t xml:space="preserve"> functions</w:t>
      </w:r>
      <w:r w:rsidR="00AA37A5" w:rsidRPr="00904A59">
        <w:rPr>
          <w:rFonts w:ascii="Times New Roman" w:eastAsia="MS Mincho" w:hAnsi="Times New Roman" w:cs="Times New Roman"/>
          <w:sz w:val="24"/>
          <w:szCs w:val="24"/>
        </w:rPr>
        <w:t>: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bookmarkStart w:id="23" w:name="_Toc512102409"/>
      <w:bookmarkStart w:id="24" w:name="_Toc522044943"/>
      <w:bookmarkStart w:id="25" w:name="_Toc522439854"/>
      <w:r w:rsidRPr="00904A59">
        <w:rPr>
          <w:color w:val="000000"/>
        </w:rPr>
        <w:t>Logi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</w:rPr>
        <w:lastRenderedPageBreak/>
        <w:t>Register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  <w:sz w:val="14"/>
          <w:szCs w:val="14"/>
        </w:rPr>
        <w:t> </w:t>
      </w:r>
      <w:r w:rsidRPr="00904A59">
        <w:rPr>
          <w:color w:val="000000"/>
        </w:rPr>
        <w:t>Reset forgotten password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</w:rPr>
        <w:t>Change password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</w:rPr>
        <w:t>View user’s profile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</w:rPr>
        <w:t>Edit user’s profile (including edit information and change avatar)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  <w:sz w:val="14"/>
          <w:szCs w:val="14"/>
        </w:rPr>
        <w:t> </w:t>
      </w:r>
      <w:r w:rsidRPr="00904A59">
        <w:rPr>
          <w:color w:val="000000"/>
        </w:rPr>
        <w:t>Logout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log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log fixing status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Create Applic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application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application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Disable applic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Create Application instance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application instance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application instance information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Disable application instance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 xml:space="preserve">Create </w:t>
      </w:r>
      <w:r w:rsidR="00BF56C6" w:rsidRPr="00904A59">
        <w:rPr>
          <w:color w:val="000000"/>
        </w:rPr>
        <w:t>E</w:t>
      </w:r>
      <w:r w:rsidRPr="00904A59">
        <w:rPr>
          <w:color w:val="000000"/>
        </w:rPr>
        <w:t>mployee</w:t>
      </w:r>
    </w:p>
    <w:p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4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employee profile</w:t>
      </w:r>
    </w:p>
    <w:p w:rsidR="00B81F1E" w:rsidRPr="00904A59" w:rsidRDefault="00CA5A1C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employee profile</w:t>
      </w:r>
      <w:bookmarkStart w:id="26" w:name="OLE_LINK449"/>
      <w:bookmarkStart w:id="27" w:name="OLE_LINK450"/>
      <w:bookmarkEnd w:id="23"/>
      <w:bookmarkEnd w:id="24"/>
      <w:bookmarkEnd w:id="25"/>
    </w:p>
    <w:p w:rsidR="00CA5A1C" w:rsidRPr="00904A59" w:rsidRDefault="00CA5A1C" w:rsidP="00043CE3">
      <w:pPr>
        <w:pStyle w:val="NormalWeb"/>
        <w:spacing w:before="40" w:beforeAutospacing="0" w:after="0" w:afterAutospacing="0" w:line="276" w:lineRule="auto"/>
        <w:ind w:left="1530"/>
        <w:jc w:val="both"/>
        <w:textAlignment w:val="baseline"/>
        <w:rPr>
          <w:color w:val="000000"/>
        </w:rPr>
      </w:pPr>
    </w:p>
    <w:p w:rsidR="00CA5A1C" w:rsidRPr="00904A59" w:rsidRDefault="00CA5A1C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28" w:name="_Toc30119739"/>
      <w:bookmarkStart w:id="29" w:name="_Toc512102412"/>
      <w:bookmarkStart w:id="30" w:name="_Toc522044949"/>
      <w:bookmarkStart w:id="31" w:name="_Toc522439860"/>
      <w:bookmarkEnd w:id="26"/>
      <w:bookmarkEnd w:id="27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1.3. Employee Requirement</w:t>
      </w:r>
      <w:bookmarkEnd w:id="28"/>
    </w:p>
    <w:p w:rsidR="00CA5A1C" w:rsidRPr="00904A59" w:rsidRDefault="00CA5A1C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Employees are 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>people who will maintain or fix bugs from applications or application instances base on the exception log report.</w:t>
      </w:r>
      <w:r w:rsidR="00D405CD" w:rsidRPr="00904A59">
        <w:rPr>
          <w:rFonts w:ascii="Times New Roman" w:eastAsia="MS Mincho" w:hAnsi="Times New Roman" w:cs="Times New Roman"/>
          <w:sz w:val="24"/>
          <w:szCs w:val="24"/>
        </w:rPr>
        <w:t xml:space="preserve"> Employees may be </w:t>
      </w:r>
      <w:proofErr w:type="spellStart"/>
      <w:r w:rsidRPr="00904A59">
        <w:rPr>
          <w:rFonts w:ascii="Times New Roman" w:eastAsia="MS Mincho" w:hAnsi="Times New Roman" w:cs="Times New Roman"/>
          <w:sz w:val="24"/>
          <w:szCs w:val="24"/>
        </w:rPr>
        <w:t>deverlopers</w:t>
      </w:r>
      <w:proofErr w:type="spellEnd"/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, </w:t>
      </w:r>
      <w:proofErr w:type="gramStart"/>
      <w:r w:rsidRPr="00904A59">
        <w:rPr>
          <w:rFonts w:ascii="Times New Roman" w:eastAsia="MS Mincho" w:hAnsi="Times New Roman" w:cs="Times New Roman"/>
          <w:sz w:val="24"/>
          <w:szCs w:val="24"/>
        </w:rPr>
        <w:t>testers,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>…</w:t>
      </w:r>
      <w:proofErr w:type="gramEnd"/>
    </w:p>
    <w:p w:rsidR="00D405CD" w:rsidRPr="00904A59" w:rsidRDefault="00D405CD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Employees can use following functions:</w:t>
      </w:r>
    </w:p>
    <w:p w:rsidR="00CA5A1C" w:rsidRPr="00904A59" w:rsidRDefault="00CA5A1C" w:rsidP="00043CE3">
      <w:pPr>
        <w:numPr>
          <w:ilvl w:val="0"/>
          <w:numId w:val="9"/>
        </w:numPr>
        <w:spacing w:before="4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Login</w:t>
      </w:r>
    </w:p>
    <w:p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Register</w:t>
      </w:r>
    </w:p>
    <w:p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Reset forgotten password</w:t>
      </w:r>
    </w:p>
    <w:p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Change password</w:t>
      </w:r>
    </w:p>
    <w:p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View user’s profile</w:t>
      </w:r>
    </w:p>
    <w:p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dit user’s profile (including edit information and change avatar)</w:t>
      </w:r>
    </w:p>
    <w:p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Logout</w:t>
      </w:r>
    </w:p>
    <w:p w:rsidR="00CA5A1C" w:rsidRPr="00904A59" w:rsidRDefault="00CA5A1C" w:rsidP="00043CE3">
      <w:pPr>
        <w:numPr>
          <w:ilvl w:val="0"/>
          <w:numId w:val="9"/>
        </w:numPr>
        <w:spacing w:after="4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View log information</w:t>
      </w:r>
    </w:p>
    <w:p w:rsidR="00CA5A1C" w:rsidRPr="00904A59" w:rsidRDefault="00CA5A1C" w:rsidP="00043CE3">
      <w:pPr>
        <w:numPr>
          <w:ilvl w:val="0"/>
          <w:numId w:val="9"/>
        </w:numPr>
        <w:spacing w:before="4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dit log fixing status</w:t>
      </w:r>
    </w:p>
    <w:p w:rsidR="00CA5A1C" w:rsidRPr="00904A59" w:rsidRDefault="00CA5A1C" w:rsidP="00043CE3">
      <w:pPr>
        <w:spacing w:before="40"/>
        <w:ind w:left="153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5248F" w:rsidRDefault="00F5248F" w:rsidP="00F5248F">
      <w:pPr>
        <w:rPr>
          <w:rFonts w:ascii="Times New Roman" w:hAnsi="Times New Roman" w:cs="Times New Roman"/>
          <w:b/>
          <w:sz w:val="36"/>
          <w:szCs w:val="36"/>
        </w:rPr>
      </w:pPr>
      <w:bookmarkStart w:id="32" w:name="_Toc30119740"/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:rsidR="006678FD" w:rsidRPr="00904A59" w:rsidRDefault="006678FD" w:rsidP="00043CE3">
      <w:pPr>
        <w:pStyle w:val="Heading1"/>
        <w:spacing w:before="360"/>
        <w:rPr>
          <w:rFonts w:ascii="Times New Roman" w:hAnsi="Times New Roman" w:cs="Times New Roman"/>
          <w:b/>
          <w:color w:val="auto"/>
          <w:sz w:val="36"/>
          <w:szCs w:val="36"/>
        </w:rPr>
      </w:pPr>
      <w:r w:rsidRPr="00904A59">
        <w:rPr>
          <w:rFonts w:ascii="Times New Roman" w:hAnsi="Times New Roman" w:cs="Times New Roman"/>
          <w:b/>
          <w:color w:val="auto"/>
          <w:sz w:val="36"/>
          <w:szCs w:val="36"/>
        </w:rPr>
        <w:lastRenderedPageBreak/>
        <w:t xml:space="preserve">2. System </w:t>
      </w:r>
      <w:r w:rsidRPr="00904A59"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  <w:t>Requirement Specification</w:t>
      </w:r>
      <w:bookmarkEnd w:id="32"/>
    </w:p>
    <w:p w:rsidR="00AA37A5" w:rsidRPr="00904A59" w:rsidRDefault="009A4A27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33" w:name="_Toc30119741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2</w:t>
      </w:r>
      <w:r w:rsidR="00757322" w:rsidRPr="00904A59">
        <w:rPr>
          <w:rFonts w:ascii="Times New Roman" w:hAnsi="Times New Roman" w:cs="Times New Roman"/>
          <w:b/>
          <w:color w:val="auto"/>
          <w:sz w:val="32"/>
          <w:szCs w:val="32"/>
        </w:rPr>
        <w:t>.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1</w:t>
      </w:r>
      <w:r w:rsidR="00AA37A5"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. </w:t>
      </w:r>
      <w:bookmarkEnd w:id="29"/>
      <w:bookmarkEnd w:id="30"/>
      <w:bookmarkEnd w:id="31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External Interface Requirement</w:t>
      </w:r>
      <w:bookmarkEnd w:id="33"/>
    </w:p>
    <w:p w:rsidR="00D67EF4" w:rsidRPr="00904A59" w:rsidRDefault="00C15A46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34" w:name="_Toc30119742"/>
      <w:r w:rsidRPr="00904A59">
        <w:rPr>
          <w:rFonts w:ascii="Times New Roman" w:hAnsi="Times New Roman" w:cs="Times New Roman"/>
          <w:sz w:val="28"/>
          <w:szCs w:val="28"/>
        </w:rPr>
        <w:t>2.1.1. User Interface</w:t>
      </w:r>
      <w:bookmarkEnd w:id="34"/>
    </w:p>
    <w:p w:rsidR="00213044" w:rsidRPr="00904A59" w:rsidRDefault="00213044" w:rsidP="00142222">
      <w:pPr>
        <w:spacing w:after="80"/>
        <w:ind w:left="634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color w:val="000000"/>
          <w:sz w:val="24"/>
          <w:szCs w:val="24"/>
        </w:rPr>
        <w:t>Login page (demo layout):</w:t>
      </w:r>
    </w:p>
    <w:p w:rsidR="00213044" w:rsidRPr="00904A59" w:rsidRDefault="00213044" w:rsidP="00213044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>
            <wp:extent cx="5731901" cy="2769628"/>
            <wp:effectExtent l="0" t="0" r="2540" b="0"/>
            <wp:docPr id="7" name="Picture 7" descr="https://lh4.googleusercontent.com/cj9Y5Vn9mzn6RaQsINERJZi3E5stAgphosaEGegQVsbrN4czCsx-yDLDpBecYH2R_cy-cRkdc8w00hXFMHHTftQzKbQxRCw9f2_CURWIVCCBVzEK9fzutZ6796fXibZ5-x9q4vM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4.googleusercontent.com/cj9Y5Vn9mzn6RaQsINERJZi3E5stAgphosaEGegQVsbrN4czCsx-yDLDpBecYH2R_cy-cRkdc8w00hXFMHHTftQzKbQxRCw9f2_CURWIVCCBVzEK9fzutZ6796fXibZ5-x9q4vM9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18" b="5051"/>
                    <a:stretch/>
                  </pic:blipFill>
                  <pic:spPr bwMode="auto">
                    <a:xfrm>
                      <a:off x="0" y="0"/>
                      <a:ext cx="5732145" cy="2769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3044" w:rsidRPr="00904A59" w:rsidRDefault="00213044" w:rsidP="0021304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>Figure 1. Login page</w:t>
      </w:r>
    </w:p>
    <w:p w:rsidR="00213044" w:rsidRDefault="00213044" w:rsidP="00043CE3">
      <w:pPr>
        <w:ind w:left="630"/>
        <w:rPr>
          <w:rFonts w:ascii="Times New Roman" w:hAnsi="Times New Roman" w:cs="Times New Roman"/>
          <w:sz w:val="24"/>
          <w:szCs w:val="24"/>
        </w:rPr>
      </w:pPr>
    </w:p>
    <w:p w:rsidR="00F5248F" w:rsidRPr="00904A59" w:rsidRDefault="00F5248F" w:rsidP="00043CE3">
      <w:pPr>
        <w:ind w:left="630"/>
        <w:rPr>
          <w:rFonts w:ascii="Times New Roman" w:hAnsi="Times New Roman" w:cs="Times New Roman"/>
          <w:sz w:val="24"/>
          <w:szCs w:val="24"/>
        </w:rPr>
      </w:pPr>
    </w:p>
    <w:p w:rsidR="00213044" w:rsidRPr="00904A59" w:rsidRDefault="00213044" w:rsidP="00142222">
      <w:pPr>
        <w:spacing w:after="80"/>
        <w:ind w:left="634"/>
        <w:rPr>
          <w:rFonts w:ascii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Dashboard</w:t>
      </w:r>
      <w:r w:rsidRPr="00904A59">
        <w:rPr>
          <w:rFonts w:ascii="Times New Roman" w:hAnsi="Times New Roman" w:cs="Times New Roman"/>
          <w:color w:val="000000"/>
          <w:sz w:val="24"/>
          <w:szCs w:val="24"/>
        </w:rPr>
        <w:t xml:space="preserve"> (demo layout):</w:t>
      </w:r>
    </w:p>
    <w:p w:rsidR="00213044" w:rsidRPr="00904A59" w:rsidRDefault="00213044" w:rsidP="00213044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>
            <wp:extent cx="5731939" cy="2790770"/>
            <wp:effectExtent l="0" t="0" r="2540" b="0"/>
            <wp:docPr id="8" name="Picture 8" descr="https://lh3.googleusercontent.com/8va3E6Uid7bzkxVfzTH-tNlfQ38mcDX9pipE_O6n8uM3Fr-adCUyFXESINQ1HxGQQeVJ5j_CEaTR-ubVb0CWa2XMoDenlijK74qwBs3voFRt5b6n96I57sVwZ4X4rgfTN1ULXk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3.googleusercontent.com/8va3E6Uid7bzkxVfzTH-tNlfQ38mcDX9pipE_O6n8uM3Fr-adCUyFXESINQ1HxGQQeVJ5j_CEaTR-ubVb0CWa2XMoDenlijK74qwBs3voFRt5b6n96I57sVwZ4X4rgfTN1ULXk_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27" b="4887"/>
                    <a:stretch/>
                  </pic:blipFill>
                  <pic:spPr bwMode="auto">
                    <a:xfrm>
                      <a:off x="0" y="0"/>
                      <a:ext cx="5732145" cy="279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3044" w:rsidRPr="00904A59" w:rsidRDefault="00213044" w:rsidP="0021304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>Figure 2a. Dashboard</w:t>
      </w:r>
    </w:p>
    <w:p w:rsidR="00213044" w:rsidRPr="00904A59" w:rsidRDefault="00213044" w:rsidP="0021304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13044" w:rsidRPr="00904A59" w:rsidRDefault="00213044" w:rsidP="00213044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lastRenderedPageBreak/>
        <w:drawing>
          <wp:inline distT="0" distB="0" distL="0" distR="0">
            <wp:extent cx="5732029" cy="2758994"/>
            <wp:effectExtent l="0" t="0" r="2540" b="3810"/>
            <wp:docPr id="9" name="Picture 9" descr="https://lh3.googleusercontent.com/RcGD0UU0eU4OI-2xSgyz6RXtwydaBP-X2BOxJ6hwYTG2Ifhymyd-lqJreMhxURcwtvYODQQCxGBrsZvFS6fRjftTgDGLGOLeZgepjhkwdP-O-3GSlVz5LmVkGCllQ1IL0RcXruH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3.googleusercontent.com/RcGD0UU0eU4OI-2xSgyz6RXtwydaBP-X2BOxJ6hwYTG2Ifhymyd-lqJreMhxURcwtvYODQQCxGBrsZvFS6fRjftTgDGLGOLeZgepjhkwdP-O-3GSlVz5LmVkGCllQ1IL0RcXruHC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83" b="5219"/>
                    <a:stretch/>
                  </pic:blipFill>
                  <pic:spPr bwMode="auto">
                    <a:xfrm>
                      <a:off x="0" y="0"/>
                      <a:ext cx="5732145" cy="275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3044" w:rsidRPr="00904A59" w:rsidRDefault="00213044" w:rsidP="0021304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>Figure 2b. Dashboard</w:t>
      </w:r>
    </w:p>
    <w:p w:rsidR="00213044" w:rsidRDefault="00213044" w:rsidP="0021304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5248F" w:rsidRPr="00904A59" w:rsidRDefault="00F5248F" w:rsidP="00213044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13044" w:rsidRPr="00904A59" w:rsidRDefault="00213044" w:rsidP="00142222">
      <w:pPr>
        <w:spacing w:after="80"/>
        <w:ind w:left="634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User’s Profile page (demo layout):</w:t>
      </w:r>
    </w:p>
    <w:p w:rsidR="00213044" w:rsidRPr="00904A59" w:rsidRDefault="00213044" w:rsidP="00213044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>
            <wp:extent cx="5730123" cy="2695575"/>
            <wp:effectExtent l="0" t="0" r="4445" b="0"/>
            <wp:docPr id="10" name="Picture 10" descr="https://lh6.googleusercontent.com/60iLH5RK_0uIXiJ2U-EFGlLfZe1bEUDf99iemDodz9riJ5M__nDbNGH5c_1_QK5jW8DPmj9KDOEeKVjxgCkLJ7gMqDrkp8SNCw51AxC18A16MsacmKohM-_vmLQfYuo4tB3kcS7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lh6.googleusercontent.com/60iLH5RK_0uIXiJ2U-EFGlLfZe1bEUDf99iemDodz9riJ5M__nDbNGH5c_1_QK5jW8DPmj9KDOEeKVjxgCkLJ7gMqDrkp8SNCw51AxC18A16MsacmKohM-_vmLQfYuo4tB3kcS7l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83" b="7159"/>
                    <a:stretch/>
                  </pic:blipFill>
                  <pic:spPr bwMode="auto">
                    <a:xfrm>
                      <a:off x="0" y="0"/>
                      <a:ext cx="5732145" cy="2696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3044" w:rsidRPr="00904A59" w:rsidRDefault="00213044" w:rsidP="0021304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>Figure 3a. User’s Profile page</w:t>
      </w:r>
    </w:p>
    <w:p w:rsidR="00213044" w:rsidRPr="00904A59" w:rsidRDefault="00213044" w:rsidP="00213044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213044" w:rsidRPr="00904A59" w:rsidRDefault="00213044" w:rsidP="00213044">
      <w:pPr>
        <w:jc w:val="center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lastRenderedPageBreak/>
        <w:drawing>
          <wp:inline distT="0" distB="0" distL="0" distR="0">
            <wp:extent cx="5731060" cy="2759057"/>
            <wp:effectExtent l="0" t="0" r="3175" b="3810"/>
            <wp:docPr id="12" name="Picture 12" descr="https://lh5.googleusercontent.com/wSIkrkiCd2ApJNUvpr2wXtKRHxslQVoPmouUkt2ORvZWz72xUvSYiiTYSMhME3mRsv5f_QSj6CeuqOsglxxCQGmwEzeriRfnpe_GcLBoIaSvzlqVP5lJYZsIYMIf7G8yI2bbA1Q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lh5.googleusercontent.com/wSIkrkiCd2ApJNUvpr2wXtKRHxslQVoPmouUkt2ORvZWz72xUvSYiiTYSMhME3mRsv5f_QSj6CeuqOsglxxCQGmwEzeriRfnpe_GcLBoIaSvzlqVP5lJYZsIYMIf7G8yI2bbA1Q0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83" b="5202"/>
                    <a:stretch/>
                  </pic:blipFill>
                  <pic:spPr bwMode="auto">
                    <a:xfrm>
                      <a:off x="0" y="0"/>
                      <a:ext cx="5732145" cy="2759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2222" w:rsidRPr="00904A59" w:rsidRDefault="00142222" w:rsidP="00213044">
      <w:pPr>
        <w:jc w:val="center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>Figure 3b. User’s Profile page</w:t>
      </w:r>
    </w:p>
    <w:p w:rsidR="00213044" w:rsidRDefault="00213044" w:rsidP="00043CE3">
      <w:pPr>
        <w:ind w:left="630"/>
        <w:rPr>
          <w:rFonts w:ascii="Times New Roman" w:hAnsi="Times New Roman" w:cs="Times New Roman"/>
          <w:sz w:val="24"/>
          <w:szCs w:val="24"/>
        </w:rPr>
      </w:pPr>
    </w:p>
    <w:p w:rsidR="00F5248F" w:rsidRPr="00904A59" w:rsidRDefault="00F5248F" w:rsidP="00043CE3">
      <w:pPr>
        <w:ind w:left="630"/>
        <w:rPr>
          <w:rFonts w:ascii="Times New Roman" w:hAnsi="Times New Roman" w:cs="Times New Roman"/>
          <w:sz w:val="24"/>
          <w:szCs w:val="24"/>
        </w:rPr>
      </w:pPr>
    </w:p>
    <w:p w:rsidR="00213044" w:rsidRPr="00904A59" w:rsidRDefault="00142222" w:rsidP="00142222">
      <w:pPr>
        <w:spacing w:after="80"/>
        <w:ind w:left="634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Main components (Server, Application, Application </w:t>
      </w:r>
      <w:proofErr w:type="spellStart"/>
      <w:r w:rsidRPr="00904A59">
        <w:rPr>
          <w:rFonts w:ascii="Times New Roman" w:hAnsi="Times New Roman" w:cs="Times New Roman"/>
          <w:sz w:val="24"/>
          <w:szCs w:val="24"/>
        </w:rPr>
        <w:t>Intance</w:t>
      </w:r>
      <w:proofErr w:type="spellEnd"/>
      <w:r w:rsidRPr="00904A59">
        <w:rPr>
          <w:rFonts w:ascii="Times New Roman" w:hAnsi="Times New Roman" w:cs="Times New Roman"/>
          <w:sz w:val="24"/>
          <w:szCs w:val="24"/>
        </w:rPr>
        <w:t>, Log) (demo layout):</w:t>
      </w:r>
    </w:p>
    <w:p w:rsidR="00142222" w:rsidRPr="00904A59" w:rsidRDefault="00142222" w:rsidP="00142222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>
            <wp:extent cx="5731901" cy="2764342"/>
            <wp:effectExtent l="0" t="0" r="2540" b="0"/>
            <wp:docPr id="13" name="Picture 13" descr="https://lh5.googleusercontent.com/cdvlT8QimHRAD8WWg7AMRsb_ULPwbZpuZ1GmDObaE361dPxLi78BtKlquovO1elVDD7q3wJnmlz2I1Ium4RsqPZSbeplvF4Qc-0axKJ-7AaNPkd-WF7N4zqCCz8yrGXS_hboJh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lh5.googleusercontent.com/cdvlT8QimHRAD8WWg7AMRsb_ULPwbZpuZ1GmDObaE361dPxLi78BtKlquovO1elVDD7q3wJnmlz2I1Ium4RsqPZSbeplvF4Qc-0axKJ-7AaNPkd-WF7N4zqCCz8yrGXS_hboJhGB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18" b="5215"/>
                    <a:stretch/>
                  </pic:blipFill>
                  <pic:spPr bwMode="auto">
                    <a:xfrm>
                      <a:off x="0" y="0"/>
                      <a:ext cx="5732145" cy="27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2222" w:rsidRPr="00904A59" w:rsidRDefault="00142222" w:rsidP="00142222">
      <w:pPr>
        <w:jc w:val="center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>Figure 4a. Server page</w:t>
      </w:r>
    </w:p>
    <w:p w:rsidR="00142222" w:rsidRPr="00904A59" w:rsidRDefault="00142222" w:rsidP="00142222">
      <w:pPr>
        <w:rPr>
          <w:rFonts w:ascii="Times New Roman" w:hAnsi="Times New Roman" w:cs="Times New Roman"/>
          <w:sz w:val="24"/>
          <w:szCs w:val="24"/>
        </w:rPr>
      </w:pPr>
    </w:p>
    <w:p w:rsidR="00142222" w:rsidRPr="00904A59" w:rsidRDefault="00142222" w:rsidP="00142222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lastRenderedPageBreak/>
        <w:drawing>
          <wp:inline distT="0" distB="0" distL="0" distR="0">
            <wp:extent cx="5731460" cy="2753771"/>
            <wp:effectExtent l="0" t="0" r="3175" b="8890"/>
            <wp:docPr id="14" name="Picture 14" descr="https://lh6.googleusercontent.com/rBzvRZgZT0c_5u_CFKmpUt9QWPo1eBSWeK85h1mGNRAjGUoL5CBWIHx-HLyJZ0euv8xpZh45gsMz-hWe4_C8Yr7XmbtDmNjZOc1Ld3vgaaKDU2av8xL8eUT5cC04DANVSQ4Shid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lh6.googleusercontent.com/rBzvRZgZT0c_5u_CFKmpUt9QWPo1eBSWeK85h1mGNRAjGUoL5CBWIHx-HLyJZ0euv8xpZh45gsMz-hWe4_C8Yr7XmbtDmNjZOc1Ld3vgaaKDU2av8xL8eUT5cC04DANVSQ4Shid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46" b="5209"/>
                    <a:stretch/>
                  </pic:blipFill>
                  <pic:spPr bwMode="auto">
                    <a:xfrm>
                      <a:off x="0" y="0"/>
                      <a:ext cx="5732145" cy="27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2222" w:rsidRPr="00904A59" w:rsidRDefault="00142222" w:rsidP="00142222">
      <w:pPr>
        <w:jc w:val="center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>Figure 4b. Server page</w:t>
      </w:r>
    </w:p>
    <w:p w:rsidR="00142222" w:rsidRDefault="00142222" w:rsidP="00142222">
      <w:pPr>
        <w:rPr>
          <w:rFonts w:ascii="Times New Roman" w:hAnsi="Times New Roman" w:cs="Times New Roman"/>
          <w:sz w:val="24"/>
          <w:szCs w:val="24"/>
        </w:rPr>
      </w:pPr>
    </w:p>
    <w:p w:rsidR="00F5248F" w:rsidRPr="00904A59" w:rsidRDefault="00F5248F" w:rsidP="00142222">
      <w:pPr>
        <w:rPr>
          <w:rFonts w:ascii="Times New Roman" w:hAnsi="Times New Roman" w:cs="Times New Roman"/>
          <w:sz w:val="24"/>
          <w:szCs w:val="24"/>
        </w:rPr>
      </w:pPr>
    </w:p>
    <w:p w:rsidR="00142222" w:rsidRPr="00904A59" w:rsidRDefault="00142222" w:rsidP="00142222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>
            <wp:extent cx="5731901" cy="2769627"/>
            <wp:effectExtent l="0" t="0" r="2540" b="0"/>
            <wp:docPr id="15" name="Picture 15" descr="https://lh6.googleusercontent.com/w6sHq-CDWdi1bnAuNPIWD05VmOuxvPVbOBcQQZDgsCnp_2aQZ15A9wTgOd9tVEd9x3RSuX25ROmNkAORGcz3Phpe_CYI8ZPrPac71B9fCeOT-Bthyt9Pa97kcBXG32JDKHZFxeC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lh6.googleusercontent.com/w6sHq-CDWdi1bnAuNPIWD05VmOuxvPVbOBcQQZDgsCnp_2aQZ15A9wTgOd9tVEd9x3RSuX25ROmNkAORGcz3Phpe_CYI8ZPrPac71B9fCeOT-Bthyt9Pa97kcBXG32JDKHZFxeCj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18" b="5051"/>
                    <a:stretch/>
                  </pic:blipFill>
                  <pic:spPr bwMode="auto">
                    <a:xfrm>
                      <a:off x="0" y="0"/>
                      <a:ext cx="5732145" cy="276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2222" w:rsidRPr="00904A59" w:rsidRDefault="00142222" w:rsidP="00142222">
      <w:pPr>
        <w:jc w:val="center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>Figure 4c. Server page</w:t>
      </w:r>
    </w:p>
    <w:p w:rsidR="00C15A46" w:rsidRPr="00904A59" w:rsidRDefault="00C15A46" w:rsidP="00043CE3">
      <w:pPr>
        <w:ind w:left="630"/>
        <w:rPr>
          <w:rFonts w:ascii="Times New Roman" w:hAnsi="Times New Roman" w:cs="Times New Roman"/>
          <w:b/>
          <w:sz w:val="24"/>
          <w:szCs w:val="24"/>
        </w:rPr>
      </w:pPr>
    </w:p>
    <w:p w:rsidR="00C15A46" w:rsidRPr="00904A59" w:rsidRDefault="00C15A46" w:rsidP="00043CE3">
      <w:pPr>
        <w:pStyle w:val="Heading3"/>
        <w:ind w:left="630"/>
        <w:rPr>
          <w:rFonts w:ascii="Times New Roman" w:hAnsi="Times New Roman" w:cs="Times New Roman"/>
          <w:color w:val="auto"/>
          <w:sz w:val="28"/>
          <w:szCs w:val="28"/>
        </w:rPr>
      </w:pPr>
      <w:bookmarkStart w:id="35" w:name="_Toc30119743"/>
      <w:r w:rsidRPr="00904A59">
        <w:rPr>
          <w:rFonts w:ascii="Times New Roman" w:hAnsi="Times New Roman" w:cs="Times New Roman"/>
          <w:color w:val="auto"/>
          <w:sz w:val="28"/>
          <w:szCs w:val="28"/>
        </w:rPr>
        <w:t>2.1.2. Hardware Interface</w:t>
      </w:r>
      <w:r w:rsidR="00C923B9" w:rsidRPr="00904A59">
        <w:rPr>
          <w:rFonts w:ascii="Times New Roman" w:hAnsi="Times New Roman" w:cs="Times New Roman"/>
          <w:b w:val="0"/>
          <w:sz w:val="28"/>
          <w:szCs w:val="28"/>
        </w:rPr>
        <w:t>:</w:t>
      </w:r>
      <w:bookmarkEnd w:id="35"/>
    </w:p>
    <w:p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nterprise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Server Install: Minimum 4GB available disk space, 2GB RAM (4GB recommended)</w:t>
      </w:r>
      <w:r w:rsidR="004A381A" w:rsidRPr="00904A59">
        <w:rPr>
          <w:rFonts w:ascii="Times New Roman" w:hAnsi="Times New Roman" w:cs="Times New Roman"/>
          <w:color w:val="333333"/>
          <w:sz w:val="24"/>
          <w:szCs w:val="24"/>
        </w:rPr>
        <w:t>.</w:t>
      </w:r>
    </w:p>
    <w:p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inimum 1.4 GHz Processor Speed (2.0 GHz or faster recommended).</w:t>
      </w:r>
    </w:p>
    <w:p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nterprise Client Install: minimum 1GB available disk space.</w:t>
      </w:r>
    </w:p>
    <w:p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Smartphone supports Android Operating System</w:t>
      </w:r>
      <w:r w:rsidR="005A4328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(Android 4.15 and above).</w:t>
      </w:r>
    </w:p>
    <w:p w:rsidR="00C15A46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PC or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Mac which </w:t>
      </w:r>
      <w:r w:rsidR="00DC0892" w:rsidRPr="00904A59">
        <w:rPr>
          <w:rFonts w:ascii="Times New Roman" w:hAnsi="Times New Roman" w:cs="Times New Roman"/>
          <w:sz w:val="24"/>
          <w:szCs w:val="24"/>
        </w:rPr>
        <w:t xml:space="preserve">supports </w:t>
      </w:r>
      <w:r w:rsidR="004A381A" w:rsidRPr="00904A59">
        <w:rPr>
          <w:rFonts w:ascii="Times New Roman" w:hAnsi="Times New Roman" w:cs="Times New Roman"/>
          <w:color w:val="333333"/>
          <w:sz w:val="24"/>
          <w:szCs w:val="24"/>
        </w:rPr>
        <w:t>B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>rowsers</w:t>
      </w:r>
      <w:r w:rsidR="008132F3"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>(Chromium required)</w:t>
      </w:r>
      <w:r w:rsidR="00DC6580" w:rsidRPr="00904A59">
        <w:rPr>
          <w:rFonts w:ascii="Times New Roman" w:hAnsi="Times New Roman" w:cs="Times New Roman"/>
          <w:color w:val="333333"/>
          <w:sz w:val="24"/>
          <w:szCs w:val="24"/>
        </w:rPr>
        <w:t>:</w:t>
      </w:r>
    </w:p>
    <w:p w:rsidR="00DC6580" w:rsidRPr="00904A59" w:rsidRDefault="00DC6580" w:rsidP="00DC6580">
      <w:pPr>
        <w:pStyle w:val="ListParagraph"/>
        <w:numPr>
          <w:ilvl w:val="1"/>
          <w:numId w:val="25"/>
        </w:numPr>
        <w:ind w:left="144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hAnsi="Times New Roman" w:cs="Times New Roman"/>
          <w:color w:val="333333"/>
          <w:sz w:val="24"/>
          <w:szCs w:val="24"/>
        </w:rPr>
        <w:t>Chrome</w:t>
      </w:r>
    </w:p>
    <w:p w:rsidR="00DC6580" w:rsidRPr="00904A59" w:rsidRDefault="00DC6580" w:rsidP="00DC6580">
      <w:pPr>
        <w:pStyle w:val="ListParagraph"/>
        <w:numPr>
          <w:ilvl w:val="1"/>
          <w:numId w:val="25"/>
        </w:numPr>
        <w:ind w:left="144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hAnsi="Times New Roman" w:cs="Times New Roman"/>
          <w:color w:val="333333"/>
          <w:sz w:val="24"/>
          <w:szCs w:val="24"/>
        </w:rPr>
        <w:t>Firefox</w:t>
      </w:r>
    </w:p>
    <w:p w:rsidR="00DC6580" w:rsidRPr="00904A59" w:rsidRDefault="00DC6580" w:rsidP="00DC6580">
      <w:pPr>
        <w:pStyle w:val="ListParagraph"/>
        <w:numPr>
          <w:ilvl w:val="1"/>
          <w:numId w:val="25"/>
        </w:numPr>
        <w:ind w:left="144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hAnsi="Times New Roman" w:cs="Times New Roman"/>
          <w:color w:val="333333"/>
          <w:sz w:val="24"/>
          <w:szCs w:val="24"/>
        </w:rPr>
        <w:t>Opera</w:t>
      </w:r>
    </w:p>
    <w:p w:rsidR="00DC6580" w:rsidRPr="00904A59" w:rsidRDefault="00DC6580" w:rsidP="00DC6580">
      <w:pPr>
        <w:pStyle w:val="ListParagraph"/>
        <w:numPr>
          <w:ilvl w:val="1"/>
          <w:numId w:val="25"/>
        </w:numPr>
        <w:ind w:left="144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hAnsi="Times New Roman" w:cs="Times New Roman"/>
          <w:color w:val="333333"/>
          <w:sz w:val="24"/>
          <w:szCs w:val="24"/>
        </w:rPr>
        <w:t>Microsoft Edge Insider (from 2019 and above)</w:t>
      </w:r>
    </w:p>
    <w:p w:rsidR="007C0388" w:rsidRPr="00904A59" w:rsidRDefault="007C0388" w:rsidP="00043CE3">
      <w:pPr>
        <w:ind w:left="630"/>
        <w:rPr>
          <w:rFonts w:ascii="Times New Roman" w:hAnsi="Times New Roman" w:cs="Times New Roman"/>
          <w:sz w:val="28"/>
          <w:szCs w:val="28"/>
        </w:rPr>
      </w:pPr>
    </w:p>
    <w:p w:rsidR="00C15A46" w:rsidRPr="00904A59" w:rsidRDefault="00C15A46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36" w:name="_Toc30119744"/>
      <w:r w:rsidRPr="00904A59">
        <w:rPr>
          <w:rFonts w:ascii="Times New Roman" w:hAnsi="Times New Roman" w:cs="Times New Roman"/>
          <w:sz w:val="28"/>
          <w:szCs w:val="28"/>
        </w:rPr>
        <w:t>2.1.3. Software Interface</w:t>
      </w:r>
      <w:bookmarkEnd w:id="36"/>
    </w:p>
    <w:p w:rsidR="00C15A46" w:rsidRPr="00904A59" w:rsidRDefault="0078563E" w:rsidP="00043CE3">
      <w:pPr>
        <w:ind w:left="63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Smartphone with Android Operation System from version 4.1.5 or above.</w:t>
      </w:r>
    </w:p>
    <w:p w:rsidR="0078563E" w:rsidRPr="00904A59" w:rsidRDefault="0078563E" w:rsidP="00043CE3">
      <w:pPr>
        <w:ind w:left="63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PC </w:t>
      </w:r>
      <w:r w:rsidR="00DC0892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or</w:t>
      </w:r>
      <w:r w:rsidR="00DC0892"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Mac </w:t>
      </w:r>
      <w:r w:rsidRPr="00904A59">
        <w:rPr>
          <w:rFonts w:ascii="Times New Roman" w:hAnsi="Times New Roman" w:cs="Times New Roman"/>
          <w:sz w:val="24"/>
          <w:szCs w:val="24"/>
        </w:rPr>
        <w:t>which supports Browser.</w:t>
      </w:r>
    </w:p>
    <w:p w:rsidR="00C15A46" w:rsidRPr="00904A59" w:rsidRDefault="00C15A46" w:rsidP="00043CE3">
      <w:pPr>
        <w:ind w:left="630"/>
        <w:rPr>
          <w:rFonts w:ascii="Times New Roman" w:hAnsi="Times New Roman" w:cs="Times New Roman"/>
          <w:b/>
          <w:sz w:val="24"/>
          <w:szCs w:val="24"/>
        </w:rPr>
      </w:pPr>
    </w:p>
    <w:p w:rsidR="00C15A46" w:rsidRPr="00904A59" w:rsidRDefault="00C15A46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37" w:name="_Toc30119745"/>
      <w:r w:rsidRPr="00904A59">
        <w:rPr>
          <w:rFonts w:ascii="Times New Roman" w:hAnsi="Times New Roman" w:cs="Times New Roman"/>
          <w:sz w:val="28"/>
          <w:szCs w:val="28"/>
        </w:rPr>
        <w:t>2.1.4. Communication Protocol</w:t>
      </w:r>
      <w:bookmarkEnd w:id="37"/>
    </w:p>
    <w:p w:rsidR="00C15A46" w:rsidRPr="00904A59" w:rsidRDefault="0078563E" w:rsidP="00043CE3">
      <w:pPr>
        <w:ind w:left="63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Restful</w:t>
      </w:r>
      <w:r w:rsidR="00C15A46" w:rsidRPr="00904A59">
        <w:rPr>
          <w:rFonts w:ascii="Times New Roman" w:hAnsi="Times New Roman" w:cs="Times New Roman"/>
          <w:sz w:val="24"/>
          <w:szCs w:val="24"/>
        </w:rPr>
        <w:t xml:space="preserve"> API</w:t>
      </w:r>
      <w:r w:rsidRPr="00904A59">
        <w:rPr>
          <w:rFonts w:ascii="Times New Roman" w:hAnsi="Times New Roman" w:cs="Times New Roman"/>
          <w:sz w:val="24"/>
          <w:szCs w:val="24"/>
        </w:rPr>
        <w:t xml:space="preserve"> (follow the format of Shopify API):</w:t>
      </w:r>
    </w:p>
    <w:p w:rsidR="0078563E" w:rsidRPr="00904A59" w:rsidRDefault="0078563E" w:rsidP="00B7715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>
            <wp:extent cx="5450259" cy="3108960"/>
            <wp:effectExtent l="0" t="0" r="0" b="0"/>
            <wp:docPr id="2" name="Picture 2" descr="https://lh3.googleusercontent.com/ppR_YTQ6X1m3OGDxKmLy21U12vR7satBzfIzST93ZxkRBpXzJwYELu7JpXBn8aCe2AVqbqaESmm0c5LCuq_et0XLvnW4jauEd_r8voMrtDB3sGMpOYF6_uTc4qJfVxXz4mfphvz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ppR_YTQ6X1m3OGDxKmLy21U12vR7satBzfIzST93ZxkRBpXzJwYELu7JpXBn8aCe2AVqbqaESmm0c5LCuq_et0XLvnW4jauEd_r8voMrtDB3sGMpOYF6_uTc4qJfVxXz4mfphvzK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75" b="1224"/>
                    <a:stretch/>
                  </pic:blipFill>
                  <pic:spPr bwMode="auto">
                    <a:xfrm>
                      <a:off x="0" y="0"/>
                      <a:ext cx="5450259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563E" w:rsidRPr="00904A59" w:rsidRDefault="0078563E" w:rsidP="00043CE3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 xml:space="preserve">Figure </w:t>
      </w:r>
      <w:r w:rsidR="009D67BE" w:rsidRPr="00904A59">
        <w:rPr>
          <w:rFonts w:ascii="Times New Roman" w:hAnsi="Times New Roman" w:cs="Times New Roman"/>
          <w:i/>
          <w:sz w:val="24"/>
          <w:szCs w:val="24"/>
        </w:rPr>
        <w:t>5</w:t>
      </w:r>
      <w:r w:rsidRPr="00904A59">
        <w:rPr>
          <w:rFonts w:ascii="Times New Roman" w:hAnsi="Times New Roman" w:cs="Times New Roman"/>
          <w:i/>
          <w:sz w:val="24"/>
          <w:szCs w:val="24"/>
        </w:rPr>
        <w:t>. Samples of API format</w:t>
      </w:r>
    </w:p>
    <w:p w:rsidR="0078563E" w:rsidRPr="00904A59" w:rsidRDefault="0078563E" w:rsidP="00B77156">
      <w:pPr>
        <w:rPr>
          <w:rFonts w:ascii="Times New Roman" w:hAnsi="Times New Roman" w:cs="Times New Roman"/>
          <w:b/>
          <w:sz w:val="24"/>
          <w:szCs w:val="24"/>
        </w:rPr>
      </w:pPr>
    </w:p>
    <w:p w:rsidR="0078563E" w:rsidRPr="00904A59" w:rsidRDefault="0078563E" w:rsidP="00B7715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>
            <wp:extent cx="5280574" cy="3474720"/>
            <wp:effectExtent l="0" t="0" r="0" b="0"/>
            <wp:docPr id="3" name="Picture 3" descr="https://lh4.googleusercontent.com/hVm3btylNHgQeU9d6tb-Z_cHzGBAMNWIHBKrx0yhr2EzM_wP2fYzv6tE5-ff3BUGI8Dm15wcqQEYMOZtJCXLAV_FYrdZs5zKNKzn31pHrQI26gnzXs2ymEFfxBCZeF-9NLRAOh4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hVm3btylNHgQeU9d6tb-Z_cHzGBAMNWIHBKrx0yhr2EzM_wP2fYzv6tE5-ff3BUGI8Dm15wcqQEYMOZtJCXLAV_FYrdZs5zKNKzn31pHrQI26gnzXs2ymEFfxBCZeF-9NLRAOh4n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3478"/>
                    <a:stretch/>
                  </pic:blipFill>
                  <pic:spPr bwMode="auto">
                    <a:xfrm>
                      <a:off x="0" y="0"/>
                      <a:ext cx="5280574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563E" w:rsidRPr="00904A59" w:rsidRDefault="0078563E" w:rsidP="00043CE3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 xml:space="preserve">Figure </w:t>
      </w:r>
      <w:r w:rsidR="009D67BE" w:rsidRPr="00904A59">
        <w:rPr>
          <w:rFonts w:ascii="Times New Roman" w:hAnsi="Times New Roman" w:cs="Times New Roman"/>
          <w:i/>
          <w:sz w:val="24"/>
          <w:szCs w:val="24"/>
        </w:rPr>
        <w:t>6</w:t>
      </w:r>
      <w:r w:rsidRPr="00904A59">
        <w:rPr>
          <w:rFonts w:ascii="Times New Roman" w:hAnsi="Times New Roman" w:cs="Times New Roman"/>
          <w:i/>
          <w:sz w:val="24"/>
          <w:szCs w:val="24"/>
        </w:rPr>
        <w:t>. Sample of API endpoints</w:t>
      </w:r>
    </w:p>
    <w:p w:rsidR="00C15A46" w:rsidRPr="00904A59" w:rsidRDefault="00C15A46" w:rsidP="00043CE3">
      <w:pPr>
        <w:spacing w:after="240"/>
        <w:ind w:left="630"/>
        <w:rPr>
          <w:rFonts w:ascii="Times New Roman" w:hAnsi="Times New Roman" w:cs="Times New Roman"/>
          <w:b/>
          <w:sz w:val="24"/>
          <w:szCs w:val="24"/>
        </w:rPr>
      </w:pPr>
    </w:p>
    <w:p w:rsidR="0078563E" w:rsidRPr="00904A59" w:rsidRDefault="0078563E" w:rsidP="00043CE3">
      <w:pPr>
        <w:rPr>
          <w:rFonts w:ascii="Times New Roman" w:hAnsi="Times New Roman" w:cs="Times New Roman"/>
          <w:b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>
            <wp:extent cx="5732145" cy="3628390"/>
            <wp:effectExtent l="0" t="0" r="1905" b="0"/>
            <wp:docPr id="4" name="Picture 4" descr="https://lh4.googleusercontent.com/xZvzevYf_TAUBFwEKkVWJ1Gqtl7rKpg302zY89_Z8qPwUkWiiDAZFm_iPoDgg8LYQ6MmhO4NiRvjScJIX3IjtGfm9bsK_NdzrZlTA5BpNW5M9Sckg-hhjfzv_MdrLq3zLIPx0En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4.googleusercontent.com/xZvzevYf_TAUBFwEKkVWJ1Gqtl7rKpg302zY89_Z8qPwUkWiiDAZFm_iPoDgg8LYQ6MmhO4NiRvjScJIX3IjtGfm9bsK_NdzrZlTA5BpNW5M9Sckg-hhjfzv_MdrLq3zLIPx0Enr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6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563E" w:rsidRPr="00904A59" w:rsidRDefault="0078563E" w:rsidP="00043CE3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 xml:space="preserve">Figure </w:t>
      </w:r>
      <w:r w:rsidR="009D67BE" w:rsidRPr="00904A59">
        <w:rPr>
          <w:rFonts w:ascii="Times New Roman" w:hAnsi="Times New Roman" w:cs="Times New Roman"/>
          <w:i/>
          <w:sz w:val="24"/>
          <w:szCs w:val="24"/>
        </w:rPr>
        <w:t>7</w:t>
      </w:r>
      <w:r w:rsidRPr="00904A59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5445F0" w:rsidRPr="00904A59">
        <w:rPr>
          <w:rFonts w:ascii="Times New Roman" w:hAnsi="Times New Roman" w:cs="Times New Roman"/>
          <w:i/>
          <w:sz w:val="24"/>
          <w:szCs w:val="24"/>
        </w:rPr>
        <w:t>Sample of API</w:t>
      </w:r>
    </w:p>
    <w:p w:rsidR="0078563E" w:rsidRDefault="0078563E" w:rsidP="00043CE3">
      <w:pPr>
        <w:rPr>
          <w:rFonts w:ascii="Times New Roman" w:hAnsi="Times New Roman" w:cs="Times New Roman"/>
          <w:b/>
          <w:sz w:val="24"/>
          <w:szCs w:val="24"/>
        </w:rPr>
      </w:pPr>
    </w:p>
    <w:p w:rsidR="00F5248F" w:rsidRPr="00904A59" w:rsidRDefault="00F5248F" w:rsidP="00043CE3">
      <w:pPr>
        <w:rPr>
          <w:rFonts w:ascii="Times New Roman" w:hAnsi="Times New Roman" w:cs="Times New Roman"/>
          <w:b/>
          <w:sz w:val="24"/>
          <w:szCs w:val="24"/>
        </w:rPr>
      </w:pPr>
    </w:p>
    <w:p w:rsidR="003E405B" w:rsidRPr="00904A59" w:rsidRDefault="003E405B" w:rsidP="00043CE3">
      <w:pPr>
        <w:rPr>
          <w:rFonts w:ascii="Times New Roman" w:hAnsi="Times New Roman" w:cs="Times New Roman"/>
          <w:b/>
          <w:sz w:val="24"/>
          <w:szCs w:val="24"/>
        </w:rPr>
      </w:pPr>
      <w:r w:rsidRPr="00904A59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>
            <wp:extent cx="5731510" cy="2757150"/>
            <wp:effectExtent l="0" t="0" r="2540" b="5715"/>
            <wp:docPr id="5" name="Picture 5" descr="https://lh4.googleusercontent.com/e_P2Cls2evd9BzVSodakSVR3yWj5NgWbeMztDShle0-1yPvIts82SCHGLwuckhxOvbYMRoAY9TQ3G8H8zvUVfjKVmB1sml1QB3SLVUduAEg8x_hOymiKqMwKYN1TBUPGdjbq3S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4.googleusercontent.com/e_P2Cls2evd9BzVSodakSVR3yWj5NgWbeMztDShle0-1yPvIts82SCHGLwuckhxOvbYMRoAY9TQ3G8H8zvUVfjKVmB1sml1QB3SLVUduAEg8x_hOymiKqMwKYN1TBUPGdjbq3SAp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57" b="4993"/>
                    <a:stretch/>
                  </pic:blipFill>
                  <pic:spPr bwMode="auto">
                    <a:xfrm>
                      <a:off x="0" y="0"/>
                      <a:ext cx="5732145" cy="275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E405B" w:rsidRPr="00904A59" w:rsidRDefault="003E405B" w:rsidP="00043CE3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04A59">
        <w:rPr>
          <w:rFonts w:ascii="Times New Roman" w:hAnsi="Times New Roman" w:cs="Times New Roman"/>
          <w:i/>
          <w:sz w:val="24"/>
          <w:szCs w:val="24"/>
        </w:rPr>
        <w:t xml:space="preserve">Figure </w:t>
      </w:r>
      <w:r w:rsidR="009D67BE" w:rsidRPr="00904A59">
        <w:rPr>
          <w:rFonts w:ascii="Times New Roman" w:hAnsi="Times New Roman" w:cs="Times New Roman"/>
          <w:i/>
          <w:sz w:val="24"/>
          <w:szCs w:val="24"/>
        </w:rPr>
        <w:t>8</w:t>
      </w:r>
      <w:r w:rsidRPr="00904A59">
        <w:rPr>
          <w:rFonts w:ascii="Times New Roman" w:hAnsi="Times New Roman" w:cs="Times New Roman"/>
          <w:i/>
          <w:sz w:val="24"/>
          <w:szCs w:val="24"/>
        </w:rPr>
        <w:t>.</w:t>
      </w:r>
      <w:r w:rsidR="005445F0" w:rsidRPr="00904A59">
        <w:rPr>
          <w:rFonts w:ascii="Times New Roman" w:hAnsi="Times New Roman" w:cs="Times New Roman"/>
          <w:i/>
          <w:sz w:val="24"/>
          <w:szCs w:val="24"/>
        </w:rPr>
        <w:t xml:space="preserve"> Prototype</w:t>
      </w:r>
      <w:r w:rsidR="00420AF2" w:rsidRPr="00904A59">
        <w:rPr>
          <w:rFonts w:ascii="Times New Roman" w:hAnsi="Times New Roman" w:cs="Times New Roman"/>
          <w:i/>
          <w:sz w:val="24"/>
          <w:szCs w:val="24"/>
        </w:rPr>
        <w:t xml:space="preserve"> of</w:t>
      </w:r>
      <w:r w:rsidR="005445F0" w:rsidRPr="00904A59">
        <w:rPr>
          <w:rFonts w:ascii="Times New Roman" w:hAnsi="Times New Roman" w:cs="Times New Roman"/>
          <w:i/>
          <w:sz w:val="24"/>
          <w:szCs w:val="24"/>
        </w:rPr>
        <w:t xml:space="preserve"> API</w:t>
      </w:r>
    </w:p>
    <w:p w:rsidR="0078563E" w:rsidRPr="00904A59" w:rsidRDefault="0078563E" w:rsidP="00043CE3">
      <w:pPr>
        <w:spacing w:after="240"/>
        <w:rPr>
          <w:rFonts w:ascii="Times New Roman" w:hAnsi="Times New Roman" w:cs="Times New Roman"/>
          <w:b/>
          <w:sz w:val="24"/>
          <w:szCs w:val="24"/>
        </w:rPr>
      </w:pPr>
    </w:p>
    <w:p w:rsidR="007B31B7" w:rsidRPr="00904A59" w:rsidRDefault="009A4A27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38" w:name="_Toc30119746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lastRenderedPageBreak/>
        <w:t>2.2. System Overview Use Case</w:t>
      </w:r>
      <w:bookmarkStart w:id="39" w:name="_Toc530924826"/>
      <w:bookmarkEnd w:id="38"/>
    </w:p>
    <w:p w:rsidR="00596107" w:rsidRPr="00904A59" w:rsidRDefault="00B26F6A" w:rsidP="00043CE3">
      <w:pPr>
        <w:rPr>
          <w:rFonts w:ascii="Times New Roman" w:hAnsi="Times New Roman" w:cs="Times New Roman"/>
        </w:rPr>
      </w:pPr>
      <w:r w:rsidRPr="00904A59">
        <w:rPr>
          <w:rFonts w:ascii="Times New Roman" w:hAnsi="Times New Roman" w:cs="Times New Roman"/>
          <w:noProof/>
        </w:rPr>
        <w:drawing>
          <wp:inline distT="0" distB="0" distL="0" distR="0">
            <wp:extent cx="5732145" cy="661606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seCaseDiagram.jpe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61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E1A" w:rsidRPr="00904A59" w:rsidRDefault="00B56EA2" w:rsidP="00043CE3">
      <w:pPr>
        <w:pStyle w:val="Style1"/>
        <w:spacing w:after="240" w:line="276" w:lineRule="auto"/>
        <w:jc w:val="center"/>
        <w:rPr>
          <w:rFonts w:ascii="Times New Roman" w:hAnsi="Times New Roman" w:cs="Times New Roman"/>
          <w:i/>
        </w:rPr>
      </w:pPr>
      <w:r w:rsidRPr="00904A59">
        <w:rPr>
          <w:rFonts w:ascii="Times New Roman" w:hAnsi="Times New Roman" w:cs="Times New Roman"/>
          <w:i/>
        </w:rPr>
        <w:t xml:space="preserve">Figure </w:t>
      </w:r>
      <w:r w:rsidR="009D67BE" w:rsidRPr="00904A59">
        <w:rPr>
          <w:rFonts w:ascii="Times New Roman" w:hAnsi="Times New Roman" w:cs="Times New Roman"/>
          <w:i/>
        </w:rPr>
        <w:t>9</w:t>
      </w:r>
      <w:r w:rsidRPr="00904A59">
        <w:rPr>
          <w:rFonts w:ascii="Times New Roman" w:hAnsi="Times New Roman" w:cs="Times New Roman"/>
          <w:i/>
        </w:rPr>
        <w:t xml:space="preserve">. System </w:t>
      </w:r>
      <w:r w:rsidR="00BF56E5" w:rsidRPr="00904A59">
        <w:rPr>
          <w:rFonts w:ascii="Times New Roman" w:hAnsi="Times New Roman" w:cs="Times New Roman"/>
          <w:i/>
        </w:rPr>
        <w:t>o</w:t>
      </w:r>
      <w:r w:rsidRPr="00904A59">
        <w:rPr>
          <w:rFonts w:ascii="Times New Roman" w:hAnsi="Times New Roman" w:cs="Times New Roman"/>
          <w:i/>
        </w:rPr>
        <w:t xml:space="preserve">verview </w:t>
      </w:r>
      <w:r w:rsidR="00BF56E5" w:rsidRPr="00904A59">
        <w:rPr>
          <w:rFonts w:ascii="Times New Roman" w:hAnsi="Times New Roman" w:cs="Times New Roman"/>
          <w:i/>
        </w:rPr>
        <w:t>u</w:t>
      </w:r>
      <w:r w:rsidRPr="00904A59">
        <w:rPr>
          <w:rFonts w:ascii="Times New Roman" w:hAnsi="Times New Roman" w:cs="Times New Roman"/>
          <w:i/>
        </w:rPr>
        <w:t xml:space="preserve">se </w:t>
      </w:r>
      <w:r w:rsidR="00BF56E5" w:rsidRPr="00904A59">
        <w:rPr>
          <w:rFonts w:ascii="Times New Roman" w:hAnsi="Times New Roman" w:cs="Times New Roman"/>
          <w:i/>
        </w:rPr>
        <w:t>c</w:t>
      </w:r>
      <w:r w:rsidRPr="00904A59">
        <w:rPr>
          <w:rFonts w:ascii="Times New Roman" w:hAnsi="Times New Roman" w:cs="Times New Roman"/>
          <w:i/>
        </w:rPr>
        <w:t>ase</w:t>
      </w:r>
      <w:bookmarkStart w:id="40" w:name="_Toc512102425"/>
      <w:bookmarkStart w:id="41" w:name="_Toc522045019"/>
      <w:bookmarkEnd w:id="39"/>
    </w:p>
    <w:p w:rsidR="00043CE3" w:rsidRPr="00904A59" w:rsidRDefault="00043CE3" w:rsidP="00043CE3">
      <w:pPr>
        <w:rPr>
          <w:rFonts w:ascii="Times New Roman" w:hAnsi="Times New Roman" w:cs="Times New Roman"/>
        </w:rPr>
      </w:pPr>
    </w:p>
    <w:p w:rsidR="00FA7E1F" w:rsidRPr="00904A59" w:rsidRDefault="00DF6282" w:rsidP="00043CE3">
      <w:pPr>
        <w:pStyle w:val="Heading1"/>
        <w:spacing w:before="360"/>
        <w:rPr>
          <w:rFonts w:ascii="Times New Roman" w:hAnsi="Times New Roman" w:cs="Times New Roman"/>
          <w:b/>
          <w:color w:val="auto"/>
          <w:sz w:val="36"/>
          <w:szCs w:val="36"/>
        </w:rPr>
      </w:pPr>
      <w:bookmarkStart w:id="42" w:name="_Toc30119747"/>
      <w:bookmarkEnd w:id="40"/>
      <w:bookmarkEnd w:id="41"/>
      <w:r w:rsidRPr="00904A59">
        <w:rPr>
          <w:rFonts w:ascii="Times New Roman" w:hAnsi="Times New Roman" w:cs="Times New Roman"/>
          <w:b/>
          <w:color w:val="auto"/>
          <w:sz w:val="36"/>
          <w:szCs w:val="36"/>
        </w:rPr>
        <w:lastRenderedPageBreak/>
        <w:t xml:space="preserve">3. </w:t>
      </w:r>
      <w:bookmarkStart w:id="43" w:name="_Toc522045105"/>
      <w:bookmarkStart w:id="44" w:name="_Toc522439972"/>
      <w:r w:rsidR="00FA7E1F" w:rsidRPr="00904A59">
        <w:rPr>
          <w:rFonts w:ascii="Times New Roman" w:hAnsi="Times New Roman" w:cs="Times New Roman"/>
          <w:b/>
          <w:color w:val="auto"/>
          <w:sz w:val="36"/>
          <w:szCs w:val="36"/>
        </w:rPr>
        <w:t>Software System Attribute</w:t>
      </w:r>
      <w:bookmarkEnd w:id="42"/>
    </w:p>
    <w:p w:rsidR="00FA7E1F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45" w:name="_Toc30119748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1. Usability</w:t>
      </w:r>
      <w:bookmarkEnd w:id="45"/>
    </w:p>
    <w:p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6" w:name="_Toc30119749"/>
      <w:r w:rsidRPr="00904A59">
        <w:rPr>
          <w:rFonts w:ascii="Times New Roman" w:hAnsi="Times New Roman" w:cs="Times New Roman"/>
          <w:sz w:val="28"/>
          <w:szCs w:val="28"/>
        </w:rPr>
        <w:t>3.1.1. Interface</w:t>
      </w:r>
      <w:bookmarkEnd w:id="46"/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Login screen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easily to use with common feature: login by account, by Facebook, by Gmail.</w:t>
      </w:r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ashboard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statistics and report on error, exception, visitor, server, application daily is intuitive and vivid, easy to understand.</w:t>
      </w:r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Table and form component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Eye-catching, easy to sympathize with bright and intuitive colors</w:t>
      </w:r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rofile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display full information with personalized photos and wallpapers</w:t>
      </w:r>
    </w:p>
    <w:p w:rsidR="00B26F6A" w:rsidRPr="00D76A01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Search engine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search item in main component with fast speed in ideal condition of internet and fluent protocol pipeline of client-server-client relationship.</w:t>
      </w:r>
    </w:p>
    <w:p w:rsidR="00D76A01" w:rsidRPr="00904A59" w:rsidRDefault="00D76A01" w:rsidP="00D76A01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7" w:name="_Toc30119750"/>
      <w:r w:rsidRPr="00904A59">
        <w:rPr>
          <w:rFonts w:ascii="Times New Roman" w:hAnsi="Times New Roman" w:cs="Times New Roman"/>
          <w:sz w:val="28"/>
          <w:szCs w:val="28"/>
        </w:rPr>
        <w:t>3.1.2. Administrator (Admin)</w:t>
      </w:r>
      <w:bookmarkEnd w:id="47"/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Admin can learn to manage main component (server, application, application instance, log, user) in short time (measure about under 10 minutes).</w:t>
      </w:r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Admin can understand the structure of company’s software and hardware resource with information on main component.</w:t>
      </w:r>
    </w:p>
    <w:p w:rsidR="00CB7DA0" w:rsidRPr="00904A59" w:rsidRDefault="00CB7DA0" w:rsidP="00CB7DA0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8" w:name="_Toc30119751"/>
      <w:r w:rsidRPr="00904A59">
        <w:rPr>
          <w:rFonts w:ascii="Times New Roman" w:hAnsi="Times New Roman" w:cs="Times New Roman"/>
          <w:sz w:val="28"/>
          <w:szCs w:val="28"/>
        </w:rPr>
        <w:t>3.1.3. Manager</w:t>
      </w:r>
      <w:bookmarkEnd w:id="48"/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anager can focus on managing application, application instance, log status, employee without knowledge about company’s resources in hardware and software.</w:t>
      </w:r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anager can control projects in charge easily with power in assigned.</w:t>
      </w:r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ly manager can active / </w:t>
      </w:r>
      <w:proofErr w:type="spellStart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deactive</w:t>
      </w:r>
      <w:proofErr w:type="spellEnd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og status.</w:t>
      </w:r>
    </w:p>
    <w:p w:rsidR="00CB7DA0" w:rsidRPr="00904A59" w:rsidRDefault="00CB7DA0" w:rsidP="00CB7DA0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9" w:name="_Toc30119752"/>
      <w:r w:rsidRPr="00904A59">
        <w:rPr>
          <w:rFonts w:ascii="Times New Roman" w:hAnsi="Times New Roman" w:cs="Times New Roman"/>
          <w:sz w:val="28"/>
          <w:szCs w:val="28"/>
        </w:rPr>
        <w:t>3.1.4. Employee</w:t>
      </w:r>
      <w:bookmarkEnd w:id="49"/>
    </w:p>
    <w:p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ployee </w:t>
      </w:r>
      <w:r w:rsidRPr="00904A59">
        <w:rPr>
          <w:rFonts w:ascii="Times New Roman" w:hAnsi="Times New Roman" w:cs="Times New Roman"/>
          <w:sz w:val="24"/>
          <w:szCs w:val="24"/>
        </w:rPr>
        <w:t>can only edit profile and see log, get incoming log appear notification so employees can focus on log report.</w:t>
      </w:r>
    </w:p>
    <w:p w:rsidR="00FA7E1F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Employee can view info on all main components to get to understand the right assignmen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ts.</w:t>
      </w:r>
    </w:p>
    <w:p w:rsidR="00FA7E1F" w:rsidRPr="00904A59" w:rsidRDefault="00FA7E1F" w:rsidP="00043CE3">
      <w:pPr>
        <w:rPr>
          <w:rFonts w:ascii="Times New Roman" w:hAnsi="Times New Roman" w:cs="Times New Roman"/>
          <w:sz w:val="24"/>
          <w:szCs w:val="24"/>
        </w:rPr>
      </w:pPr>
    </w:p>
    <w:p w:rsidR="00FA7E1F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50" w:name="_Toc30119753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2. Reliability</w:t>
      </w:r>
      <w:bookmarkEnd w:id="50"/>
    </w:p>
    <w:p w:rsidR="005123B5" w:rsidRPr="00904A59" w:rsidRDefault="005123B5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System for internal usage only.</w:t>
      </w:r>
    </w:p>
    <w:p w:rsidR="00EB4011" w:rsidRPr="00904A59" w:rsidRDefault="005123B5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Users’ info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mation, profile, company’s structure, </w:t>
      </w:r>
      <w:proofErr w:type="spellStart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api</w:t>
      </w:r>
      <w:proofErr w:type="spellEnd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, application, application instance, server will not be public.</w:t>
      </w:r>
    </w:p>
    <w:p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:rsidR="00FA7E1F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51" w:name="_Toc30119754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3. Availability</w:t>
      </w:r>
      <w:bookmarkEnd w:id="51"/>
    </w:p>
    <w:p w:rsidR="00904A59" w:rsidRPr="00904A59" w:rsidRDefault="00904A59" w:rsidP="00904A59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Connection fail</w:t>
      </w:r>
      <w:r w:rsidR="00662C94">
        <w:rPr>
          <w:rFonts w:ascii="Times New Roman" w:hAnsi="Times New Roman" w:cs="Times New Roman"/>
          <w:sz w:val="24"/>
          <w:szCs w:val="24"/>
        </w:rPr>
        <w:t xml:space="preserve"> </w:t>
      </w:r>
      <w:r w:rsidRPr="00904A59">
        <w:rPr>
          <w:rFonts w:ascii="Times New Roman" w:hAnsi="Times New Roman" w:cs="Times New Roman"/>
          <w:sz w:val="24"/>
          <w:szCs w:val="24"/>
        </w:rPr>
        <w:t>/ error</w:t>
      </w:r>
    </w:p>
    <w:p w:rsidR="00904A59" w:rsidRPr="00904A59" w:rsidRDefault="00904A59" w:rsidP="00904A59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Server lost</w:t>
      </w:r>
      <w:r w:rsidR="00662C94">
        <w:rPr>
          <w:rFonts w:ascii="Times New Roman" w:hAnsi="Times New Roman" w:cs="Times New Roman"/>
          <w:sz w:val="24"/>
          <w:szCs w:val="24"/>
        </w:rPr>
        <w:t xml:space="preserve"> </w:t>
      </w:r>
      <w:r w:rsidRPr="00904A59">
        <w:rPr>
          <w:rFonts w:ascii="Times New Roman" w:hAnsi="Times New Roman" w:cs="Times New Roman"/>
          <w:sz w:val="24"/>
          <w:szCs w:val="24"/>
        </w:rPr>
        <w:t>/ Cannot connected</w:t>
      </w:r>
    </w:p>
    <w:p w:rsidR="00904A59" w:rsidRPr="00904A59" w:rsidRDefault="00904A59" w:rsidP="00904A59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Invalid input</w:t>
      </w:r>
    </w:p>
    <w:p w:rsidR="00904A59" w:rsidRPr="00904A59" w:rsidRDefault="00904A59" w:rsidP="00904A59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Invalid</w:t>
      </w:r>
      <w:r w:rsidRPr="00904A59">
        <w:rPr>
          <w:rFonts w:ascii="Times New Roman" w:hAnsi="Times New Roman" w:cs="Times New Roman"/>
          <w:color w:val="000000"/>
          <w:sz w:val="24"/>
          <w:szCs w:val="24"/>
        </w:rPr>
        <w:t xml:space="preserve"> roles</w:t>
      </w:r>
    </w:p>
    <w:p w:rsidR="00904A59" w:rsidRPr="00904A59" w:rsidRDefault="00904A59" w:rsidP="00904A59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color w:val="000000"/>
          <w:sz w:val="24"/>
          <w:szCs w:val="24"/>
        </w:rPr>
        <w:lastRenderedPageBreak/>
        <w:t>Front</w:t>
      </w:r>
      <w:r w:rsidRPr="00904A59">
        <w:rPr>
          <w:rFonts w:ascii="Times New Roman" w:hAnsi="Times New Roman" w:cs="Times New Roman"/>
          <w:sz w:val="24"/>
          <w:szCs w:val="24"/>
        </w:rPr>
        <w:t>-end</w:t>
      </w:r>
      <w:r w:rsidR="00662C94">
        <w:rPr>
          <w:rFonts w:ascii="Times New Roman" w:hAnsi="Times New Roman" w:cs="Times New Roman"/>
          <w:sz w:val="24"/>
          <w:szCs w:val="24"/>
        </w:rPr>
        <w:t xml:space="preserve"> </w:t>
      </w:r>
      <w:r w:rsidRPr="00904A59">
        <w:rPr>
          <w:rFonts w:ascii="Times New Roman" w:hAnsi="Times New Roman" w:cs="Times New Roman"/>
          <w:sz w:val="24"/>
          <w:szCs w:val="24"/>
        </w:rPr>
        <w:t>/ UI missing layout</w:t>
      </w:r>
    </w:p>
    <w:p w:rsidR="00904A59" w:rsidRPr="00904A59" w:rsidRDefault="00904A59" w:rsidP="00904A59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Push notification not working </w:t>
      </w:r>
    </w:p>
    <w:p w:rsidR="00904A59" w:rsidRPr="00904A59" w:rsidRDefault="00904A59" w:rsidP="00904A59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Browsers policies/socket fail</w:t>
      </w:r>
    </w:p>
    <w:p w:rsidR="00904A59" w:rsidRPr="00904A59" w:rsidRDefault="00904A59" w:rsidP="00904A59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Authentication</w:t>
      </w:r>
      <w:r w:rsidRPr="00904A59">
        <w:rPr>
          <w:rFonts w:ascii="Times New Roman" w:hAnsi="Times New Roman" w:cs="Times New Roman"/>
          <w:color w:val="000000"/>
          <w:sz w:val="24"/>
          <w:szCs w:val="24"/>
        </w:rPr>
        <w:t xml:space="preserve"> failed</w:t>
      </w:r>
    </w:p>
    <w:p w:rsidR="00CB7DA0" w:rsidRPr="00904A59" w:rsidRDefault="00904A59" w:rsidP="00043CE3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color w:val="000000"/>
        </w:rPr>
      </w:pPr>
      <w:r w:rsidRPr="00904A59">
        <w:rPr>
          <w:rFonts w:ascii="Times New Roman" w:hAnsi="Times New Roman" w:cs="Times New Roman"/>
          <w:sz w:val="24"/>
          <w:szCs w:val="24"/>
        </w:rPr>
        <w:t>Client</w:t>
      </w:r>
      <w:r w:rsidRPr="00904A59">
        <w:rPr>
          <w:rFonts w:ascii="Times New Roman" w:hAnsi="Times New Roman" w:cs="Times New Roman"/>
          <w:color w:val="000000"/>
          <w:sz w:val="24"/>
          <w:szCs w:val="24"/>
        </w:rPr>
        <w:t>/server connection fail</w:t>
      </w:r>
    </w:p>
    <w:p w:rsidR="00CB7DA0" w:rsidRPr="00904A59" w:rsidRDefault="00CB7DA0" w:rsidP="00043CE3">
      <w:pPr>
        <w:rPr>
          <w:rFonts w:ascii="Times New Roman" w:hAnsi="Times New Roman" w:cs="Times New Roman"/>
          <w:sz w:val="24"/>
          <w:szCs w:val="24"/>
        </w:rPr>
      </w:pPr>
    </w:p>
    <w:p w:rsidR="00EB4011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52" w:name="_Toc30119755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4. Security</w:t>
      </w:r>
      <w:bookmarkEnd w:id="52"/>
    </w:p>
    <w:p w:rsidR="005123B5" w:rsidRPr="00904A59" w:rsidRDefault="005123B5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ly </w:t>
      </w:r>
      <w:r w:rsidRPr="00904A59">
        <w:rPr>
          <w:rFonts w:ascii="Times New Roman" w:hAnsi="Times New Roman" w:cs="Times New Roman"/>
          <w:sz w:val="24"/>
          <w:szCs w:val="24"/>
        </w:rPr>
        <w:t>specific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le can have specific right to use specific function:</w:t>
      </w:r>
    </w:p>
    <w:p w:rsidR="005123B5" w:rsidRPr="00904A59" w:rsidRDefault="005123B5" w:rsidP="00D76A01">
      <w:pPr>
        <w:pStyle w:val="ListParagraph"/>
        <w:numPr>
          <w:ilvl w:val="0"/>
          <w:numId w:val="26"/>
        </w:numPr>
        <w:ind w:left="1350" w:hanging="2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ministrator: full right to create, update, edit, all components except </w:t>
      </w:r>
      <w:proofErr w:type="spellStart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deactive</w:t>
      </w:r>
      <w:proofErr w:type="spellEnd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active log status.</w:t>
      </w:r>
    </w:p>
    <w:p w:rsidR="005123B5" w:rsidRPr="00904A59" w:rsidRDefault="005123B5" w:rsidP="00D76A01">
      <w:pPr>
        <w:pStyle w:val="ListParagraph"/>
        <w:numPr>
          <w:ilvl w:val="0"/>
          <w:numId w:val="26"/>
        </w:numPr>
        <w:ind w:left="1350" w:hanging="2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anager: except server component, have the full right.</w:t>
      </w:r>
    </w:p>
    <w:p w:rsidR="005123B5" w:rsidRPr="00904A59" w:rsidRDefault="005123B5" w:rsidP="00D76A01">
      <w:pPr>
        <w:pStyle w:val="ListParagraph"/>
        <w:numPr>
          <w:ilvl w:val="0"/>
          <w:numId w:val="26"/>
        </w:numPr>
        <w:ind w:left="1350" w:hanging="26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mployee: can only view all components, edit profile.</w:t>
      </w:r>
    </w:p>
    <w:p w:rsidR="005123B5" w:rsidRPr="00904A59" w:rsidRDefault="005123B5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User </w:t>
      </w:r>
      <w:proofErr w:type="spellStart"/>
      <w:r w:rsidRPr="00904A59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Pr="00904A59">
        <w:rPr>
          <w:rFonts w:ascii="Times New Roman" w:hAnsi="Times New Roman" w:cs="Times New Roman"/>
          <w:sz w:val="24"/>
          <w:szCs w:val="24"/>
        </w:rPr>
        <w:t xml:space="preserve"> enter unassigned area and use other’s specific power.</w:t>
      </w:r>
    </w:p>
    <w:p w:rsidR="005123B5" w:rsidRPr="00904A59" w:rsidRDefault="005123B5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Only logged user can enter resource from record log system.</w:t>
      </w:r>
    </w:p>
    <w:p w:rsidR="005123B5" w:rsidRPr="00904A59" w:rsidRDefault="005123B5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Authentication in client and server side is secured and guaranteed.</w:t>
      </w:r>
    </w:p>
    <w:p w:rsidR="005123B5" w:rsidRPr="00904A59" w:rsidRDefault="005123B5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Server can defense against unauthorized intrusion, other protocol attack.</w:t>
      </w:r>
    </w:p>
    <w:p w:rsidR="00EB4011" w:rsidRPr="00904A59" w:rsidRDefault="005123B5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Company’s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rdware and software resources are protected in secret and secured.</w:t>
      </w:r>
    </w:p>
    <w:p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:rsidR="00EB4011" w:rsidRPr="00904A59" w:rsidRDefault="00EB4011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53" w:name="_Toc30119756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5. Maintainability</w:t>
      </w:r>
      <w:bookmarkEnd w:id="53"/>
    </w:p>
    <w:p w:rsidR="005123B5" w:rsidRPr="00904A59" w:rsidRDefault="005123B5" w:rsidP="008C5201">
      <w:pPr>
        <w:ind w:left="64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System record own error, defect, exception.</w:t>
      </w:r>
    </w:p>
    <w:p w:rsidR="005123B5" w:rsidRPr="00904A59" w:rsidRDefault="005123B5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Source code have full information and easy to understand comments.</w:t>
      </w:r>
    </w:p>
    <w:p w:rsidR="005123B5" w:rsidRPr="00904A59" w:rsidRDefault="005123B5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ystem will be deployed in git brand: develop, test, deploy, production to prevent </w:t>
      </w:r>
      <w:r w:rsidR="00D76A01">
        <w:rPr>
          <w:rFonts w:ascii="Times New Roman" w:eastAsia="Times New Roman" w:hAnsi="Times New Roman" w:cs="Times New Roman"/>
          <w:color w:val="000000"/>
          <w:sz w:val="24"/>
          <w:szCs w:val="24"/>
        </w:rPr>
        <w:t>DDOS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unreliable </w:t>
      </w:r>
      <w:r w:rsidR="00D76A01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nternet connection.</w:t>
      </w:r>
    </w:p>
    <w:p w:rsidR="005123B5" w:rsidRPr="00904A59" w:rsidRDefault="005123B5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System operating team has 3 sub teams: developing and testing team, managing team, operating team to maintain system under crisis situations.</w:t>
      </w:r>
    </w:p>
    <w:p w:rsidR="00EB4011" w:rsidRPr="00904A59" w:rsidRDefault="005123B5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System has document, SRS, SDD (both in book and e-book).</w:t>
      </w:r>
    </w:p>
    <w:p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:rsidR="00EB4011" w:rsidRPr="00904A59" w:rsidRDefault="00EB4011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54" w:name="_Toc30119757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6. Portability</w:t>
      </w:r>
      <w:bookmarkEnd w:id="54"/>
    </w:p>
    <w:p w:rsidR="005123B5" w:rsidRPr="00904A59" w:rsidRDefault="005123B5" w:rsidP="008C5201">
      <w:pPr>
        <w:ind w:left="64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Web version is on React JS, required low version browser to run.</w:t>
      </w:r>
    </w:p>
    <w:p w:rsidR="005123B5" w:rsidRPr="00904A59" w:rsidRDefault="005123B5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obile version is on Android, cover major mobile devices and run on low version of Android.</w:t>
      </w:r>
    </w:p>
    <w:p w:rsidR="005123B5" w:rsidRPr="00904A59" w:rsidRDefault="005123B5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API is on C#, Restful API, request and response in JSON so API can accept other programing or any request on Restful API standard.</w:t>
      </w:r>
    </w:p>
    <w:p w:rsidR="005123B5" w:rsidRPr="00904A59" w:rsidRDefault="005123B5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Server is on SQL Server, when data become larger, considering change to Cassandra.</w:t>
      </w:r>
    </w:p>
    <w:p w:rsidR="00EB4011" w:rsidRPr="00904A59" w:rsidRDefault="005123B5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System currently accepts all applications on C# programing language.</w:t>
      </w:r>
    </w:p>
    <w:p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:rsidR="00FA7E1F" w:rsidRPr="00904A59" w:rsidRDefault="00EB4011" w:rsidP="00043CE3">
      <w:pPr>
        <w:pStyle w:val="Heading2"/>
        <w:ind w:left="360"/>
        <w:rPr>
          <w:rFonts w:ascii="Times New Roman" w:hAnsi="Times New Roman" w:cs="Times New Roman"/>
        </w:rPr>
      </w:pPr>
      <w:bookmarkStart w:id="55" w:name="_Toc30119758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7. Performance</w:t>
      </w:r>
      <w:bookmarkEnd w:id="55"/>
    </w:p>
    <w:p w:rsidR="005123B5" w:rsidRPr="00904A59" w:rsidRDefault="005123B5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56" w:name="_Toc30119759"/>
      <w:r w:rsidRPr="00904A59">
        <w:rPr>
          <w:rFonts w:ascii="Times New Roman" w:hAnsi="Times New Roman" w:cs="Times New Roman"/>
          <w:sz w:val="28"/>
          <w:szCs w:val="28"/>
        </w:rPr>
        <w:t>3.7.1. Front end</w:t>
      </w:r>
      <w:bookmarkEnd w:id="56"/>
    </w:p>
    <w:p w:rsidR="005123B5" w:rsidRPr="00904A59" w:rsidRDefault="005123B5" w:rsidP="00835505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xpect low response time in reload, loading: &lt; 2 second</w:t>
      </w:r>
    </w:p>
    <w:p w:rsidR="005123B5" w:rsidRPr="00904A59" w:rsidRDefault="005123B5" w:rsidP="00835505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ect get data, forward data, edit data information: </w:t>
      </w:r>
      <w:r w:rsidR="00856B4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≤ 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5 second.</w:t>
      </w:r>
    </w:p>
    <w:p w:rsidR="005123B5" w:rsidRPr="00904A59" w:rsidRDefault="005123B5" w:rsidP="00835505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Expect auto reload main page / dashboard: every 10 minutes.</w:t>
      </w:r>
    </w:p>
    <w:p w:rsidR="005123B5" w:rsidRPr="00904A59" w:rsidRDefault="005123B5" w:rsidP="00835505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ect log recording push notification: </w:t>
      </w:r>
      <w:r w:rsidR="00856B49">
        <w:rPr>
          <w:rFonts w:ascii="Times New Roman" w:eastAsia="Times New Roman" w:hAnsi="Times New Roman" w:cs="Times New Roman"/>
          <w:color w:val="000000"/>
          <w:sz w:val="24"/>
          <w:szCs w:val="24"/>
        </w:rPr>
        <w:t>≤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3 minutes since a log is recorded.</w:t>
      </w:r>
    </w:p>
    <w:p w:rsidR="00835505" w:rsidRPr="00904A59" w:rsidRDefault="00835505" w:rsidP="00835505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:rsidR="005123B5" w:rsidRPr="00904A59" w:rsidRDefault="005123B5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57" w:name="_Toc30119760"/>
      <w:r w:rsidRPr="00904A59">
        <w:rPr>
          <w:rFonts w:ascii="Times New Roman" w:hAnsi="Times New Roman" w:cs="Times New Roman"/>
          <w:sz w:val="28"/>
          <w:szCs w:val="28"/>
        </w:rPr>
        <w:t>3.7.2. Backend</w:t>
      </w:r>
      <w:bookmarkEnd w:id="57"/>
    </w:p>
    <w:p w:rsidR="005123B5" w:rsidRPr="00904A59" w:rsidRDefault="005123B5" w:rsidP="00835505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xpect server response time: max</w:t>
      </w:r>
      <w:r w:rsidR="00BC0A49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imum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5 sec</w:t>
      </w:r>
      <w:r w:rsidR="00BC0A49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onds</w:t>
      </w:r>
      <w:r w:rsidR="00835505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B4011" w:rsidRPr="00904A59" w:rsidRDefault="005123B5" w:rsidP="00835505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xpect API response time: from 1 to 10 sec</w:t>
      </w:r>
      <w:r w:rsidR="00BC0A49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onds</w:t>
      </w:r>
      <w:r w:rsidR="00BB45E2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E90ACD" w:rsidRPr="00904A59" w:rsidRDefault="00A97D74" w:rsidP="00A97D74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br w:type="page"/>
      </w:r>
      <w:bookmarkStart w:id="58" w:name="_Toc30119761"/>
      <w:r w:rsidR="00FA7E1F" w:rsidRPr="00904A59">
        <w:rPr>
          <w:rFonts w:ascii="Times New Roman" w:hAnsi="Times New Roman" w:cs="Times New Roman"/>
          <w:b/>
          <w:sz w:val="36"/>
          <w:szCs w:val="36"/>
        </w:rPr>
        <w:lastRenderedPageBreak/>
        <w:t xml:space="preserve">4. </w:t>
      </w:r>
      <w:r w:rsidR="00E90ACD" w:rsidRPr="00904A59">
        <w:rPr>
          <w:rFonts w:ascii="Times New Roman" w:hAnsi="Times New Roman" w:cs="Times New Roman"/>
          <w:b/>
          <w:sz w:val="36"/>
          <w:szCs w:val="36"/>
        </w:rPr>
        <w:t xml:space="preserve">Database </w:t>
      </w:r>
      <w:bookmarkEnd w:id="43"/>
      <w:bookmarkEnd w:id="44"/>
      <w:r w:rsidR="00373630" w:rsidRPr="00904A59">
        <w:rPr>
          <w:rFonts w:ascii="Times New Roman" w:hAnsi="Times New Roman" w:cs="Times New Roman"/>
          <w:b/>
          <w:sz w:val="36"/>
          <w:szCs w:val="36"/>
        </w:rPr>
        <w:t>Diagram</w:t>
      </w:r>
      <w:bookmarkEnd w:id="58"/>
    </w:p>
    <w:p w:rsidR="003A54BA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59" w:name="_Toc30119762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4</w:t>
      </w:r>
      <w:r w:rsidR="007B31B7"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 xml:space="preserve">.1. </w:t>
      </w:r>
      <w:r w:rsidR="003A54BA"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Database</w:t>
      </w:r>
      <w:r w:rsidR="00373630"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 xml:space="preserve"> Entities</w:t>
      </w:r>
      <w:r w:rsidR="003A54BA"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 xml:space="preserve"> Relationship Diagram</w:t>
      </w:r>
      <w:bookmarkEnd w:id="59"/>
    </w:p>
    <w:p w:rsidR="004862E0" w:rsidRPr="00904A59" w:rsidRDefault="00A97D74" w:rsidP="00043CE3">
      <w:pPr>
        <w:jc w:val="center"/>
        <w:rPr>
          <w:rFonts w:ascii="Times New Roman" w:hAnsi="Times New Roman" w:cs="Times New Roman"/>
        </w:rPr>
      </w:pPr>
      <w:r w:rsidRPr="00904A59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339161DC">
                <wp:extent cx="4227625" cy="8065008"/>
                <wp:effectExtent l="0" t="0" r="1905" b="0"/>
                <wp:docPr id="16" name="Group 3">
                  <a:extLst xmlns:a="http://schemas.openxmlformats.org/drawingml/2006/main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4227625" cy="8065008"/>
                          <a:chOff x="0" y="0"/>
                          <a:chExt cx="5812627" cy="11095611"/>
                        </a:xfrm>
                      </wpg:grpSpPr>
                      <pic:pic xmlns:pic="http://schemas.openxmlformats.org/drawingml/2006/picture">
                        <pic:nvPicPr>
                          <pic:cNvPr id="17" name="Picture 17" descr="https://lh3.googleusercontent.com/f8FiHEIeobWOY2jBXLwf80qvuMF-W9isMLmcWHkCOflusFczRL2DsmWi0SQ-hjBdSt6_vYiLIQJT6_e2uIcrOJ1e8B4C7kizRaBrzieWg8J6YmLIp0_1bElmciTjiZI7QvWSenLr">
                            <a:extLst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614525"/>
                            <a:ext cx="5762625" cy="59912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18" descr="https://lh3.googleusercontent.com/TIwmUAnEiepeM91RxDK38vQi16bFvpy7MnUPxhSMbGNGilVaQFrkY5-JSmKR3hWkxQcbLQpEMfFJW2C-Cfz2k0EKOulqRUytwwIcrbk2yZA1hEqleIPClgjNA-faPCHcXHTClUU4">
                            <a:extLst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706"/>
                          <a:stretch/>
                        </pic:blipFill>
                        <pic:spPr bwMode="auto">
                          <a:xfrm>
                            <a:off x="1539985" y="8390511"/>
                            <a:ext cx="4272642" cy="27051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https://lh5.googleusercontent.com/ou_6cUPSUac-7BvKd644xpxyz5m6jmqGMB9XTb-hA2IzM6AvCXFztK90sLsdtnzh6NZ7I3rT3jUBPtc2PUIjSKnEgWZOqm6kW0oHsNmKGxU6qEE-TpFmkHjFL0E3xL-DOjsO_Rdy">
                            <a:extLst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45" t="4274" r="6427" b="17234"/>
                          <a:stretch/>
                        </pic:blipFill>
                        <pic:spPr bwMode="auto">
                          <a:xfrm>
                            <a:off x="699292" y="0"/>
                            <a:ext cx="4680858" cy="47026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274AEAE" id="Group 3" o:spid="_x0000_s1026" style="width:332.9pt;height:635.05pt;mso-position-horizontal-relative:char;mso-position-vertical-relative:line" coordsize="58126,1109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alt="https://lh3.googleusercontent.com/f8FiHEIeobWOY2jBXLwf80qvuMF-W9isMLmcWHkCOflusFczRL2DsmWi0SQ-hjBdSt6_vYiLIQJT6_e2uIcrOJ1e8B4C7kizRaBrzieWg8J6YmLIp0_1bElmciTjiZI7QvWSenLr" style="position:absolute;top:46145;width:57626;height:599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">
                  <v:imagedata r:id="rId26" o:title="f8FiHEIeobWOY2jBXLwf80qvuMF-W9isMLmcWHkCOflusFczRL2DsmWi0SQ-hjBdSt6_vYiLIQJT6_e2uIcrOJ1e8B4C7kizRaBrzieWg8J6YmLIp0_1bElmciTjiZI7QvWSenLr"/>
                </v:shape>
                <v:shape id="Picture 18" o:spid="_x0000_s1028" type="#_x0000_t75" alt="https://lh3.googleusercontent.com/TIwmUAnEiepeM91RxDK38vQi16bFvpy7MnUPxhSMbGNGilVaQFrkY5-JSmKR3hWkxQcbLQpEMfFJW2C-Cfz2k0EKOulqRUytwwIcrbk2yZA1hEqleIPClgjNA-faPCHcXHTClUU4" style="position:absolute;left:15399;top:83905;width:42727;height:27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">
                  <v:imagedata r:id="rId27" o:title="TIwmUAnEiepeM91RxDK38vQi16bFvpy7MnUPxhSMbGNGilVaQFrkY5-JSmKR3hWkxQcbLQpEMfFJW2C-Cfz2k0EKOulqRUytwwIcrbk2yZA1hEqleIPClgjNA-faPCHcXHTClUU4" cropleft="17502f"/>
                </v:shape>
                <v:shape id="Picture 19" o:spid="_x0000_s1029" type="#_x0000_t75" alt="https://lh5.googleusercontent.com/ou_6cUPSUac-7BvKd644xpxyz5m6jmqGMB9XTb-hA2IzM6AvCXFztK90sLsdtnzh6NZ7I3rT3jUBPtc2PUIjSKnEgWZOqm6kW0oHsNmKGxU6qEE-TpFmkHjFL0E3xL-DOjsO_Rdy" style="position:absolute;left:6992;width:46809;height:47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">
                  <v:imagedata r:id="rId28" o:title="ou_6cUPSUac-7BvKd644xpxyz5m6jmqGMB9XTb-hA2IzM6AvCXFztK90sLsdtnzh6NZ7I3rT3jUBPtc2PUIjSKnEgWZOqm6kW0oHsNmKGxU6qEE-TpFmkHjFL0E3xL-DOjsO_Rdy" croptop="2801f" cropbottom="11294f" cropleft="8090f" cropright="4212f"/>
                </v:shape>
                <w10:anchorlock/>
              </v:group>
            </w:pict>
          </mc:Fallback>
        </mc:AlternateContent>
      </w:r>
    </w:p>
    <w:p w:rsidR="00692E62" w:rsidRPr="00904A59" w:rsidRDefault="006D2DCE" w:rsidP="00043CE3">
      <w:pPr>
        <w:pStyle w:val="Caption"/>
        <w:spacing w:after="0" w:line="276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60" w:name="_Hlk26917179"/>
      <w:r w:rsidRPr="00904A59"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bookmarkEnd w:id="60"/>
      <w:r w:rsidR="004135FD" w:rsidRPr="00904A59">
        <w:rPr>
          <w:rFonts w:ascii="Times New Roman" w:hAnsi="Times New Roman" w:cs="Times New Roman"/>
          <w:color w:val="auto"/>
          <w:sz w:val="24"/>
          <w:szCs w:val="24"/>
        </w:rPr>
        <w:t>10</w:t>
      </w:r>
      <w:r w:rsidRPr="00904A5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373630" w:rsidRPr="00904A59">
        <w:rPr>
          <w:rFonts w:ascii="Times New Roman" w:hAnsi="Times New Roman" w:cs="Times New Roman"/>
          <w:color w:val="auto"/>
          <w:sz w:val="24"/>
          <w:szCs w:val="24"/>
        </w:rPr>
        <w:t>Entities</w:t>
      </w:r>
      <w:r w:rsidRPr="00904A59">
        <w:rPr>
          <w:rFonts w:ascii="Times New Roman" w:hAnsi="Times New Roman" w:cs="Times New Roman"/>
          <w:color w:val="auto"/>
          <w:sz w:val="24"/>
          <w:szCs w:val="24"/>
        </w:rPr>
        <w:t xml:space="preserve"> Relationship Diagram</w:t>
      </w:r>
    </w:p>
    <w:p w:rsidR="00554FCD" w:rsidRPr="00904A59" w:rsidRDefault="00554FCD" w:rsidP="00043CE3">
      <w:pPr>
        <w:rPr>
          <w:rFonts w:ascii="Times New Roman" w:hAnsi="Times New Roman" w:cs="Times New Roman"/>
        </w:rPr>
      </w:pPr>
    </w:p>
    <w:p w:rsidR="003A54BA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61" w:name="_Toc522439981"/>
      <w:bookmarkStart w:id="62" w:name="_Toc30119763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4</w:t>
      </w:r>
      <w:r w:rsidR="007B31B7"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 xml:space="preserve">.2. </w:t>
      </w:r>
      <w:r w:rsidR="003A54BA"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Data</w:t>
      </w:r>
      <w:r w:rsidR="003A54BA"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 Dictionary</w:t>
      </w:r>
      <w:bookmarkEnd w:id="61"/>
      <w:bookmarkEnd w:id="6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2"/>
        <w:gridCol w:w="2836"/>
        <w:gridCol w:w="5805"/>
      </w:tblGrid>
      <w:tr w:rsidR="003A54BA" w:rsidRPr="00904A59" w:rsidTr="00003FBB">
        <w:tc>
          <w:tcPr>
            <w:tcW w:w="500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:rsidR="003A54BA" w:rsidRPr="00904A59" w:rsidRDefault="003A54BA" w:rsidP="00003FBB">
            <w:pPr>
              <w:pStyle w:val="NoSpacing"/>
              <w:spacing w:line="276" w:lineRule="auto"/>
              <w:jc w:val="center"/>
              <w:rPr>
                <w:rFonts w:ascii="Times New Roman" w:eastAsia="MS Gothic" w:hAnsi="Times New Roman"/>
                <w:b/>
                <w:bCs/>
                <w:i/>
                <w:noProof/>
                <w:szCs w:val="24"/>
                <w:lang w:eastAsia="en-US"/>
              </w:rPr>
            </w:pPr>
            <w:r w:rsidRPr="00904A59">
              <w:rPr>
                <w:rFonts w:ascii="Times New Roman" w:hAnsi="Times New Roman"/>
                <w:b/>
                <w:i/>
                <w:noProof/>
                <w:szCs w:val="24"/>
                <w:lang w:eastAsia="en-US"/>
              </w:rPr>
              <w:t xml:space="preserve">Entity Data Dictionary: Describe content of all </w:t>
            </w:r>
            <w:r w:rsidR="00373630" w:rsidRPr="00904A59">
              <w:rPr>
                <w:rFonts w:ascii="Times New Roman" w:hAnsi="Times New Roman"/>
                <w:b/>
                <w:i/>
                <w:noProof/>
                <w:szCs w:val="24"/>
                <w:lang w:eastAsia="en-US"/>
              </w:rPr>
              <w:t>entitie</w:t>
            </w:r>
            <w:r w:rsidRPr="00904A59">
              <w:rPr>
                <w:rFonts w:ascii="Times New Roman" w:hAnsi="Times New Roman"/>
                <w:b/>
                <w:i/>
                <w:noProof/>
                <w:szCs w:val="24"/>
                <w:lang w:eastAsia="en-US"/>
              </w:rPr>
              <w:t>s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:rsidR="003A54BA" w:rsidRPr="00904A59" w:rsidRDefault="003A54BA" w:rsidP="00003FBB">
            <w:pPr>
              <w:pStyle w:val="NoSpacing"/>
              <w:spacing w:line="276" w:lineRule="auto"/>
              <w:jc w:val="center"/>
              <w:rPr>
                <w:rFonts w:ascii="Times New Roman" w:eastAsia="MS Gothic" w:hAnsi="Times New Roman"/>
                <w:b/>
                <w:bCs/>
                <w:i/>
                <w:noProof/>
                <w:szCs w:val="24"/>
                <w:lang w:eastAsia="en-US"/>
              </w:rPr>
            </w:pPr>
            <w:r w:rsidRPr="00904A59">
              <w:rPr>
                <w:rFonts w:ascii="Times New Roman" w:eastAsia="MS Gothic" w:hAnsi="Times New Roman"/>
                <w:b/>
                <w:bCs/>
                <w:i/>
                <w:noProof/>
                <w:szCs w:val="24"/>
                <w:lang w:eastAsia="en-US"/>
              </w:rPr>
              <w:t>No.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:rsidR="003A54BA" w:rsidRPr="00904A59" w:rsidRDefault="00373630" w:rsidP="00003FBB">
            <w:pPr>
              <w:pStyle w:val="NoSpacing"/>
              <w:spacing w:line="276" w:lineRule="auto"/>
              <w:jc w:val="center"/>
              <w:rPr>
                <w:rFonts w:ascii="Times New Roman" w:eastAsia="MS Gothic" w:hAnsi="Times New Roman"/>
                <w:b/>
                <w:bCs/>
                <w:i/>
                <w:noProof/>
                <w:szCs w:val="24"/>
                <w:lang w:eastAsia="en-US"/>
              </w:rPr>
            </w:pPr>
            <w:r w:rsidRPr="00904A59">
              <w:rPr>
                <w:rFonts w:ascii="Times New Roman" w:hAnsi="Times New Roman"/>
                <w:b/>
                <w:i/>
                <w:noProof/>
                <w:szCs w:val="24"/>
                <w:lang w:eastAsia="en-US"/>
              </w:rPr>
              <w:t xml:space="preserve">Entity </w:t>
            </w:r>
            <w:r w:rsidR="003A54BA" w:rsidRPr="00904A59">
              <w:rPr>
                <w:rFonts w:ascii="Times New Roman" w:hAnsi="Times New Roman"/>
                <w:b/>
                <w:i/>
                <w:noProof/>
                <w:szCs w:val="24"/>
                <w:lang w:eastAsia="en-US"/>
              </w:rPr>
              <w:t>Name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/>
            <w:vAlign w:val="center"/>
            <w:hideMark/>
          </w:tcPr>
          <w:p w:rsidR="003A54BA" w:rsidRPr="00904A59" w:rsidRDefault="003A54BA" w:rsidP="00003FBB">
            <w:pPr>
              <w:pStyle w:val="NoSpacing"/>
              <w:spacing w:line="276" w:lineRule="auto"/>
              <w:jc w:val="center"/>
              <w:rPr>
                <w:rFonts w:ascii="Times New Roman" w:eastAsia="MS Gothic" w:hAnsi="Times New Roman"/>
                <w:b/>
                <w:bCs/>
                <w:i/>
                <w:noProof/>
                <w:szCs w:val="24"/>
                <w:lang w:eastAsia="en-US"/>
              </w:rPr>
            </w:pPr>
            <w:r w:rsidRPr="00904A59">
              <w:rPr>
                <w:rFonts w:ascii="Times New Roman" w:hAnsi="Times New Roman"/>
                <w:b/>
                <w:i/>
                <w:noProof/>
                <w:szCs w:val="24"/>
                <w:lang w:eastAsia="en-US"/>
              </w:rPr>
              <w:t>Description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8748E0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Server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ver general detail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8748E0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ServerDetail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ver specific detail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ServerAccount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count and password to log into server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Repo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pository held source code of application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pplication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plication general detail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pplicationInstance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plication instance detail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pplicationRelation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elation between application (server is one kind of application, product is one kind of application, so product is client and server </w:t>
            </w:r>
            <w:proofErr w:type="gramStart"/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</w:t>
            </w:r>
            <w:proofErr w:type="gramEnd"/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rvice)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Log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g record general detail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ErrorCode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ail about error / defect / error in log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0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ctivityLog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future enhancement) Record all activity of application’s operating time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1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pplicationCharacteristic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94463B" w:rsidP="00003FBB">
            <w:pPr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 w:rsidR="00DB547D"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for</w:t>
            </w: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 values</w:t>
            </w:r>
            <w:r w:rsidR="00DB547D"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n application’s lifetime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2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System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003FBB" w:rsidP="00003FBB">
            <w:pPr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stem where application is deployed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3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ManageProject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B547D" w:rsidP="00003FBB">
            <w:pPr>
              <w:keepNext/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ermine which application in charge of which user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4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ccount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B547D" w:rsidP="00003FBB">
            <w:pPr>
              <w:keepNext/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neral detail of account</w:t>
            </w:r>
          </w:p>
        </w:tc>
      </w:tr>
      <w:tr w:rsidR="003A54BA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54BA" w:rsidRPr="00904A59" w:rsidRDefault="003A54BA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5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spNetUser</w:t>
            </w:r>
            <w:r w:rsidR="0094463B"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A54BA" w:rsidRPr="00904A59" w:rsidRDefault="00DB547D" w:rsidP="00003FBB">
            <w:pPr>
              <w:keepNext/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ecific detail of account</w:t>
            </w:r>
          </w:p>
        </w:tc>
      </w:tr>
      <w:tr w:rsidR="00DE66C4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66C4" w:rsidRPr="00904A59" w:rsidRDefault="00DE66C4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6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66C4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spNetRoles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66C4" w:rsidRPr="00904A59" w:rsidRDefault="00DB547D" w:rsidP="00003FBB">
            <w:pPr>
              <w:keepNext/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le of account</w:t>
            </w:r>
          </w:p>
        </w:tc>
      </w:tr>
      <w:tr w:rsidR="00DE66C4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66C4" w:rsidRPr="00904A59" w:rsidRDefault="00DE66C4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7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66C4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spNetUser</w:t>
            </w:r>
            <w:r w:rsidR="0094463B"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Tokens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66C4" w:rsidRPr="00904A59" w:rsidRDefault="00BE7E18" w:rsidP="00003FBB">
            <w:pPr>
              <w:keepNext/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hentication, reset password token</w:t>
            </w:r>
          </w:p>
        </w:tc>
      </w:tr>
      <w:tr w:rsidR="00DE66C4" w:rsidRPr="00904A59" w:rsidTr="00003FBB">
        <w:tc>
          <w:tcPr>
            <w:tcW w:w="3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66C4" w:rsidRPr="00904A59" w:rsidRDefault="00DE66C4" w:rsidP="00003FBB">
            <w:pPr>
              <w:jc w:val="center"/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18</w:t>
            </w:r>
          </w:p>
        </w:tc>
        <w:tc>
          <w:tcPr>
            <w:tcW w:w="1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66C4" w:rsidRPr="00904A59" w:rsidRDefault="00DE66C4" w:rsidP="00003FBB">
            <w:pPr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eastAsia="MS Mincho" w:hAnsi="Times New Roman" w:cs="Times New Roman"/>
                <w:noProof/>
                <w:sz w:val="24"/>
                <w:szCs w:val="24"/>
                <w:lang w:eastAsia="en-US"/>
              </w:rPr>
              <w:t>AspNetUserRoles</w:t>
            </w:r>
          </w:p>
        </w:tc>
        <w:tc>
          <w:tcPr>
            <w:tcW w:w="3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66C4" w:rsidRPr="00904A59" w:rsidRDefault="00BE7E18" w:rsidP="00003FBB">
            <w:pPr>
              <w:keepNext/>
              <w:rPr>
                <w:rFonts w:ascii="Times New Roman" w:eastAsia="MS Gothic" w:hAnsi="Times New Roman" w:cs="Times New Roman"/>
                <w:noProof/>
                <w:sz w:val="24"/>
                <w:szCs w:val="24"/>
                <w:lang w:eastAsia="en-US"/>
              </w:rPr>
            </w:pPr>
            <w:r w:rsidRPr="00904A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nect user and their role, 1 user can have many roles</w:t>
            </w:r>
          </w:p>
        </w:tc>
      </w:tr>
    </w:tbl>
    <w:p w:rsidR="00692E62" w:rsidRPr="00904A59" w:rsidRDefault="003A54BA" w:rsidP="00043CE3">
      <w:pPr>
        <w:pStyle w:val="Caption"/>
        <w:spacing w:before="80" w:line="276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63" w:name="_Toc530924774"/>
      <w:bookmarkStart w:id="64" w:name="_Toc499127131"/>
      <w:r w:rsidRPr="00904A59">
        <w:rPr>
          <w:rFonts w:ascii="Times New Roman" w:hAnsi="Times New Roman" w:cs="Times New Roman"/>
          <w:color w:val="auto"/>
          <w:sz w:val="24"/>
          <w:szCs w:val="24"/>
        </w:rPr>
        <w:t xml:space="preserve">Table </w:t>
      </w:r>
      <w:r w:rsidR="00596107" w:rsidRPr="00904A59">
        <w:rPr>
          <w:rFonts w:ascii="Times New Roman" w:hAnsi="Times New Roman" w:cs="Times New Roman"/>
          <w:color w:val="auto"/>
          <w:sz w:val="24"/>
          <w:szCs w:val="24"/>
        </w:rPr>
        <w:t>1</w:t>
      </w:r>
      <w:r w:rsidRPr="00904A59">
        <w:rPr>
          <w:rFonts w:ascii="Times New Roman" w:hAnsi="Times New Roman" w:cs="Times New Roman"/>
          <w:color w:val="auto"/>
          <w:sz w:val="24"/>
          <w:szCs w:val="24"/>
        </w:rPr>
        <w:t xml:space="preserve">. Data </w:t>
      </w:r>
      <w:r w:rsidR="0033107E" w:rsidRPr="00904A59">
        <w:rPr>
          <w:rFonts w:ascii="Times New Roman" w:hAnsi="Times New Roman" w:cs="Times New Roman"/>
          <w:color w:val="auto"/>
          <w:sz w:val="24"/>
          <w:szCs w:val="24"/>
        </w:rPr>
        <w:t>D</w:t>
      </w:r>
      <w:r w:rsidRPr="00904A59">
        <w:rPr>
          <w:rFonts w:ascii="Times New Roman" w:hAnsi="Times New Roman" w:cs="Times New Roman"/>
          <w:color w:val="auto"/>
          <w:sz w:val="24"/>
          <w:szCs w:val="24"/>
        </w:rPr>
        <w:t>ictionary</w:t>
      </w:r>
      <w:bookmarkEnd w:id="63"/>
      <w:bookmarkEnd w:id="64"/>
    </w:p>
    <w:p w:rsidR="002210F7" w:rsidRPr="00904A59" w:rsidRDefault="002210F7" w:rsidP="00043CE3">
      <w:pPr>
        <w:rPr>
          <w:rFonts w:ascii="Times New Roman" w:hAnsi="Times New Roman" w:cs="Times New Roman"/>
          <w:sz w:val="24"/>
        </w:rPr>
      </w:pPr>
    </w:p>
    <w:sectPr w:rsidR="002210F7" w:rsidRPr="00904A59" w:rsidSect="003301E0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752B" w:rsidRDefault="0095752B" w:rsidP="00280B91">
      <w:pPr>
        <w:spacing w:line="240" w:lineRule="auto"/>
      </w:pPr>
      <w:r>
        <w:separator/>
      </w:r>
    </w:p>
  </w:endnote>
  <w:endnote w:type="continuationSeparator" w:id="0">
    <w:p w:rsidR="0095752B" w:rsidRDefault="0095752B" w:rsidP="00280B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752B" w:rsidRDefault="0095752B" w:rsidP="00280B91">
      <w:pPr>
        <w:spacing w:line="240" w:lineRule="auto"/>
      </w:pPr>
      <w:r>
        <w:separator/>
      </w:r>
    </w:p>
  </w:footnote>
  <w:footnote w:type="continuationSeparator" w:id="0">
    <w:p w:rsidR="0095752B" w:rsidRDefault="0095752B" w:rsidP="00280B9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78EF"/>
    <w:multiLevelType w:val="hybridMultilevel"/>
    <w:tmpl w:val="0616BAE8"/>
    <w:lvl w:ilvl="0" w:tplc="0978B4D6">
      <w:start w:val="1"/>
      <w:numFmt w:val="decimal"/>
      <w:lvlText w:val="2.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B6BD2"/>
    <w:multiLevelType w:val="hybridMultilevel"/>
    <w:tmpl w:val="1CD4325A"/>
    <w:lvl w:ilvl="0" w:tplc="D5E2F1F6">
      <w:numFmt w:val="bullet"/>
      <w:lvlText w:val="-"/>
      <w:lvlJc w:val="left"/>
      <w:pPr>
        <w:ind w:left="100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2" w15:restartNumberingAfterBreak="0">
    <w:nsid w:val="02D853BD"/>
    <w:multiLevelType w:val="multilevel"/>
    <w:tmpl w:val="75581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425FA9"/>
    <w:multiLevelType w:val="multilevel"/>
    <w:tmpl w:val="B0040C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575" w:hanging="855"/>
      </w:pPr>
      <w:rPr>
        <w:rFonts w:hint="default"/>
      </w:rPr>
    </w:lvl>
    <w:lvl w:ilvl="2">
      <w:start w:val="12"/>
      <w:numFmt w:val="decimal"/>
      <w:isLgl/>
      <w:lvlText w:val="%1.%2.%3"/>
      <w:lvlJc w:val="left"/>
      <w:pPr>
        <w:ind w:left="193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1B869F5"/>
    <w:multiLevelType w:val="multilevel"/>
    <w:tmpl w:val="48708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490CA5"/>
    <w:multiLevelType w:val="multilevel"/>
    <w:tmpl w:val="76F62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0C761A"/>
    <w:multiLevelType w:val="multilevel"/>
    <w:tmpl w:val="0409001F"/>
    <w:styleLink w:val="Style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FEE1DC2"/>
    <w:multiLevelType w:val="hybridMultilevel"/>
    <w:tmpl w:val="BC0456DC"/>
    <w:lvl w:ilvl="0" w:tplc="2ACACC96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1FD8EBFC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A154C298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FA48626E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699CDCD2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195C5B36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7B2E0CB4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CAF4AC2C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BECAC042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226E193D"/>
    <w:multiLevelType w:val="multilevel"/>
    <w:tmpl w:val="EF844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F75956"/>
    <w:multiLevelType w:val="hybridMultilevel"/>
    <w:tmpl w:val="F844D2F0"/>
    <w:lvl w:ilvl="0" w:tplc="04090003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10" w15:restartNumberingAfterBreak="0">
    <w:nsid w:val="366E5A3A"/>
    <w:multiLevelType w:val="multilevel"/>
    <w:tmpl w:val="5C28BF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0B81B4D"/>
    <w:multiLevelType w:val="multilevel"/>
    <w:tmpl w:val="42FAC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267354"/>
    <w:multiLevelType w:val="multilevel"/>
    <w:tmpl w:val="CABC23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FB476E4"/>
    <w:multiLevelType w:val="hybridMultilevel"/>
    <w:tmpl w:val="A69880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4922843"/>
    <w:multiLevelType w:val="multilevel"/>
    <w:tmpl w:val="84C2A890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5" w15:restartNumberingAfterBreak="0">
    <w:nsid w:val="587A772C"/>
    <w:multiLevelType w:val="multilevel"/>
    <w:tmpl w:val="AE1C0BE6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6" w15:restartNumberingAfterBreak="0">
    <w:nsid w:val="59D215F4"/>
    <w:multiLevelType w:val="multilevel"/>
    <w:tmpl w:val="F0BA9D48"/>
    <w:lvl w:ilvl="0">
      <w:start w:val="1"/>
      <w:numFmt w:val="decimal"/>
      <w:lvlText w:val="%1"/>
      <w:lvlJc w:val="left"/>
      <w:pPr>
        <w:ind w:left="435" w:hanging="435"/>
      </w:pPr>
      <w:rPr>
        <w:rFonts w:ascii="Cambria" w:hAnsi="Cambria" w:hint="default"/>
        <w:b/>
        <w:color w:val="4F81BD"/>
        <w:sz w:val="32"/>
      </w:rPr>
    </w:lvl>
    <w:lvl w:ilvl="1">
      <w:start w:val="1"/>
      <w:numFmt w:val="decimal"/>
      <w:lvlText w:val="1.%2."/>
      <w:lvlJc w:val="left"/>
      <w:pPr>
        <w:ind w:left="435" w:hanging="435"/>
      </w:pPr>
      <w:rPr>
        <w:rFonts w:hint="default"/>
        <w:b/>
        <w:color w:val="auto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mbria" w:hAnsi="Cambria" w:hint="default"/>
        <w:b/>
        <w:color w:val="4F81BD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mbria" w:hAnsi="Cambria" w:hint="default"/>
        <w:b/>
        <w:color w:val="4F81BD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mbria" w:hAnsi="Cambria" w:hint="default"/>
        <w:b/>
        <w:color w:val="4F81BD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mbria" w:hAnsi="Cambria" w:hint="default"/>
        <w:b/>
        <w:color w:val="4F81BD"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mbria" w:hAnsi="Cambria" w:hint="default"/>
        <w:b/>
        <w:color w:val="4F81BD"/>
        <w:sz w:val="3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mbria" w:hAnsi="Cambria" w:hint="default"/>
        <w:b/>
        <w:color w:val="4F81BD"/>
        <w:sz w:val="3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Cambria" w:hAnsi="Cambria" w:hint="default"/>
        <w:b/>
        <w:color w:val="4F81BD"/>
        <w:sz w:val="32"/>
      </w:rPr>
    </w:lvl>
  </w:abstractNum>
  <w:abstractNum w:abstractNumId="17" w15:restartNumberingAfterBreak="0">
    <w:nsid w:val="5B13355D"/>
    <w:multiLevelType w:val="hybridMultilevel"/>
    <w:tmpl w:val="B960250E"/>
    <w:lvl w:ilvl="0" w:tplc="D5E2F1F6">
      <w:numFmt w:val="bullet"/>
      <w:lvlText w:val="-"/>
      <w:lvlJc w:val="left"/>
      <w:pPr>
        <w:ind w:left="1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18" w15:restartNumberingAfterBreak="0">
    <w:nsid w:val="616D4CF1"/>
    <w:multiLevelType w:val="multilevel"/>
    <w:tmpl w:val="100A8D7A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9" w15:restartNumberingAfterBreak="0">
    <w:nsid w:val="623377DE"/>
    <w:multiLevelType w:val="hybridMultilevel"/>
    <w:tmpl w:val="B3BCE7AE"/>
    <w:lvl w:ilvl="0" w:tplc="7C52B29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6B6DFF"/>
    <w:multiLevelType w:val="hybridMultilevel"/>
    <w:tmpl w:val="35765F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934AF9"/>
    <w:multiLevelType w:val="hybridMultilevel"/>
    <w:tmpl w:val="0DA02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6040E4"/>
    <w:multiLevelType w:val="hybridMultilevel"/>
    <w:tmpl w:val="790E90FA"/>
    <w:lvl w:ilvl="0" w:tplc="04090003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23" w15:restartNumberingAfterBreak="0">
    <w:nsid w:val="745946F8"/>
    <w:multiLevelType w:val="multilevel"/>
    <w:tmpl w:val="E1144A30"/>
    <w:lvl w:ilvl="0">
      <w:start w:val="1"/>
      <w:numFmt w:val="upperLetter"/>
      <w:pStyle w:val="ListParagraph1"/>
      <w:lvlText w:val="%1."/>
      <w:lvlJc w:val="left"/>
      <w:pPr>
        <w:ind w:left="360" w:hanging="360"/>
      </w:pPr>
      <w:rPr>
        <w:rFonts w:ascii="Cambria" w:eastAsia="SimSun" w:hAnsi="Cambria" w:cs="Times New Roman" w:hint="default"/>
      </w:rPr>
    </w:lvl>
    <w:lvl w:ilvl="1">
      <w:start w:val="1"/>
      <w:numFmt w:val="decimal"/>
      <w:pStyle w:val="H2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2.%3.%4.%5."/>
      <w:lvlJc w:val="left"/>
      <w:pPr>
        <w:ind w:left="1927" w:hanging="792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suff w:val="space"/>
      <w:lvlText w:val="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50E6B0F"/>
    <w:multiLevelType w:val="multilevel"/>
    <w:tmpl w:val="BB3C7A24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8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  <w:sz w:val="28"/>
        <w:szCs w:val="28"/>
      </w:rPr>
    </w:lvl>
    <w:lvl w:ilvl="3">
      <w:start w:val="1"/>
      <w:numFmt w:val="decimal"/>
      <w:pStyle w:val="Style4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84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72" w:hanging="2160"/>
      </w:pPr>
      <w:rPr>
        <w:rFonts w:hint="default"/>
      </w:rPr>
    </w:lvl>
  </w:abstractNum>
  <w:abstractNum w:abstractNumId="25" w15:restartNumberingAfterBreak="0">
    <w:nsid w:val="7B524D0C"/>
    <w:multiLevelType w:val="multilevel"/>
    <w:tmpl w:val="0576B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43A8D"/>
    <w:multiLevelType w:val="multilevel"/>
    <w:tmpl w:val="E62CB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426DBA"/>
    <w:multiLevelType w:val="multilevel"/>
    <w:tmpl w:val="974487D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56"/>
      <w:numFmt w:val="bullet"/>
      <w:lvlText w:val="-"/>
      <w:lvlJc w:val="left"/>
      <w:pPr>
        <w:ind w:left="4320" w:hanging="360"/>
      </w:pPr>
      <w:rPr>
        <w:rFonts w:ascii="Cambria" w:eastAsia="Cambria" w:hAnsi="Cambria" w:cs="Cambria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7"/>
  </w:num>
  <w:num w:numId="2">
    <w:abstractNumId w:val="10"/>
  </w:num>
  <w:num w:numId="3">
    <w:abstractNumId w:val="12"/>
  </w:num>
  <w:num w:numId="4">
    <w:abstractNumId w:val="25"/>
  </w:num>
  <w:num w:numId="5">
    <w:abstractNumId w:val="4"/>
  </w:num>
  <w:num w:numId="6">
    <w:abstractNumId w:val="3"/>
  </w:num>
  <w:num w:numId="7">
    <w:abstractNumId w:val="16"/>
  </w:num>
  <w:num w:numId="8">
    <w:abstractNumId w:val="0"/>
  </w:num>
  <w:num w:numId="9">
    <w:abstractNumId w:val="7"/>
  </w:num>
  <w:num w:numId="10">
    <w:abstractNumId w:val="23"/>
  </w:num>
  <w:num w:numId="11">
    <w:abstractNumId w:val="24"/>
  </w:num>
  <w:num w:numId="12">
    <w:abstractNumId w:val="6"/>
  </w:num>
  <w:num w:numId="13">
    <w:abstractNumId w:val="19"/>
  </w:num>
  <w:num w:numId="14">
    <w:abstractNumId w:val="13"/>
  </w:num>
  <w:num w:numId="15">
    <w:abstractNumId w:val="21"/>
  </w:num>
  <w:num w:numId="16">
    <w:abstractNumId w:val="18"/>
  </w:num>
  <w:num w:numId="17">
    <w:abstractNumId w:val="15"/>
  </w:num>
  <w:num w:numId="18">
    <w:abstractNumId w:val="14"/>
  </w:num>
  <w:num w:numId="19">
    <w:abstractNumId w:val="20"/>
  </w:num>
  <w:num w:numId="20">
    <w:abstractNumId w:val="11"/>
  </w:num>
  <w:num w:numId="21">
    <w:abstractNumId w:val="2"/>
  </w:num>
  <w:num w:numId="22">
    <w:abstractNumId w:val="8"/>
  </w:num>
  <w:num w:numId="23">
    <w:abstractNumId w:val="9"/>
  </w:num>
  <w:num w:numId="24">
    <w:abstractNumId w:val="1"/>
  </w:num>
  <w:num w:numId="25">
    <w:abstractNumId w:val="17"/>
  </w:num>
  <w:num w:numId="26">
    <w:abstractNumId w:val="22"/>
  </w:num>
  <w:num w:numId="27">
    <w:abstractNumId w:val="5"/>
  </w:num>
  <w:num w:numId="28">
    <w:abstractNumId w:val="2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TQwsrSwNDY1NzJR0lEKTi0uzszPAykwNKwFAAoqkrItAAAA"/>
  </w:docVars>
  <w:rsids>
    <w:rsidRoot w:val="00280B91"/>
    <w:rsid w:val="00001216"/>
    <w:rsid w:val="0000267C"/>
    <w:rsid w:val="000026C3"/>
    <w:rsid w:val="0000288D"/>
    <w:rsid w:val="00002DA7"/>
    <w:rsid w:val="00003306"/>
    <w:rsid w:val="00003FAF"/>
    <w:rsid w:val="00003FBB"/>
    <w:rsid w:val="00003FD6"/>
    <w:rsid w:val="00005010"/>
    <w:rsid w:val="00005885"/>
    <w:rsid w:val="00006899"/>
    <w:rsid w:val="00007D51"/>
    <w:rsid w:val="0001049A"/>
    <w:rsid w:val="000153C6"/>
    <w:rsid w:val="00016B33"/>
    <w:rsid w:val="00017AD8"/>
    <w:rsid w:val="00017D82"/>
    <w:rsid w:val="00020492"/>
    <w:rsid w:val="000210D4"/>
    <w:rsid w:val="000222FC"/>
    <w:rsid w:val="00022FE6"/>
    <w:rsid w:val="00023033"/>
    <w:rsid w:val="00024FCC"/>
    <w:rsid w:val="000256C9"/>
    <w:rsid w:val="00027272"/>
    <w:rsid w:val="00030CFC"/>
    <w:rsid w:val="00031AEC"/>
    <w:rsid w:val="00032B6E"/>
    <w:rsid w:val="00032B74"/>
    <w:rsid w:val="00033154"/>
    <w:rsid w:val="00033DE1"/>
    <w:rsid w:val="00033ECE"/>
    <w:rsid w:val="000349A4"/>
    <w:rsid w:val="00035A83"/>
    <w:rsid w:val="00035EA6"/>
    <w:rsid w:val="000372E4"/>
    <w:rsid w:val="000404C0"/>
    <w:rsid w:val="00040D11"/>
    <w:rsid w:val="00041BB7"/>
    <w:rsid w:val="00041C07"/>
    <w:rsid w:val="000431C8"/>
    <w:rsid w:val="00043AF4"/>
    <w:rsid w:val="00043CE3"/>
    <w:rsid w:val="000443D4"/>
    <w:rsid w:val="000444CC"/>
    <w:rsid w:val="000446F7"/>
    <w:rsid w:val="000462D0"/>
    <w:rsid w:val="00046896"/>
    <w:rsid w:val="000479B9"/>
    <w:rsid w:val="00047DBC"/>
    <w:rsid w:val="00050FA9"/>
    <w:rsid w:val="00050FEC"/>
    <w:rsid w:val="00051ECE"/>
    <w:rsid w:val="0005319C"/>
    <w:rsid w:val="0005348D"/>
    <w:rsid w:val="00054855"/>
    <w:rsid w:val="000549FC"/>
    <w:rsid w:val="0005664E"/>
    <w:rsid w:val="00057384"/>
    <w:rsid w:val="000575E6"/>
    <w:rsid w:val="00060562"/>
    <w:rsid w:val="00060684"/>
    <w:rsid w:val="000614AF"/>
    <w:rsid w:val="00062AF2"/>
    <w:rsid w:val="0006326E"/>
    <w:rsid w:val="00063EF5"/>
    <w:rsid w:val="00063F70"/>
    <w:rsid w:val="00065950"/>
    <w:rsid w:val="00065F3A"/>
    <w:rsid w:val="00066ABE"/>
    <w:rsid w:val="00067A96"/>
    <w:rsid w:val="00067B7C"/>
    <w:rsid w:val="00070003"/>
    <w:rsid w:val="000713E3"/>
    <w:rsid w:val="0007231F"/>
    <w:rsid w:val="00073294"/>
    <w:rsid w:val="00073834"/>
    <w:rsid w:val="000747E8"/>
    <w:rsid w:val="00074D94"/>
    <w:rsid w:val="000757AA"/>
    <w:rsid w:val="00076161"/>
    <w:rsid w:val="00076E0B"/>
    <w:rsid w:val="00080421"/>
    <w:rsid w:val="00080A8A"/>
    <w:rsid w:val="00081175"/>
    <w:rsid w:val="000818EE"/>
    <w:rsid w:val="0008195B"/>
    <w:rsid w:val="00083050"/>
    <w:rsid w:val="0008310A"/>
    <w:rsid w:val="00083D2B"/>
    <w:rsid w:val="00083F5F"/>
    <w:rsid w:val="00083F8E"/>
    <w:rsid w:val="000843FE"/>
    <w:rsid w:val="000844B6"/>
    <w:rsid w:val="000847E3"/>
    <w:rsid w:val="00084A25"/>
    <w:rsid w:val="00084E70"/>
    <w:rsid w:val="000851C7"/>
    <w:rsid w:val="000853BE"/>
    <w:rsid w:val="00085DF3"/>
    <w:rsid w:val="000865D0"/>
    <w:rsid w:val="000877DF"/>
    <w:rsid w:val="00087CFD"/>
    <w:rsid w:val="00091442"/>
    <w:rsid w:val="00092A35"/>
    <w:rsid w:val="00092F25"/>
    <w:rsid w:val="00093E38"/>
    <w:rsid w:val="000940E6"/>
    <w:rsid w:val="0009641D"/>
    <w:rsid w:val="00096D47"/>
    <w:rsid w:val="00097B62"/>
    <w:rsid w:val="000A0940"/>
    <w:rsid w:val="000A0BC1"/>
    <w:rsid w:val="000A13BA"/>
    <w:rsid w:val="000A2782"/>
    <w:rsid w:val="000A339C"/>
    <w:rsid w:val="000A3E4A"/>
    <w:rsid w:val="000A4C0C"/>
    <w:rsid w:val="000A6350"/>
    <w:rsid w:val="000A698A"/>
    <w:rsid w:val="000A6F3B"/>
    <w:rsid w:val="000A7ADE"/>
    <w:rsid w:val="000B13C5"/>
    <w:rsid w:val="000B350D"/>
    <w:rsid w:val="000B38AD"/>
    <w:rsid w:val="000B4532"/>
    <w:rsid w:val="000B4853"/>
    <w:rsid w:val="000B49E0"/>
    <w:rsid w:val="000B52C5"/>
    <w:rsid w:val="000B7B7A"/>
    <w:rsid w:val="000C10BF"/>
    <w:rsid w:val="000C11C5"/>
    <w:rsid w:val="000C18DC"/>
    <w:rsid w:val="000C1CCA"/>
    <w:rsid w:val="000C1D7C"/>
    <w:rsid w:val="000C347A"/>
    <w:rsid w:val="000C3FCF"/>
    <w:rsid w:val="000C45E7"/>
    <w:rsid w:val="000C5013"/>
    <w:rsid w:val="000C664C"/>
    <w:rsid w:val="000C66F1"/>
    <w:rsid w:val="000C68BD"/>
    <w:rsid w:val="000C6B02"/>
    <w:rsid w:val="000C7536"/>
    <w:rsid w:val="000C76B2"/>
    <w:rsid w:val="000C7B8E"/>
    <w:rsid w:val="000C7FC8"/>
    <w:rsid w:val="000D023E"/>
    <w:rsid w:val="000D0A2F"/>
    <w:rsid w:val="000D0C3C"/>
    <w:rsid w:val="000D0E35"/>
    <w:rsid w:val="000D1181"/>
    <w:rsid w:val="000D1367"/>
    <w:rsid w:val="000D1964"/>
    <w:rsid w:val="000D3E95"/>
    <w:rsid w:val="000D6371"/>
    <w:rsid w:val="000E0666"/>
    <w:rsid w:val="000E4027"/>
    <w:rsid w:val="000E4CB1"/>
    <w:rsid w:val="000E53FB"/>
    <w:rsid w:val="000E59DB"/>
    <w:rsid w:val="000E6D1B"/>
    <w:rsid w:val="000E720B"/>
    <w:rsid w:val="000E769C"/>
    <w:rsid w:val="000F0271"/>
    <w:rsid w:val="000F182B"/>
    <w:rsid w:val="000F1F8C"/>
    <w:rsid w:val="000F2003"/>
    <w:rsid w:val="000F2273"/>
    <w:rsid w:val="000F22CD"/>
    <w:rsid w:val="000F2DFE"/>
    <w:rsid w:val="000F2F2B"/>
    <w:rsid w:val="000F2FCE"/>
    <w:rsid w:val="000F4D58"/>
    <w:rsid w:val="000F5653"/>
    <w:rsid w:val="000F58D4"/>
    <w:rsid w:val="000F7326"/>
    <w:rsid w:val="000F75AF"/>
    <w:rsid w:val="000F7C43"/>
    <w:rsid w:val="001005CB"/>
    <w:rsid w:val="00100634"/>
    <w:rsid w:val="00102950"/>
    <w:rsid w:val="00102BB3"/>
    <w:rsid w:val="00103557"/>
    <w:rsid w:val="00103B85"/>
    <w:rsid w:val="00103BB2"/>
    <w:rsid w:val="0010555E"/>
    <w:rsid w:val="00106B9B"/>
    <w:rsid w:val="00106D32"/>
    <w:rsid w:val="00107453"/>
    <w:rsid w:val="001079C8"/>
    <w:rsid w:val="00107BB9"/>
    <w:rsid w:val="00107C94"/>
    <w:rsid w:val="00110761"/>
    <w:rsid w:val="00110958"/>
    <w:rsid w:val="001109AF"/>
    <w:rsid w:val="0011108A"/>
    <w:rsid w:val="001114D9"/>
    <w:rsid w:val="00111CC6"/>
    <w:rsid w:val="0011299A"/>
    <w:rsid w:val="00114772"/>
    <w:rsid w:val="00114D4E"/>
    <w:rsid w:val="00115182"/>
    <w:rsid w:val="001159FE"/>
    <w:rsid w:val="001163E0"/>
    <w:rsid w:val="00116A0B"/>
    <w:rsid w:val="00116AAE"/>
    <w:rsid w:val="00117803"/>
    <w:rsid w:val="00120294"/>
    <w:rsid w:val="00120D3B"/>
    <w:rsid w:val="00122EE4"/>
    <w:rsid w:val="001232DE"/>
    <w:rsid w:val="00124B6F"/>
    <w:rsid w:val="00125888"/>
    <w:rsid w:val="001267BF"/>
    <w:rsid w:val="0012785C"/>
    <w:rsid w:val="00127D21"/>
    <w:rsid w:val="00131CCD"/>
    <w:rsid w:val="00132108"/>
    <w:rsid w:val="00132906"/>
    <w:rsid w:val="001336B7"/>
    <w:rsid w:val="001338B5"/>
    <w:rsid w:val="00134F7A"/>
    <w:rsid w:val="0013549E"/>
    <w:rsid w:val="00135CFD"/>
    <w:rsid w:val="001402A2"/>
    <w:rsid w:val="00140E5B"/>
    <w:rsid w:val="00141920"/>
    <w:rsid w:val="00141E1D"/>
    <w:rsid w:val="00141E66"/>
    <w:rsid w:val="00142222"/>
    <w:rsid w:val="001431B2"/>
    <w:rsid w:val="0014361C"/>
    <w:rsid w:val="001437F5"/>
    <w:rsid w:val="001438CE"/>
    <w:rsid w:val="001440DB"/>
    <w:rsid w:val="00144621"/>
    <w:rsid w:val="00144923"/>
    <w:rsid w:val="00144924"/>
    <w:rsid w:val="00144A5C"/>
    <w:rsid w:val="00144DC1"/>
    <w:rsid w:val="0014515E"/>
    <w:rsid w:val="0014623D"/>
    <w:rsid w:val="001469CB"/>
    <w:rsid w:val="00146D25"/>
    <w:rsid w:val="001478EE"/>
    <w:rsid w:val="00147C6A"/>
    <w:rsid w:val="00147C6B"/>
    <w:rsid w:val="001502A3"/>
    <w:rsid w:val="00151ED9"/>
    <w:rsid w:val="00152369"/>
    <w:rsid w:val="0015244C"/>
    <w:rsid w:val="00152C50"/>
    <w:rsid w:val="00152E76"/>
    <w:rsid w:val="00152EDE"/>
    <w:rsid w:val="0015365F"/>
    <w:rsid w:val="001546FF"/>
    <w:rsid w:val="001550AF"/>
    <w:rsid w:val="00156607"/>
    <w:rsid w:val="00156955"/>
    <w:rsid w:val="00156A45"/>
    <w:rsid w:val="00156AC7"/>
    <w:rsid w:val="00157B66"/>
    <w:rsid w:val="00161037"/>
    <w:rsid w:val="001612DF"/>
    <w:rsid w:val="001618B8"/>
    <w:rsid w:val="00163F62"/>
    <w:rsid w:val="001645B7"/>
    <w:rsid w:val="0016494A"/>
    <w:rsid w:val="00164A81"/>
    <w:rsid w:val="00164C26"/>
    <w:rsid w:val="001651B2"/>
    <w:rsid w:val="00165561"/>
    <w:rsid w:val="00165574"/>
    <w:rsid w:val="00165618"/>
    <w:rsid w:val="00165872"/>
    <w:rsid w:val="00165CCC"/>
    <w:rsid w:val="00165E6F"/>
    <w:rsid w:val="00166AA4"/>
    <w:rsid w:val="00166F70"/>
    <w:rsid w:val="00170C48"/>
    <w:rsid w:val="00172896"/>
    <w:rsid w:val="00173D33"/>
    <w:rsid w:val="001765D6"/>
    <w:rsid w:val="00176D3D"/>
    <w:rsid w:val="00177737"/>
    <w:rsid w:val="001778C6"/>
    <w:rsid w:val="001808B5"/>
    <w:rsid w:val="001816AA"/>
    <w:rsid w:val="00181BC0"/>
    <w:rsid w:val="0018218A"/>
    <w:rsid w:val="00182812"/>
    <w:rsid w:val="001830EB"/>
    <w:rsid w:val="00184760"/>
    <w:rsid w:val="00184893"/>
    <w:rsid w:val="00184EF6"/>
    <w:rsid w:val="00185A00"/>
    <w:rsid w:val="00185CF8"/>
    <w:rsid w:val="00185E3B"/>
    <w:rsid w:val="00185E49"/>
    <w:rsid w:val="001862B4"/>
    <w:rsid w:val="00186667"/>
    <w:rsid w:val="00187218"/>
    <w:rsid w:val="00187AA3"/>
    <w:rsid w:val="001912CD"/>
    <w:rsid w:val="00192073"/>
    <w:rsid w:val="00192F27"/>
    <w:rsid w:val="001941FD"/>
    <w:rsid w:val="00194D15"/>
    <w:rsid w:val="00196467"/>
    <w:rsid w:val="00196B19"/>
    <w:rsid w:val="00197939"/>
    <w:rsid w:val="001A0A7F"/>
    <w:rsid w:val="001A2058"/>
    <w:rsid w:val="001A36B7"/>
    <w:rsid w:val="001A3D2E"/>
    <w:rsid w:val="001A3FB6"/>
    <w:rsid w:val="001A46D2"/>
    <w:rsid w:val="001A49F5"/>
    <w:rsid w:val="001A4C50"/>
    <w:rsid w:val="001A523F"/>
    <w:rsid w:val="001A5ECF"/>
    <w:rsid w:val="001A6313"/>
    <w:rsid w:val="001A782F"/>
    <w:rsid w:val="001B0454"/>
    <w:rsid w:val="001B0D8E"/>
    <w:rsid w:val="001B11EB"/>
    <w:rsid w:val="001B11FA"/>
    <w:rsid w:val="001B15DF"/>
    <w:rsid w:val="001B33AB"/>
    <w:rsid w:val="001B35D4"/>
    <w:rsid w:val="001B4AFC"/>
    <w:rsid w:val="001B4DE3"/>
    <w:rsid w:val="001B526B"/>
    <w:rsid w:val="001B62E1"/>
    <w:rsid w:val="001B63F6"/>
    <w:rsid w:val="001B6824"/>
    <w:rsid w:val="001B7932"/>
    <w:rsid w:val="001B7D59"/>
    <w:rsid w:val="001C1607"/>
    <w:rsid w:val="001C1A6F"/>
    <w:rsid w:val="001C26D0"/>
    <w:rsid w:val="001C2EB7"/>
    <w:rsid w:val="001C3608"/>
    <w:rsid w:val="001C3875"/>
    <w:rsid w:val="001C3890"/>
    <w:rsid w:val="001C3F1E"/>
    <w:rsid w:val="001C509E"/>
    <w:rsid w:val="001C6501"/>
    <w:rsid w:val="001D020E"/>
    <w:rsid w:val="001D0914"/>
    <w:rsid w:val="001D0F00"/>
    <w:rsid w:val="001D0F30"/>
    <w:rsid w:val="001D1C6A"/>
    <w:rsid w:val="001D2357"/>
    <w:rsid w:val="001D2872"/>
    <w:rsid w:val="001D2E1F"/>
    <w:rsid w:val="001D2F2E"/>
    <w:rsid w:val="001D32AD"/>
    <w:rsid w:val="001D3639"/>
    <w:rsid w:val="001D45BC"/>
    <w:rsid w:val="001D572D"/>
    <w:rsid w:val="001D575D"/>
    <w:rsid w:val="001D6A65"/>
    <w:rsid w:val="001D6CFF"/>
    <w:rsid w:val="001D77E1"/>
    <w:rsid w:val="001D7E72"/>
    <w:rsid w:val="001E011B"/>
    <w:rsid w:val="001E0E32"/>
    <w:rsid w:val="001E19C4"/>
    <w:rsid w:val="001E1EC2"/>
    <w:rsid w:val="001E239B"/>
    <w:rsid w:val="001E2716"/>
    <w:rsid w:val="001E2718"/>
    <w:rsid w:val="001E3968"/>
    <w:rsid w:val="001E3CB6"/>
    <w:rsid w:val="001E41BC"/>
    <w:rsid w:val="001E4FAA"/>
    <w:rsid w:val="001E5FE3"/>
    <w:rsid w:val="001E6362"/>
    <w:rsid w:val="001E6890"/>
    <w:rsid w:val="001E6ED1"/>
    <w:rsid w:val="001F023D"/>
    <w:rsid w:val="001F038E"/>
    <w:rsid w:val="001F20AA"/>
    <w:rsid w:val="001F2445"/>
    <w:rsid w:val="001F2EDB"/>
    <w:rsid w:val="001F4382"/>
    <w:rsid w:val="001F4F7C"/>
    <w:rsid w:val="001F5016"/>
    <w:rsid w:val="001F5078"/>
    <w:rsid w:val="001F59EF"/>
    <w:rsid w:val="001F5F88"/>
    <w:rsid w:val="001F7CB2"/>
    <w:rsid w:val="002002EC"/>
    <w:rsid w:val="00200911"/>
    <w:rsid w:val="00201514"/>
    <w:rsid w:val="0020234B"/>
    <w:rsid w:val="00203F8F"/>
    <w:rsid w:val="00204EF6"/>
    <w:rsid w:val="002060EB"/>
    <w:rsid w:val="002069E4"/>
    <w:rsid w:val="00206F32"/>
    <w:rsid w:val="002072A3"/>
    <w:rsid w:val="00207575"/>
    <w:rsid w:val="0021060C"/>
    <w:rsid w:val="00211A9D"/>
    <w:rsid w:val="002129C7"/>
    <w:rsid w:val="00213044"/>
    <w:rsid w:val="0021370B"/>
    <w:rsid w:val="00213874"/>
    <w:rsid w:val="00213C47"/>
    <w:rsid w:val="00213D3B"/>
    <w:rsid w:val="00213F41"/>
    <w:rsid w:val="00214AD5"/>
    <w:rsid w:val="00214B4F"/>
    <w:rsid w:val="00214D61"/>
    <w:rsid w:val="00214E50"/>
    <w:rsid w:val="00215109"/>
    <w:rsid w:val="002157F6"/>
    <w:rsid w:val="00216980"/>
    <w:rsid w:val="00216AE6"/>
    <w:rsid w:val="00220EFC"/>
    <w:rsid w:val="002210F7"/>
    <w:rsid w:val="002221B6"/>
    <w:rsid w:val="00222728"/>
    <w:rsid w:val="00222ED9"/>
    <w:rsid w:val="00224EBA"/>
    <w:rsid w:val="00225622"/>
    <w:rsid w:val="002259BB"/>
    <w:rsid w:val="002260D3"/>
    <w:rsid w:val="002268E6"/>
    <w:rsid w:val="00227418"/>
    <w:rsid w:val="00233FCB"/>
    <w:rsid w:val="002356C9"/>
    <w:rsid w:val="00235E85"/>
    <w:rsid w:val="00236F47"/>
    <w:rsid w:val="0023730E"/>
    <w:rsid w:val="00241633"/>
    <w:rsid w:val="00242E57"/>
    <w:rsid w:val="00245789"/>
    <w:rsid w:val="00245961"/>
    <w:rsid w:val="00246A12"/>
    <w:rsid w:val="002471DC"/>
    <w:rsid w:val="002477A7"/>
    <w:rsid w:val="0025018F"/>
    <w:rsid w:val="0025164E"/>
    <w:rsid w:val="00251F63"/>
    <w:rsid w:val="00252B7A"/>
    <w:rsid w:val="002532AD"/>
    <w:rsid w:val="00253639"/>
    <w:rsid w:val="00253E85"/>
    <w:rsid w:val="00253E9E"/>
    <w:rsid w:val="00254044"/>
    <w:rsid w:val="00256ACE"/>
    <w:rsid w:val="002577B5"/>
    <w:rsid w:val="00260667"/>
    <w:rsid w:val="00260CAD"/>
    <w:rsid w:val="002611BA"/>
    <w:rsid w:val="00261A88"/>
    <w:rsid w:val="00262007"/>
    <w:rsid w:val="0026327B"/>
    <w:rsid w:val="00263CC3"/>
    <w:rsid w:val="002649EA"/>
    <w:rsid w:val="00266190"/>
    <w:rsid w:val="002661B9"/>
    <w:rsid w:val="002668B5"/>
    <w:rsid w:val="00266B3E"/>
    <w:rsid w:val="002676D2"/>
    <w:rsid w:val="00267AF7"/>
    <w:rsid w:val="0027027C"/>
    <w:rsid w:val="002718BA"/>
    <w:rsid w:val="00271BE4"/>
    <w:rsid w:val="00273E61"/>
    <w:rsid w:val="00274CF9"/>
    <w:rsid w:val="00275477"/>
    <w:rsid w:val="0027553B"/>
    <w:rsid w:val="002757B4"/>
    <w:rsid w:val="00276E88"/>
    <w:rsid w:val="00277286"/>
    <w:rsid w:val="002773ED"/>
    <w:rsid w:val="00277FF7"/>
    <w:rsid w:val="00280691"/>
    <w:rsid w:val="00280B91"/>
    <w:rsid w:val="0028217D"/>
    <w:rsid w:val="002841A0"/>
    <w:rsid w:val="002845C3"/>
    <w:rsid w:val="00284771"/>
    <w:rsid w:val="002849E0"/>
    <w:rsid w:val="0028507B"/>
    <w:rsid w:val="00290065"/>
    <w:rsid w:val="00292950"/>
    <w:rsid w:val="00293ECA"/>
    <w:rsid w:val="00295F12"/>
    <w:rsid w:val="002971C4"/>
    <w:rsid w:val="002977C9"/>
    <w:rsid w:val="00297F8D"/>
    <w:rsid w:val="002A04EC"/>
    <w:rsid w:val="002A05C5"/>
    <w:rsid w:val="002A06D1"/>
    <w:rsid w:val="002A0CC2"/>
    <w:rsid w:val="002A264B"/>
    <w:rsid w:val="002A2ADF"/>
    <w:rsid w:val="002A396C"/>
    <w:rsid w:val="002A3CAC"/>
    <w:rsid w:val="002A5717"/>
    <w:rsid w:val="002A5C39"/>
    <w:rsid w:val="002A6488"/>
    <w:rsid w:val="002A68C0"/>
    <w:rsid w:val="002A7128"/>
    <w:rsid w:val="002B0E2E"/>
    <w:rsid w:val="002B311C"/>
    <w:rsid w:val="002B3823"/>
    <w:rsid w:val="002B4543"/>
    <w:rsid w:val="002B4F37"/>
    <w:rsid w:val="002B503D"/>
    <w:rsid w:val="002B66DF"/>
    <w:rsid w:val="002B7F63"/>
    <w:rsid w:val="002C08F7"/>
    <w:rsid w:val="002C09D7"/>
    <w:rsid w:val="002C1740"/>
    <w:rsid w:val="002C1AB8"/>
    <w:rsid w:val="002C1C4C"/>
    <w:rsid w:val="002C26B9"/>
    <w:rsid w:val="002C2E5B"/>
    <w:rsid w:val="002C30AD"/>
    <w:rsid w:val="002C410F"/>
    <w:rsid w:val="002C51F7"/>
    <w:rsid w:val="002C63DB"/>
    <w:rsid w:val="002D0110"/>
    <w:rsid w:val="002D16A7"/>
    <w:rsid w:val="002D1E33"/>
    <w:rsid w:val="002D1F04"/>
    <w:rsid w:val="002D2DB3"/>
    <w:rsid w:val="002D3144"/>
    <w:rsid w:val="002D314E"/>
    <w:rsid w:val="002D369E"/>
    <w:rsid w:val="002D420E"/>
    <w:rsid w:val="002D42F5"/>
    <w:rsid w:val="002D4F84"/>
    <w:rsid w:val="002D535B"/>
    <w:rsid w:val="002D57C1"/>
    <w:rsid w:val="002D57FF"/>
    <w:rsid w:val="002D5D15"/>
    <w:rsid w:val="002D63DA"/>
    <w:rsid w:val="002D68BC"/>
    <w:rsid w:val="002D6B4E"/>
    <w:rsid w:val="002D6E57"/>
    <w:rsid w:val="002D7716"/>
    <w:rsid w:val="002E1335"/>
    <w:rsid w:val="002E146C"/>
    <w:rsid w:val="002E1673"/>
    <w:rsid w:val="002E2973"/>
    <w:rsid w:val="002E2CD2"/>
    <w:rsid w:val="002E5BE4"/>
    <w:rsid w:val="002E61C8"/>
    <w:rsid w:val="002E6852"/>
    <w:rsid w:val="002F1803"/>
    <w:rsid w:val="002F1E75"/>
    <w:rsid w:val="002F243A"/>
    <w:rsid w:val="002F307E"/>
    <w:rsid w:val="002F48ED"/>
    <w:rsid w:val="002F68DA"/>
    <w:rsid w:val="00300C68"/>
    <w:rsid w:val="00300DA5"/>
    <w:rsid w:val="003015C0"/>
    <w:rsid w:val="00301B7A"/>
    <w:rsid w:val="00301DFA"/>
    <w:rsid w:val="00302242"/>
    <w:rsid w:val="00302310"/>
    <w:rsid w:val="003026F4"/>
    <w:rsid w:val="00303077"/>
    <w:rsid w:val="0030529B"/>
    <w:rsid w:val="00305681"/>
    <w:rsid w:val="003057DA"/>
    <w:rsid w:val="00305D49"/>
    <w:rsid w:val="00305F6E"/>
    <w:rsid w:val="00307F8A"/>
    <w:rsid w:val="00310DE9"/>
    <w:rsid w:val="00311CEA"/>
    <w:rsid w:val="00312DF6"/>
    <w:rsid w:val="00312F5F"/>
    <w:rsid w:val="00312FA8"/>
    <w:rsid w:val="003133DB"/>
    <w:rsid w:val="003136C0"/>
    <w:rsid w:val="003137CC"/>
    <w:rsid w:val="00314008"/>
    <w:rsid w:val="00314756"/>
    <w:rsid w:val="00314B0C"/>
    <w:rsid w:val="00314DB0"/>
    <w:rsid w:val="003155F3"/>
    <w:rsid w:val="003157D1"/>
    <w:rsid w:val="00315B76"/>
    <w:rsid w:val="0031613E"/>
    <w:rsid w:val="00320E6E"/>
    <w:rsid w:val="003215CB"/>
    <w:rsid w:val="00321C63"/>
    <w:rsid w:val="00321C8F"/>
    <w:rsid w:val="00322291"/>
    <w:rsid w:val="00323A4D"/>
    <w:rsid w:val="00323A66"/>
    <w:rsid w:val="00323C4A"/>
    <w:rsid w:val="003247B8"/>
    <w:rsid w:val="00326266"/>
    <w:rsid w:val="00326378"/>
    <w:rsid w:val="00327DAF"/>
    <w:rsid w:val="003301E0"/>
    <w:rsid w:val="0033107E"/>
    <w:rsid w:val="00333C46"/>
    <w:rsid w:val="00333F7F"/>
    <w:rsid w:val="0033420A"/>
    <w:rsid w:val="003343A5"/>
    <w:rsid w:val="0033465F"/>
    <w:rsid w:val="00334AFC"/>
    <w:rsid w:val="00334C68"/>
    <w:rsid w:val="00335AD7"/>
    <w:rsid w:val="003366E8"/>
    <w:rsid w:val="00336FFC"/>
    <w:rsid w:val="00337170"/>
    <w:rsid w:val="00341A43"/>
    <w:rsid w:val="00342017"/>
    <w:rsid w:val="00343313"/>
    <w:rsid w:val="00343606"/>
    <w:rsid w:val="00343C99"/>
    <w:rsid w:val="003449F4"/>
    <w:rsid w:val="003471ED"/>
    <w:rsid w:val="00347BC1"/>
    <w:rsid w:val="00347E8B"/>
    <w:rsid w:val="003509F6"/>
    <w:rsid w:val="00350CBB"/>
    <w:rsid w:val="003514E7"/>
    <w:rsid w:val="003518CB"/>
    <w:rsid w:val="0035229F"/>
    <w:rsid w:val="00352404"/>
    <w:rsid w:val="00353376"/>
    <w:rsid w:val="00353C0D"/>
    <w:rsid w:val="00354376"/>
    <w:rsid w:val="0035464E"/>
    <w:rsid w:val="00354740"/>
    <w:rsid w:val="00354CFC"/>
    <w:rsid w:val="0035576C"/>
    <w:rsid w:val="00355958"/>
    <w:rsid w:val="003576E9"/>
    <w:rsid w:val="0036074E"/>
    <w:rsid w:val="00360847"/>
    <w:rsid w:val="00361351"/>
    <w:rsid w:val="00361798"/>
    <w:rsid w:val="00361F59"/>
    <w:rsid w:val="003631CD"/>
    <w:rsid w:val="003632EF"/>
    <w:rsid w:val="003633B0"/>
    <w:rsid w:val="0036415A"/>
    <w:rsid w:val="00366894"/>
    <w:rsid w:val="003706DA"/>
    <w:rsid w:val="00370C84"/>
    <w:rsid w:val="003710CD"/>
    <w:rsid w:val="00371CC5"/>
    <w:rsid w:val="00371ED5"/>
    <w:rsid w:val="00372798"/>
    <w:rsid w:val="003730E8"/>
    <w:rsid w:val="00373630"/>
    <w:rsid w:val="00374AD6"/>
    <w:rsid w:val="0037545F"/>
    <w:rsid w:val="0037600D"/>
    <w:rsid w:val="003776E5"/>
    <w:rsid w:val="003779F7"/>
    <w:rsid w:val="00380D17"/>
    <w:rsid w:val="00382062"/>
    <w:rsid w:val="00382C56"/>
    <w:rsid w:val="00382D70"/>
    <w:rsid w:val="00383E68"/>
    <w:rsid w:val="003844C0"/>
    <w:rsid w:val="00384963"/>
    <w:rsid w:val="0038623D"/>
    <w:rsid w:val="00386963"/>
    <w:rsid w:val="003874C7"/>
    <w:rsid w:val="00390000"/>
    <w:rsid w:val="00393EC1"/>
    <w:rsid w:val="00394369"/>
    <w:rsid w:val="003950B9"/>
    <w:rsid w:val="003953D6"/>
    <w:rsid w:val="0039692C"/>
    <w:rsid w:val="00396F7E"/>
    <w:rsid w:val="00397EC4"/>
    <w:rsid w:val="003A021A"/>
    <w:rsid w:val="003A0B49"/>
    <w:rsid w:val="003A18C4"/>
    <w:rsid w:val="003A1BA3"/>
    <w:rsid w:val="003A1C72"/>
    <w:rsid w:val="003A38D5"/>
    <w:rsid w:val="003A40AF"/>
    <w:rsid w:val="003A4695"/>
    <w:rsid w:val="003A4927"/>
    <w:rsid w:val="003A50A6"/>
    <w:rsid w:val="003A54BA"/>
    <w:rsid w:val="003A6163"/>
    <w:rsid w:val="003A6DF4"/>
    <w:rsid w:val="003A7F18"/>
    <w:rsid w:val="003B0605"/>
    <w:rsid w:val="003B0F99"/>
    <w:rsid w:val="003B119D"/>
    <w:rsid w:val="003B397F"/>
    <w:rsid w:val="003B3D90"/>
    <w:rsid w:val="003B4531"/>
    <w:rsid w:val="003B45E9"/>
    <w:rsid w:val="003B567C"/>
    <w:rsid w:val="003B583D"/>
    <w:rsid w:val="003B68D3"/>
    <w:rsid w:val="003B69F9"/>
    <w:rsid w:val="003B6B26"/>
    <w:rsid w:val="003B7520"/>
    <w:rsid w:val="003C059D"/>
    <w:rsid w:val="003C1177"/>
    <w:rsid w:val="003C3B96"/>
    <w:rsid w:val="003C422A"/>
    <w:rsid w:val="003C5A99"/>
    <w:rsid w:val="003C6D28"/>
    <w:rsid w:val="003C795E"/>
    <w:rsid w:val="003D1037"/>
    <w:rsid w:val="003D1469"/>
    <w:rsid w:val="003D2E2B"/>
    <w:rsid w:val="003D3435"/>
    <w:rsid w:val="003D450F"/>
    <w:rsid w:val="003D4AC5"/>
    <w:rsid w:val="003D59B7"/>
    <w:rsid w:val="003D5CE0"/>
    <w:rsid w:val="003D6212"/>
    <w:rsid w:val="003D7555"/>
    <w:rsid w:val="003E01B8"/>
    <w:rsid w:val="003E1E28"/>
    <w:rsid w:val="003E1F3F"/>
    <w:rsid w:val="003E20E0"/>
    <w:rsid w:val="003E2423"/>
    <w:rsid w:val="003E2BD8"/>
    <w:rsid w:val="003E3573"/>
    <w:rsid w:val="003E405B"/>
    <w:rsid w:val="003E4583"/>
    <w:rsid w:val="003E473C"/>
    <w:rsid w:val="003E5153"/>
    <w:rsid w:val="003E5365"/>
    <w:rsid w:val="003E67CA"/>
    <w:rsid w:val="003E6A58"/>
    <w:rsid w:val="003F0B86"/>
    <w:rsid w:val="003F1055"/>
    <w:rsid w:val="003F1659"/>
    <w:rsid w:val="003F19E5"/>
    <w:rsid w:val="003F1E5C"/>
    <w:rsid w:val="003F2283"/>
    <w:rsid w:val="003F371B"/>
    <w:rsid w:val="003F3CA7"/>
    <w:rsid w:val="003F3CDF"/>
    <w:rsid w:val="003F490D"/>
    <w:rsid w:val="003F649C"/>
    <w:rsid w:val="003F67B9"/>
    <w:rsid w:val="0040035B"/>
    <w:rsid w:val="004003EA"/>
    <w:rsid w:val="00400938"/>
    <w:rsid w:val="00400CCD"/>
    <w:rsid w:val="0040157E"/>
    <w:rsid w:val="004028BB"/>
    <w:rsid w:val="0040323A"/>
    <w:rsid w:val="00404C50"/>
    <w:rsid w:val="00405093"/>
    <w:rsid w:val="00407105"/>
    <w:rsid w:val="00412755"/>
    <w:rsid w:val="00412ABA"/>
    <w:rsid w:val="00413194"/>
    <w:rsid w:val="004135FD"/>
    <w:rsid w:val="00413C4C"/>
    <w:rsid w:val="00413F38"/>
    <w:rsid w:val="00414188"/>
    <w:rsid w:val="004142B3"/>
    <w:rsid w:val="00415582"/>
    <w:rsid w:val="00415665"/>
    <w:rsid w:val="004157B2"/>
    <w:rsid w:val="00416378"/>
    <w:rsid w:val="004179DC"/>
    <w:rsid w:val="00417B90"/>
    <w:rsid w:val="00420AF2"/>
    <w:rsid w:val="004212F9"/>
    <w:rsid w:val="00421AC1"/>
    <w:rsid w:val="00421E68"/>
    <w:rsid w:val="004220C8"/>
    <w:rsid w:val="0042328E"/>
    <w:rsid w:val="00423B6E"/>
    <w:rsid w:val="004244D5"/>
    <w:rsid w:val="00424E16"/>
    <w:rsid w:val="00425793"/>
    <w:rsid w:val="00425F44"/>
    <w:rsid w:val="00427B1B"/>
    <w:rsid w:val="00427C4E"/>
    <w:rsid w:val="004314D8"/>
    <w:rsid w:val="00431DC5"/>
    <w:rsid w:val="004321EB"/>
    <w:rsid w:val="0043245F"/>
    <w:rsid w:val="0043258A"/>
    <w:rsid w:val="00432844"/>
    <w:rsid w:val="00432C03"/>
    <w:rsid w:val="0043315C"/>
    <w:rsid w:val="004336DE"/>
    <w:rsid w:val="00434483"/>
    <w:rsid w:val="00435D20"/>
    <w:rsid w:val="00436864"/>
    <w:rsid w:val="0043777C"/>
    <w:rsid w:val="00437A7F"/>
    <w:rsid w:val="00440B3E"/>
    <w:rsid w:val="00441A43"/>
    <w:rsid w:val="0044297C"/>
    <w:rsid w:val="004441DB"/>
    <w:rsid w:val="00444D20"/>
    <w:rsid w:val="004455CD"/>
    <w:rsid w:val="0045080F"/>
    <w:rsid w:val="004510BD"/>
    <w:rsid w:val="00451D15"/>
    <w:rsid w:val="004528B0"/>
    <w:rsid w:val="00452E55"/>
    <w:rsid w:val="00455EDD"/>
    <w:rsid w:val="0046245D"/>
    <w:rsid w:val="004625A6"/>
    <w:rsid w:val="00462886"/>
    <w:rsid w:val="00462BF2"/>
    <w:rsid w:val="00462C44"/>
    <w:rsid w:val="00462DB6"/>
    <w:rsid w:val="00463198"/>
    <w:rsid w:val="00463D49"/>
    <w:rsid w:val="00464B05"/>
    <w:rsid w:val="00464C21"/>
    <w:rsid w:val="004662E0"/>
    <w:rsid w:val="004667D9"/>
    <w:rsid w:val="004670E5"/>
    <w:rsid w:val="004673E8"/>
    <w:rsid w:val="00470399"/>
    <w:rsid w:val="004708B4"/>
    <w:rsid w:val="004723CE"/>
    <w:rsid w:val="00472861"/>
    <w:rsid w:val="0047327E"/>
    <w:rsid w:val="004736A4"/>
    <w:rsid w:val="0047404F"/>
    <w:rsid w:val="004751C2"/>
    <w:rsid w:val="0048048E"/>
    <w:rsid w:val="00480553"/>
    <w:rsid w:val="004820A5"/>
    <w:rsid w:val="00482E86"/>
    <w:rsid w:val="00483102"/>
    <w:rsid w:val="0048310E"/>
    <w:rsid w:val="004838EE"/>
    <w:rsid w:val="00486244"/>
    <w:rsid w:val="004862E0"/>
    <w:rsid w:val="00492642"/>
    <w:rsid w:val="00492AF7"/>
    <w:rsid w:val="0049330D"/>
    <w:rsid w:val="00493388"/>
    <w:rsid w:val="0049340F"/>
    <w:rsid w:val="00493A91"/>
    <w:rsid w:val="00493D2D"/>
    <w:rsid w:val="00493DC1"/>
    <w:rsid w:val="00494769"/>
    <w:rsid w:val="00494818"/>
    <w:rsid w:val="004950C4"/>
    <w:rsid w:val="00495EDA"/>
    <w:rsid w:val="00496D16"/>
    <w:rsid w:val="00496EE2"/>
    <w:rsid w:val="00497C4B"/>
    <w:rsid w:val="004A1475"/>
    <w:rsid w:val="004A14A7"/>
    <w:rsid w:val="004A1940"/>
    <w:rsid w:val="004A27FD"/>
    <w:rsid w:val="004A35BB"/>
    <w:rsid w:val="004A381A"/>
    <w:rsid w:val="004A38C5"/>
    <w:rsid w:val="004A3E7E"/>
    <w:rsid w:val="004A416D"/>
    <w:rsid w:val="004A4BC4"/>
    <w:rsid w:val="004A5292"/>
    <w:rsid w:val="004A73EB"/>
    <w:rsid w:val="004A7500"/>
    <w:rsid w:val="004A7D3E"/>
    <w:rsid w:val="004B0F81"/>
    <w:rsid w:val="004B1077"/>
    <w:rsid w:val="004B2C4F"/>
    <w:rsid w:val="004B3483"/>
    <w:rsid w:val="004B3732"/>
    <w:rsid w:val="004B37CA"/>
    <w:rsid w:val="004B3926"/>
    <w:rsid w:val="004B421A"/>
    <w:rsid w:val="004B4A4B"/>
    <w:rsid w:val="004B50A6"/>
    <w:rsid w:val="004B59AA"/>
    <w:rsid w:val="004B6885"/>
    <w:rsid w:val="004B6C18"/>
    <w:rsid w:val="004B7C42"/>
    <w:rsid w:val="004C13EE"/>
    <w:rsid w:val="004C2038"/>
    <w:rsid w:val="004C22CA"/>
    <w:rsid w:val="004C3277"/>
    <w:rsid w:val="004C451F"/>
    <w:rsid w:val="004C7F62"/>
    <w:rsid w:val="004D1C8C"/>
    <w:rsid w:val="004D1D9F"/>
    <w:rsid w:val="004D1F64"/>
    <w:rsid w:val="004D3F9C"/>
    <w:rsid w:val="004D437E"/>
    <w:rsid w:val="004D4683"/>
    <w:rsid w:val="004D73B7"/>
    <w:rsid w:val="004E04B6"/>
    <w:rsid w:val="004E0999"/>
    <w:rsid w:val="004E2DF2"/>
    <w:rsid w:val="004E3E98"/>
    <w:rsid w:val="004E42E5"/>
    <w:rsid w:val="004E4453"/>
    <w:rsid w:val="004E4A56"/>
    <w:rsid w:val="004E4F9A"/>
    <w:rsid w:val="004E5A27"/>
    <w:rsid w:val="004E5CCC"/>
    <w:rsid w:val="004F1451"/>
    <w:rsid w:val="004F145C"/>
    <w:rsid w:val="004F14BD"/>
    <w:rsid w:val="004F2D00"/>
    <w:rsid w:val="004F38B2"/>
    <w:rsid w:val="004F4002"/>
    <w:rsid w:val="004F538E"/>
    <w:rsid w:val="004F7BB6"/>
    <w:rsid w:val="005050EC"/>
    <w:rsid w:val="005051B6"/>
    <w:rsid w:val="00505412"/>
    <w:rsid w:val="00506851"/>
    <w:rsid w:val="00506E2F"/>
    <w:rsid w:val="0050710E"/>
    <w:rsid w:val="0050729F"/>
    <w:rsid w:val="005105D8"/>
    <w:rsid w:val="00510EC9"/>
    <w:rsid w:val="00511C2A"/>
    <w:rsid w:val="005123B5"/>
    <w:rsid w:val="0051283E"/>
    <w:rsid w:val="00512914"/>
    <w:rsid w:val="00512A76"/>
    <w:rsid w:val="00513809"/>
    <w:rsid w:val="00513A4E"/>
    <w:rsid w:val="00515202"/>
    <w:rsid w:val="00515F30"/>
    <w:rsid w:val="0051784B"/>
    <w:rsid w:val="00520CB9"/>
    <w:rsid w:val="00520E4B"/>
    <w:rsid w:val="00521783"/>
    <w:rsid w:val="00521928"/>
    <w:rsid w:val="005221BF"/>
    <w:rsid w:val="00522646"/>
    <w:rsid w:val="00522654"/>
    <w:rsid w:val="005229C6"/>
    <w:rsid w:val="00522F03"/>
    <w:rsid w:val="00523ADD"/>
    <w:rsid w:val="00524E9C"/>
    <w:rsid w:val="00526D46"/>
    <w:rsid w:val="00530077"/>
    <w:rsid w:val="00530FBF"/>
    <w:rsid w:val="00531B03"/>
    <w:rsid w:val="00531B33"/>
    <w:rsid w:val="00532108"/>
    <w:rsid w:val="00532E20"/>
    <w:rsid w:val="00533902"/>
    <w:rsid w:val="00533D8F"/>
    <w:rsid w:val="00535026"/>
    <w:rsid w:val="005365C9"/>
    <w:rsid w:val="00536B86"/>
    <w:rsid w:val="00537E41"/>
    <w:rsid w:val="00537F84"/>
    <w:rsid w:val="00540F4D"/>
    <w:rsid w:val="00541AF1"/>
    <w:rsid w:val="0054291A"/>
    <w:rsid w:val="005435DE"/>
    <w:rsid w:val="005445F0"/>
    <w:rsid w:val="00546353"/>
    <w:rsid w:val="00547482"/>
    <w:rsid w:val="005475A1"/>
    <w:rsid w:val="0055011A"/>
    <w:rsid w:val="00551923"/>
    <w:rsid w:val="00552C7C"/>
    <w:rsid w:val="00553871"/>
    <w:rsid w:val="00553EDE"/>
    <w:rsid w:val="00554328"/>
    <w:rsid w:val="00554FCD"/>
    <w:rsid w:val="00555302"/>
    <w:rsid w:val="00557090"/>
    <w:rsid w:val="005572BB"/>
    <w:rsid w:val="00557636"/>
    <w:rsid w:val="00557827"/>
    <w:rsid w:val="00557D4B"/>
    <w:rsid w:val="00557EA5"/>
    <w:rsid w:val="005601AB"/>
    <w:rsid w:val="00560771"/>
    <w:rsid w:val="00560DA4"/>
    <w:rsid w:val="00561AB6"/>
    <w:rsid w:val="00561D80"/>
    <w:rsid w:val="00562AF3"/>
    <w:rsid w:val="00562F29"/>
    <w:rsid w:val="0056499E"/>
    <w:rsid w:val="00564FB8"/>
    <w:rsid w:val="00566BB2"/>
    <w:rsid w:val="00572D00"/>
    <w:rsid w:val="0057317A"/>
    <w:rsid w:val="00574EE1"/>
    <w:rsid w:val="00576DE7"/>
    <w:rsid w:val="0057721D"/>
    <w:rsid w:val="005775B6"/>
    <w:rsid w:val="00580C38"/>
    <w:rsid w:val="00580FB4"/>
    <w:rsid w:val="0058147E"/>
    <w:rsid w:val="0058161D"/>
    <w:rsid w:val="00581782"/>
    <w:rsid w:val="00582474"/>
    <w:rsid w:val="00582650"/>
    <w:rsid w:val="00582EB7"/>
    <w:rsid w:val="00583718"/>
    <w:rsid w:val="00584F5A"/>
    <w:rsid w:val="00585261"/>
    <w:rsid w:val="005855F7"/>
    <w:rsid w:val="00587333"/>
    <w:rsid w:val="00590106"/>
    <w:rsid w:val="0059284C"/>
    <w:rsid w:val="00592A35"/>
    <w:rsid w:val="00592C02"/>
    <w:rsid w:val="00593506"/>
    <w:rsid w:val="00593B37"/>
    <w:rsid w:val="00593EBB"/>
    <w:rsid w:val="005959FD"/>
    <w:rsid w:val="00596107"/>
    <w:rsid w:val="00596BB4"/>
    <w:rsid w:val="00596E1A"/>
    <w:rsid w:val="00597F80"/>
    <w:rsid w:val="005A0C2D"/>
    <w:rsid w:val="005A0C3B"/>
    <w:rsid w:val="005A0FDE"/>
    <w:rsid w:val="005A14CA"/>
    <w:rsid w:val="005A1958"/>
    <w:rsid w:val="005A1DDA"/>
    <w:rsid w:val="005A21D2"/>
    <w:rsid w:val="005A2CE1"/>
    <w:rsid w:val="005A2EFD"/>
    <w:rsid w:val="005A2F84"/>
    <w:rsid w:val="005A34D7"/>
    <w:rsid w:val="005A4328"/>
    <w:rsid w:val="005A55D2"/>
    <w:rsid w:val="005A5E14"/>
    <w:rsid w:val="005A6F8A"/>
    <w:rsid w:val="005A7C48"/>
    <w:rsid w:val="005B0552"/>
    <w:rsid w:val="005B13AD"/>
    <w:rsid w:val="005B2A59"/>
    <w:rsid w:val="005B2E1A"/>
    <w:rsid w:val="005B3C97"/>
    <w:rsid w:val="005B4168"/>
    <w:rsid w:val="005B57B8"/>
    <w:rsid w:val="005B6AE9"/>
    <w:rsid w:val="005B7181"/>
    <w:rsid w:val="005B772F"/>
    <w:rsid w:val="005B7B55"/>
    <w:rsid w:val="005B7F29"/>
    <w:rsid w:val="005C06E0"/>
    <w:rsid w:val="005C09A5"/>
    <w:rsid w:val="005C09E6"/>
    <w:rsid w:val="005C1090"/>
    <w:rsid w:val="005C1386"/>
    <w:rsid w:val="005C1EBC"/>
    <w:rsid w:val="005C3562"/>
    <w:rsid w:val="005C4787"/>
    <w:rsid w:val="005C4A4D"/>
    <w:rsid w:val="005C4FF6"/>
    <w:rsid w:val="005C5E9B"/>
    <w:rsid w:val="005C6313"/>
    <w:rsid w:val="005C680A"/>
    <w:rsid w:val="005C6CFD"/>
    <w:rsid w:val="005C75F4"/>
    <w:rsid w:val="005D0A7B"/>
    <w:rsid w:val="005D0F2C"/>
    <w:rsid w:val="005D112C"/>
    <w:rsid w:val="005D22F7"/>
    <w:rsid w:val="005D24EF"/>
    <w:rsid w:val="005D2A1F"/>
    <w:rsid w:val="005D4E5B"/>
    <w:rsid w:val="005D5F8D"/>
    <w:rsid w:val="005D601A"/>
    <w:rsid w:val="005D6133"/>
    <w:rsid w:val="005D628C"/>
    <w:rsid w:val="005D62C5"/>
    <w:rsid w:val="005D6359"/>
    <w:rsid w:val="005D77F7"/>
    <w:rsid w:val="005E00F8"/>
    <w:rsid w:val="005E040F"/>
    <w:rsid w:val="005E121D"/>
    <w:rsid w:val="005E2997"/>
    <w:rsid w:val="005E3F8B"/>
    <w:rsid w:val="005E4DD2"/>
    <w:rsid w:val="005E5D3C"/>
    <w:rsid w:val="005E5F22"/>
    <w:rsid w:val="005E64B1"/>
    <w:rsid w:val="005E6691"/>
    <w:rsid w:val="005E72D7"/>
    <w:rsid w:val="005F009B"/>
    <w:rsid w:val="005F0B31"/>
    <w:rsid w:val="005F1720"/>
    <w:rsid w:val="005F250A"/>
    <w:rsid w:val="005F2550"/>
    <w:rsid w:val="005F2ACB"/>
    <w:rsid w:val="005F2B46"/>
    <w:rsid w:val="005F2B99"/>
    <w:rsid w:val="005F30B7"/>
    <w:rsid w:val="005F3335"/>
    <w:rsid w:val="005F37F1"/>
    <w:rsid w:val="005F50B0"/>
    <w:rsid w:val="005F5AEE"/>
    <w:rsid w:val="005F69E7"/>
    <w:rsid w:val="005F6BA6"/>
    <w:rsid w:val="005F6CB2"/>
    <w:rsid w:val="005F6FA8"/>
    <w:rsid w:val="0060367A"/>
    <w:rsid w:val="00603AD6"/>
    <w:rsid w:val="00604AB2"/>
    <w:rsid w:val="00605292"/>
    <w:rsid w:val="00605D08"/>
    <w:rsid w:val="00605DA3"/>
    <w:rsid w:val="00605E3B"/>
    <w:rsid w:val="00607351"/>
    <w:rsid w:val="00607ECA"/>
    <w:rsid w:val="00611FC8"/>
    <w:rsid w:val="006133AE"/>
    <w:rsid w:val="00613761"/>
    <w:rsid w:val="006137B0"/>
    <w:rsid w:val="006139EE"/>
    <w:rsid w:val="00614286"/>
    <w:rsid w:val="006156A0"/>
    <w:rsid w:val="00616A9D"/>
    <w:rsid w:val="00616DBF"/>
    <w:rsid w:val="00617CE9"/>
    <w:rsid w:val="0062101C"/>
    <w:rsid w:val="00621113"/>
    <w:rsid w:val="00621A83"/>
    <w:rsid w:val="0062338E"/>
    <w:rsid w:val="0062448A"/>
    <w:rsid w:val="0062465E"/>
    <w:rsid w:val="00624A40"/>
    <w:rsid w:val="00626238"/>
    <w:rsid w:val="0062624E"/>
    <w:rsid w:val="00630236"/>
    <w:rsid w:val="006311F3"/>
    <w:rsid w:val="00632EB2"/>
    <w:rsid w:val="0063469B"/>
    <w:rsid w:val="00635B7B"/>
    <w:rsid w:val="0063655C"/>
    <w:rsid w:val="00636B13"/>
    <w:rsid w:val="00637709"/>
    <w:rsid w:val="006402F4"/>
    <w:rsid w:val="00642021"/>
    <w:rsid w:val="006437D1"/>
    <w:rsid w:val="00644F63"/>
    <w:rsid w:val="00645120"/>
    <w:rsid w:val="00645FC0"/>
    <w:rsid w:val="00646D90"/>
    <w:rsid w:val="00646F0F"/>
    <w:rsid w:val="00646FE2"/>
    <w:rsid w:val="00650C22"/>
    <w:rsid w:val="0065355D"/>
    <w:rsid w:val="00654606"/>
    <w:rsid w:val="00654935"/>
    <w:rsid w:val="00655A60"/>
    <w:rsid w:val="0065649D"/>
    <w:rsid w:val="0065697F"/>
    <w:rsid w:val="00656CF0"/>
    <w:rsid w:val="006604FE"/>
    <w:rsid w:val="00660E35"/>
    <w:rsid w:val="00662C94"/>
    <w:rsid w:val="00664859"/>
    <w:rsid w:val="006656F3"/>
    <w:rsid w:val="00665D62"/>
    <w:rsid w:val="00666652"/>
    <w:rsid w:val="00666892"/>
    <w:rsid w:val="006671B3"/>
    <w:rsid w:val="006678FD"/>
    <w:rsid w:val="00667919"/>
    <w:rsid w:val="006700BE"/>
    <w:rsid w:val="006707FD"/>
    <w:rsid w:val="00671090"/>
    <w:rsid w:val="0067182E"/>
    <w:rsid w:val="00672D80"/>
    <w:rsid w:val="0067499B"/>
    <w:rsid w:val="006751C8"/>
    <w:rsid w:val="006756E7"/>
    <w:rsid w:val="006760AF"/>
    <w:rsid w:val="0067722C"/>
    <w:rsid w:val="00680649"/>
    <w:rsid w:val="00680E8C"/>
    <w:rsid w:val="006817A1"/>
    <w:rsid w:val="00681C59"/>
    <w:rsid w:val="006826D9"/>
    <w:rsid w:val="00683E9A"/>
    <w:rsid w:val="00684BD1"/>
    <w:rsid w:val="00684DD8"/>
    <w:rsid w:val="0068656C"/>
    <w:rsid w:val="00687234"/>
    <w:rsid w:val="006903FA"/>
    <w:rsid w:val="00691288"/>
    <w:rsid w:val="00692963"/>
    <w:rsid w:val="00692D3E"/>
    <w:rsid w:val="00692E62"/>
    <w:rsid w:val="00692EE3"/>
    <w:rsid w:val="00693660"/>
    <w:rsid w:val="00693AB6"/>
    <w:rsid w:val="00693DC2"/>
    <w:rsid w:val="00693E93"/>
    <w:rsid w:val="00694485"/>
    <w:rsid w:val="00695DBF"/>
    <w:rsid w:val="00697895"/>
    <w:rsid w:val="00697C03"/>
    <w:rsid w:val="006A2E45"/>
    <w:rsid w:val="006A32FA"/>
    <w:rsid w:val="006A36F9"/>
    <w:rsid w:val="006A38A7"/>
    <w:rsid w:val="006A3CB2"/>
    <w:rsid w:val="006A490A"/>
    <w:rsid w:val="006A4C84"/>
    <w:rsid w:val="006A5B0A"/>
    <w:rsid w:val="006B02BB"/>
    <w:rsid w:val="006B08F9"/>
    <w:rsid w:val="006B1A4D"/>
    <w:rsid w:val="006B2512"/>
    <w:rsid w:val="006B2C68"/>
    <w:rsid w:val="006B300A"/>
    <w:rsid w:val="006B4BC7"/>
    <w:rsid w:val="006B4FE5"/>
    <w:rsid w:val="006B559D"/>
    <w:rsid w:val="006B577F"/>
    <w:rsid w:val="006B5ED6"/>
    <w:rsid w:val="006B735D"/>
    <w:rsid w:val="006B7C98"/>
    <w:rsid w:val="006C0721"/>
    <w:rsid w:val="006C15EE"/>
    <w:rsid w:val="006C1F15"/>
    <w:rsid w:val="006C5370"/>
    <w:rsid w:val="006C6890"/>
    <w:rsid w:val="006C75BD"/>
    <w:rsid w:val="006D01BF"/>
    <w:rsid w:val="006D0C1C"/>
    <w:rsid w:val="006D2DCE"/>
    <w:rsid w:val="006D3171"/>
    <w:rsid w:val="006D37C9"/>
    <w:rsid w:val="006D3F61"/>
    <w:rsid w:val="006D42C0"/>
    <w:rsid w:val="006D495A"/>
    <w:rsid w:val="006E105A"/>
    <w:rsid w:val="006E2093"/>
    <w:rsid w:val="006E20FD"/>
    <w:rsid w:val="006E3B9F"/>
    <w:rsid w:val="006E3CDD"/>
    <w:rsid w:val="006E4295"/>
    <w:rsid w:val="006E4378"/>
    <w:rsid w:val="006E4795"/>
    <w:rsid w:val="006E47D9"/>
    <w:rsid w:val="006E6C6D"/>
    <w:rsid w:val="006F073F"/>
    <w:rsid w:val="006F082A"/>
    <w:rsid w:val="006F0D30"/>
    <w:rsid w:val="006F17E1"/>
    <w:rsid w:val="006F2B7A"/>
    <w:rsid w:val="006F2C3A"/>
    <w:rsid w:val="006F2E91"/>
    <w:rsid w:val="006F40DD"/>
    <w:rsid w:val="006F4626"/>
    <w:rsid w:val="006F471E"/>
    <w:rsid w:val="006F5D30"/>
    <w:rsid w:val="006F5ECA"/>
    <w:rsid w:val="006F7DB3"/>
    <w:rsid w:val="00700963"/>
    <w:rsid w:val="00700C2C"/>
    <w:rsid w:val="0070145E"/>
    <w:rsid w:val="00701585"/>
    <w:rsid w:val="0070287E"/>
    <w:rsid w:val="0070426D"/>
    <w:rsid w:val="0070668B"/>
    <w:rsid w:val="007073D5"/>
    <w:rsid w:val="007100B6"/>
    <w:rsid w:val="007101FD"/>
    <w:rsid w:val="00710716"/>
    <w:rsid w:val="00710DC3"/>
    <w:rsid w:val="00711530"/>
    <w:rsid w:val="00711B17"/>
    <w:rsid w:val="00711DA0"/>
    <w:rsid w:val="00712517"/>
    <w:rsid w:val="00712FD8"/>
    <w:rsid w:val="00713B1A"/>
    <w:rsid w:val="00713C1A"/>
    <w:rsid w:val="00714441"/>
    <w:rsid w:val="0071565E"/>
    <w:rsid w:val="007156BA"/>
    <w:rsid w:val="00716C8C"/>
    <w:rsid w:val="00717D05"/>
    <w:rsid w:val="0072077E"/>
    <w:rsid w:val="00720973"/>
    <w:rsid w:val="007210A7"/>
    <w:rsid w:val="00722124"/>
    <w:rsid w:val="00722159"/>
    <w:rsid w:val="00722DCB"/>
    <w:rsid w:val="007231E1"/>
    <w:rsid w:val="00723761"/>
    <w:rsid w:val="00723BE2"/>
    <w:rsid w:val="00724310"/>
    <w:rsid w:val="007251F9"/>
    <w:rsid w:val="007271AD"/>
    <w:rsid w:val="007273F7"/>
    <w:rsid w:val="00727EF4"/>
    <w:rsid w:val="00730077"/>
    <w:rsid w:val="0073035C"/>
    <w:rsid w:val="00731456"/>
    <w:rsid w:val="007321D5"/>
    <w:rsid w:val="0073324A"/>
    <w:rsid w:val="00733F8F"/>
    <w:rsid w:val="007352AF"/>
    <w:rsid w:val="00735697"/>
    <w:rsid w:val="007359EF"/>
    <w:rsid w:val="0073662A"/>
    <w:rsid w:val="00736CEA"/>
    <w:rsid w:val="00737E5F"/>
    <w:rsid w:val="007409B4"/>
    <w:rsid w:val="00741C17"/>
    <w:rsid w:val="00741EB2"/>
    <w:rsid w:val="007420AE"/>
    <w:rsid w:val="00742510"/>
    <w:rsid w:val="00742DB6"/>
    <w:rsid w:val="00744B0D"/>
    <w:rsid w:val="00744BB3"/>
    <w:rsid w:val="0074556E"/>
    <w:rsid w:val="007465A1"/>
    <w:rsid w:val="00747147"/>
    <w:rsid w:val="00747157"/>
    <w:rsid w:val="00747552"/>
    <w:rsid w:val="007477DD"/>
    <w:rsid w:val="00747DA5"/>
    <w:rsid w:val="00751648"/>
    <w:rsid w:val="00751A54"/>
    <w:rsid w:val="00751E6B"/>
    <w:rsid w:val="00753901"/>
    <w:rsid w:val="00753CBC"/>
    <w:rsid w:val="00753DCA"/>
    <w:rsid w:val="00755B49"/>
    <w:rsid w:val="00757322"/>
    <w:rsid w:val="00757C36"/>
    <w:rsid w:val="00757FEB"/>
    <w:rsid w:val="007600A0"/>
    <w:rsid w:val="00760D53"/>
    <w:rsid w:val="007614F8"/>
    <w:rsid w:val="0076345E"/>
    <w:rsid w:val="00763C30"/>
    <w:rsid w:val="00767767"/>
    <w:rsid w:val="00767DC4"/>
    <w:rsid w:val="00770C70"/>
    <w:rsid w:val="00771703"/>
    <w:rsid w:val="0077197E"/>
    <w:rsid w:val="007719EA"/>
    <w:rsid w:val="00772B14"/>
    <w:rsid w:val="007744C4"/>
    <w:rsid w:val="007744D5"/>
    <w:rsid w:val="00775CA0"/>
    <w:rsid w:val="00775EE5"/>
    <w:rsid w:val="007764ED"/>
    <w:rsid w:val="007766FB"/>
    <w:rsid w:val="00776CAC"/>
    <w:rsid w:val="007778AC"/>
    <w:rsid w:val="00777ECA"/>
    <w:rsid w:val="007813D4"/>
    <w:rsid w:val="00781AD9"/>
    <w:rsid w:val="00781E40"/>
    <w:rsid w:val="0078276A"/>
    <w:rsid w:val="00783E5A"/>
    <w:rsid w:val="007850F8"/>
    <w:rsid w:val="0078563E"/>
    <w:rsid w:val="00785EF4"/>
    <w:rsid w:val="00785FDC"/>
    <w:rsid w:val="007860E0"/>
    <w:rsid w:val="007865DF"/>
    <w:rsid w:val="00786A77"/>
    <w:rsid w:val="0078701A"/>
    <w:rsid w:val="0079075B"/>
    <w:rsid w:val="00791DC6"/>
    <w:rsid w:val="0079359D"/>
    <w:rsid w:val="00793BF1"/>
    <w:rsid w:val="0079459D"/>
    <w:rsid w:val="007950AA"/>
    <w:rsid w:val="00795105"/>
    <w:rsid w:val="007952DB"/>
    <w:rsid w:val="00795933"/>
    <w:rsid w:val="00795C75"/>
    <w:rsid w:val="00796E35"/>
    <w:rsid w:val="00797218"/>
    <w:rsid w:val="0079760F"/>
    <w:rsid w:val="00797614"/>
    <w:rsid w:val="00797793"/>
    <w:rsid w:val="007A07D6"/>
    <w:rsid w:val="007A17C2"/>
    <w:rsid w:val="007A1DDB"/>
    <w:rsid w:val="007A2867"/>
    <w:rsid w:val="007A2BE0"/>
    <w:rsid w:val="007A2CE4"/>
    <w:rsid w:val="007A3042"/>
    <w:rsid w:val="007A331D"/>
    <w:rsid w:val="007A339C"/>
    <w:rsid w:val="007A3F4F"/>
    <w:rsid w:val="007A60A7"/>
    <w:rsid w:val="007A722F"/>
    <w:rsid w:val="007A74F5"/>
    <w:rsid w:val="007B0183"/>
    <w:rsid w:val="007B220A"/>
    <w:rsid w:val="007B31B7"/>
    <w:rsid w:val="007B38DE"/>
    <w:rsid w:val="007B3FC8"/>
    <w:rsid w:val="007B5045"/>
    <w:rsid w:val="007B6793"/>
    <w:rsid w:val="007B69D8"/>
    <w:rsid w:val="007B7308"/>
    <w:rsid w:val="007B7FC3"/>
    <w:rsid w:val="007C0322"/>
    <w:rsid w:val="007C0388"/>
    <w:rsid w:val="007C0428"/>
    <w:rsid w:val="007C0506"/>
    <w:rsid w:val="007C055C"/>
    <w:rsid w:val="007C12B1"/>
    <w:rsid w:val="007C12DA"/>
    <w:rsid w:val="007C141C"/>
    <w:rsid w:val="007C1889"/>
    <w:rsid w:val="007C2464"/>
    <w:rsid w:val="007C38E7"/>
    <w:rsid w:val="007C4C6C"/>
    <w:rsid w:val="007C4E9E"/>
    <w:rsid w:val="007C4F0B"/>
    <w:rsid w:val="007C5958"/>
    <w:rsid w:val="007C5FF6"/>
    <w:rsid w:val="007C721B"/>
    <w:rsid w:val="007C761C"/>
    <w:rsid w:val="007D0645"/>
    <w:rsid w:val="007D29DE"/>
    <w:rsid w:val="007D372D"/>
    <w:rsid w:val="007D39F2"/>
    <w:rsid w:val="007D69EF"/>
    <w:rsid w:val="007D7221"/>
    <w:rsid w:val="007D725F"/>
    <w:rsid w:val="007D75CF"/>
    <w:rsid w:val="007E0BBE"/>
    <w:rsid w:val="007E0ED8"/>
    <w:rsid w:val="007E1369"/>
    <w:rsid w:val="007E138C"/>
    <w:rsid w:val="007E28A9"/>
    <w:rsid w:val="007E3ED0"/>
    <w:rsid w:val="007E3F6F"/>
    <w:rsid w:val="007E512E"/>
    <w:rsid w:val="007E62F7"/>
    <w:rsid w:val="007E6428"/>
    <w:rsid w:val="007E6A9F"/>
    <w:rsid w:val="007F015E"/>
    <w:rsid w:val="007F10CD"/>
    <w:rsid w:val="007F1ADD"/>
    <w:rsid w:val="007F3866"/>
    <w:rsid w:val="007F73B6"/>
    <w:rsid w:val="007F771B"/>
    <w:rsid w:val="007F7E2B"/>
    <w:rsid w:val="0080034A"/>
    <w:rsid w:val="00800E9F"/>
    <w:rsid w:val="00801138"/>
    <w:rsid w:val="008014D9"/>
    <w:rsid w:val="0080179E"/>
    <w:rsid w:val="008024AC"/>
    <w:rsid w:val="008024CA"/>
    <w:rsid w:val="008026E0"/>
    <w:rsid w:val="00802A77"/>
    <w:rsid w:val="00802B92"/>
    <w:rsid w:val="00803C17"/>
    <w:rsid w:val="00803C7D"/>
    <w:rsid w:val="00805774"/>
    <w:rsid w:val="008062A2"/>
    <w:rsid w:val="00806E7B"/>
    <w:rsid w:val="008072C7"/>
    <w:rsid w:val="00807923"/>
    <w:rsid w:val="00807E6F"/>
    <w:rsid w:val="0081004A"/>
    <w:rsid w:val="00810931"/>
    <w:rsid w:val="00810A85"/>
    <w:rsid w:val="00810DF8"/>
    <w:rsid w:val="00811D9B"/>
    <w:rsid w:val="00812564"/>
    <w:rsid w:val="008128DF"/>
    <w:rsid w:val="008132F3"/>
    <w:rsid w:val="00815E8A"/>
    <w:rsid w:val="00816B3C"/>
    <w:rsid w:val="00817D59"/>
    <w:rsid w:val="00820B8C"/>
    <w:rsid w:val="00821303"/>
    <w:rsid w:val="00822B9E"/>
    <w:rsid w:val="00823232"/>
    <w:rsid w:val="00825518"/>
    <w:rsid w:val="0082605B"/>
    <w:rsid w:val="00827870"/>
    <w:rsid w:val="00830719"/>
    <w:rsid w:val="00830C0A"/>
    <w:rsid w:val="00831128"/>
    <w:rsid w:val="008315D8"/>
    <w:rsid w:val="00835329"/>
    <w:rsid w:val="00835505"/>
    <w:rsid w:val="00835BE3"/>
    <w:rsid w:val="00836BEA"/>
    <w:rsid w:val="00842756"/>
    <w:rsid w:val="00844253"/>
    <w:rsid w:val="0084440C"/>
    <w:rsid w:val="0084636A"/>
    <w:rsid w:val="00846F41"/>
    <w:rsid w:val="00847CCC"/>
    <w:rsid w:val="00850C7D"/>
    <w:rsid w:val="008531C5"/>
    <w:rsid w:val="00853334"/>
    <w:rsid w:val="00854188"/>
    <w:rsid w:val="00855765"/>
    <w:rsid w:val="00856513"/>
    <w:rsid w:val="00856B49"/>
    <w:rsid w:val="00857AF3"/>
    <w:rsid w:val="008609A9"/>
    <w:rsid w:val="0086125D"/>
    <w:rsid w:val="00861C1A"/>
    <w:rsid w:val="0086229F"/>
    <w:rsid w:val="008628DC"/>
    <w:rsid w:val="00862D92"/>
    <w:rsid w:val="00863258"/>
    <w:rsid w:val="00863346"/>
    <w:rsid w:val="00863821"/>
    <w:rsid w:val="00864196"/>
    <w:rsid w:val="00864FC6"/>
    <w:rsid w:val="008658BF"/>
    <w:rsid w:val="00867B78"/>
    <w:rsid w:val="0087025E"/>
    <w:rsid w:val="00871150"/>
    <w:rsid w:val="00871984"/>
    <w:rsid w:val="00872A61"/>
    <w:rsid w:val="00873235"/>
    <w:rsid w:val="00874620"/>
    <w:rsid w:val="008748E0"/>
    <w:rsid w:val="00875C83"/>
    <w:rsid w:val="00875F85"/>
    <w:rsid w:val="00876491"/>
    <w:rsid w:val="008765C9"/>
    <w:rsid w:val="00876A19"/>
    <w:rsid w:val="00877157"/>
    <w:rsid w:val="008775E3"/>
    <w:rsid w:val="008776C9"/>
    <w:rsid w:val="00881A02"/>
    <w:rsid w:val="008828C0"/>
    <w:rsid w:val="00883173"/>
    <w:rsid w:val="008838DB"/>
    <w:rsid w:val="008841A4"/>
    <w:rsid w:val="0088432D"/>
    <w:rsid w:val="00884C81"/>
    <w:rsid w:val="0088544A"/>
    <w:rsid w:val="00887872"/>
    <w:rsid w:val="0089031D"/>
    <w:rsid w:val="00891096"/>
    <w:rsid w:val="00892349"/>
    <w:rsid w:val="00892A40"/>
    <w:rsid w:val="008937E2"/>
    <w:rsid w:val="00893958"/>
    <w:rsid w:val="00893FE1"/>
    <w:rsid w:val="0089552C"/>
    <w:rsid w:val="008957AC"/>
    <w:rsid w:val="00895C1E"/>
    <w:rsid w:val="00895DED"/>
    <w:rsid w:val="00896D64"/>
    <w:rsid w:val="008A109B"/>
    <w:rsid w:val="008A2856"/>
    <w:rsid w:val="008A333B"/>
    <w:rsid w:val="008A3D00"/>
    <w:rsid w:val="008A4069"/>
    <w:rsid w:val="008A445C"/>
    <w:rsid w:val="008A4A69"/>
    <w:rsid w:val="008A4A84"/>
    <w:rsid w:val="008A5AC8"/>
    <w:rsid w:val="008A63A6"/>
    <w:rsid w:val="008A75C7"/>
    <w:rsid w:val="008B07BA"/>
    <w:rsid w:val="008B144D"/>
    <w:rsid w:val="008B1E46"/>
    <w:rsid w:val="008B1E4A"/>
    <w:rsid w:val="008B2108"/>
    <w:rsid w:val="008B2665"/>
    <w:rsid w:val="008B281B"/>
    <w:rsid w:val="008B33B8"/>
    <w:rsid w:val="008B34CE"/>
    <w:rsid w:val="008B4A80"/>
    <w:rsid w:val="008B4C7F"/>
    <w:rsid w:val="008B5917"/>
    <w:rsid w:val="008B5B12"/>
    <w:rsid w:val="008B738D"/>
    <w:rsid w:val="008B7438"/>
    <w:rsid w:val="008B7668"/>
    <w:rsid w:val="008B7988"/>
    <w:rsid w:val="008C0972"/>
    <w:rsid w:val="008C1048"/>
    <w:rsid w:val="008C12E8"/>
    <w:rsid w:val="008C3550"/>
    <w:rsid w:val="008C38E2"/>
    <w:rsid w:val="008C449B"/>
    <w:rsid w:val="008C5201"/>
    <w:rsid w:val="008C52C4"/>
    <w:rsid w:val="008C5E2E"/>
    <w:rsid w:val="008C7084"/>
    <w:rsid w:val="008C7CE8"/>
    <w:rsid w:val="008C7F53"/>
    <w:rsid w:val="008D234F"/>
    <w:rsid w:val="008D4267"/>
    <w:rsid w:val="008D47D4"/>
    <w:rsid w:val="008D4D75"/>
    <w:rsid w:val="008D62CA"/>
    <w:rsid w:val="008D7C78"/>
    <w:rsid w:val="008E0571"/>
    <w:rsid w:val="008E0B58"/>
    <w:rsid w:val="008E1234"/>
    <w:rsid w:val="008E205B"/>
    <w:rsid w:val="008E3F9B"/>
    <w:rsid w:val="008E4D92"/>
    <w:rsid w:val="008F0C0D"/>
    <w:rsid w:val="008F165C"/>
    <w:rsid w:val="008F1ACF"/>
    <w:rsid w:val="008F1B15"/>
    <w:rsid w:val="008F1C1C"/>
    <w:rsid w:val="008F1F0D"/>
    <w:rsid w:val="008F2E05"/>
    <w:rsid w:val="008F3FA5"/>
    <w:rsid w:val="008F48C9"/>
    <w:rsid w:val="008F4FD9"/>
    <w:rsid w:val="008F5C91"/>
    <w:rsid w:val="008F63B8"/>
    <w:rsid w:val="008F652F"/>
    <w:rsid w:val="008F70E8"/>
    <w:rsid w:val="008F7769"/>
    <w:rsid w:val="008F7B8D"/>
    <w:rsid w:val="008F7CD4"/>
    <w:rsid w:val="009001E9"/>
    <w:rsid w:val="0090043A"/>
    <w:rsid w:val="009005FE"/>
    <w:rsid w:val="009008EF"/>
    <w:rsid w:val="0090109B"/>
    <w:rsid w:val="0090148D"/>
    <w:rsid w:val="009024BA"/>
    <w:rsid w:val="009029E1"/>
    <w:rsid w:val="00902D4A"/>
    <w:rsid w:val="00904A59"/>
    <w:rsid w:val="00904E47"/>
    <w:rsid w:val="00905CD3"/>
    <w:rsid w:val="00907425"/>
    <w:rsid w:val="0090746A"/>
    <w:rsid w:val="00907656"/>
    <w:rsid w:val="00910BE5"/>
    <w:rsid w:val="00911471"/>
    <w:rsid w:val="0091223B"/>
    <w:rsid w:val="009125EF"/>
    <w:rsid w:val="009126B0"/>
    <w:rsid w:val="00913308"/>
    <w:rsid w:val="009138F8"/>
    <w:rsid w:val="009139CF"/>
    <w:rsid w:val="0091423A"/>
    <w:rsid w:val="00914F51"/>
    <w:rsid w:val="00915152"/>
    <w:rsid w:val="00915159"/>
    <w:rsid w:val="00916A82"/>
    <w:rsid w:val="0092069B"/>
    <w:rsid w:val="0092518E"/>
    <w:rsid w:val="0092521E"/>
    <w:rsid w:val="009261B4"/>
    <w:rsid w:val="00926D39"/>
    <w:rsid w:val="00930B34"/>
    <w:rsid w:val="00930FA6"/>
    <w:rsid w:val="00933228"/>
    <w:rsid w:val="009334A9"/>
    <w:rsid w:val="0093662A"/>
    <w:rsid w:val="00936B73"/>
    <w:rsid w:val="00936D6A"/>
    <w:rsid w:val="009374EF"/>
    <w:rsid w:val="00940C54"/>
    <w:rsid w:val="009419FF"/>
    <w:rsid w:val="00941D1F"/>
    <w:rsid w:val="00941D96"/>
    <w:rsid w:val="00942450"/>
    <w:rsid w:val="00942F3A"/>
    <w:rsid w:val="009431E1"/>
    <w:rsid w:val="0094463B"/>
    <w:rsid w:val="00945376"/>
    <w:rsid w:val="009461AF"/>
    <w:rsid w:val="00947642"/>
    <w:rsid w:val="00950730"/>
    <w:rsid w:val="00950838"/>
    <w:rsid w:val="00950C92"/>
    <w:rsid w:val="009513E7"/>
    <w:rsid w:val="00951537"/>
    <w:rsid w:val="00951610"/>
    <w:rsid w:val="00951791"/>
    <w:rsid w:val="0095185B"/>
    <w:rsid w:val="00951B39"/>
    <w:rsid w:val="00952692"/>
    <w:rsid w:val="009526A4"/>
    <w:rsid w:val="00952F64"/>
    <w:rsid w:val="00954E3D"/>
    <w:rsid w:val="00956830"/>
    <w:rsid w:val="0095752B"/>
    <w:rsid w:val="009577D2"/>
    <w:rsid w:val="00957DEB"/>
    <w:rsid w:val="009614F2"/>
    <w:rsid w:val="009619E0"/>
    <w:rsid w:val="00962619"/>
    <w:rsid w:val="00962DFE"/>
    <w:rsid w:val="00963A7D"/>
    <w:rsid w:val="00964303"/>
    <w:rsid w:val="0096576E"/>
    <w:rsid w:val="00965EA4"/>
    <w:rsid w:val="0096672E"/>
    <w:rsid w:val="009729C1"/>
    <w:rsid w:val="00972A0F"/>
    <w:rsid w:val="00973E7C"/>
    <w:rsid w:val="00974E0C"/>
    <w:rsid w:val="00974F1C"/>
    <w:rsid w:val="009757DF"/>
    <w:rsid w:val="009763CC"/>
    <w:rsid w:val="00976C6B"/>
    <w:rsid w:val="00980357"/>
    <w:rsid w:val="00981D1F"/>
    <w:rsid w:val="00982736"/>
    <w:rsid w:val="00982FF1"/>
    <w:rsid w:val="00983158"/>
    <w:rsid w:val="0098341E"/>
    <w:rsid w:val="009834C3"/>
    <w:rsid w:val="009837DE"/>
    <w:rsid w:val="00984347"/>
    <w:rsid w:val="00984E9A"/>
    <w:rsid w:val="00986ABC"/>
    <w:rsid w:val="00986D8D"/>
    <w:rsid w:val="00987748"/>
    <w:rsid w:val="009879F1"/>
    <w:rsid w:val="00987CBB"/>
    <w:rsid w:val="00990455"/>
    <w:rsid w:val="00990891"/>
    <w:rsid w:val="0099295E"/>
    <w:rsid w:val="00992F6A"/>
    <w:rsid w:val="009947FC"/>
    <w:rsid w:val="0099499D"/>
    <w:rsid w:val="0099587B"/>
    <w:rsid w:val="0099709E"/>
    <w:rsid w:val="009978AA"/>
    <w:rsid w:val="009A1382"/>
    <w:rsid w:val="009A2704"/>
    <w:rsid w:val="009A2F6E"/>
    <w:rsid w:val="009A41A3"/>
    <w:rsid w:val="009A4A27"/>
    <w:rsid w:val="009A54DC"/>
    <w:rsid w:val="009A6436"/>
    <w:rsid w:val="009A67F5"/>
    <w:rsid w:val="009A6D61"/>
    <w:rsid w:val="009A750A"/>
    <w:rsid w:val="009A77C4"/>
    <w:rsid w:val="009B0041"/>
    <w:rsid w:val="009B0B78"/>
    <w:rsid w:val="009B0EC8"/>
    <w:rsid w:val="009B2399"/>
    <w:rsid w:val="009B473A"/>
    <w:rsid w:val="009B485D"/>
    <w:rsid w:val="009B522F"/>
    <w:rsid w:val="009B5616"/>
    <w:rsid w:val="009B5796"/>
    <w:rsid w:val="009B58C2"/>
    <w:rsid w:val="009B6390"/>
    <w:rsid w:val="009B6ED1"/>
    <w:rsid w:val="009B7207"/>
    <w:rsid w:val="009B7B8A"/>
    <w:rsid w:val="009C0678"/>
    <w:rsid w:val="009C268D"/>
    <w:rsid w:val="009C3039"/>
    <w:rsid w:val="009C3F31"/>
    <w:rsid w:val="009C3F36"/>
    <w:rsid w:val="009C4284"/>
    <w:rsid w:val="009C5B08"/>
    <w:rsid w:val="009C5BB5"/>
    <w:rsid w:val="009C5E93"/>
    <w:rsid w:val="009C6BBE"/>
    <w:rsid w:val="009C6DEA"/>
    <w:rsid w:val="009C72CB"/>
    <w:rsid w:val="009C7615"/>
    <w:rsid w:val="009C7D22"/>
    <w:rsid w:val="009D0B2B"/>
    <w:rsid w:val="009D20CD"/>
    <w:rsid w:val="009D3283"/>
    <w:rsid w:val="009D4108"/>
    <w:rsid w:val="009D4A81"/>
    <w:rsid w:val="009D5F73"/>
    <w:rsid w:val="009D6694"/>
    <w:rsid w:val="009D67BE"/>
    <w:rsid w:val="009D6961"/>
    <w:rsid w:val="009E03DC"/>
    <w:rsid w:val="009E1505"/>
    <w:rsid w:val="009E1AFB"/>
    <w:rsid w:val="009E1D73"/>
    <w:rsid w:val="009E2F87"/>
    <w:rsid w:val="009E3338"/>
    <w:rsid w:val="009E36A1"/>
    <w:rsid w:val="009E3903"/>
    <w:rsid w:val="009E3D18"/>
    <w:rsid w:val="009E55F3"/>
    <w:rsid w:val="009E58EE"/>
    <w:rsid w:val="009E6D69"/>
    <w:rsid w:val="009E70C1"/>
    <w:rsid w:val="009E7522"/>
    <w:rsid w:val="009F042A"/>
    <w:rsid w:val="009F05D8"/>
    <w:rsid w:val="009F0884"/>
    <w:rsid w:val="009F1095"/>
    <w:rsid w:val="009F38E0"/>
    <w:rsid w:val="009F3CAC"/>
    <w:rsid w:val="009F3CB6"/>
    <w:rsid w:val="009F49EA"/>
    <w:rsid w:val="009F4AC3"/>
    <w:rsid w:val="009F4B03"/>
    <w:rsid w:val="009F4BC1"/>
    <w:rsid w:val="009F5038"/>
    <w:rsid w:val="009F571A"/>
    <w:rsid w:val="009F58D1"/>
    <w:rsid w:val="009F5B25"/>
    <w:rsid w:val="009F6E86"/>
    <w:rsid w:val="009F75DA"/>
    <w:rsid w:val="00A005F5"/>
    <w:rsid w:val="00A00FBF"/>
    <w:rsid w:val="00A01007"/>
    <w:rsid w:val="00A01A9B"/>
    <w:rsid w:val="00A029E1"/>
    <w:rsid w:val="00A0401D"/>
    <w:rsid w:val="00A04AD7"/>
    <w:rsid w:val="00A061F9"/>
    <w:rsid w:val="00A070D4"/>
    <w:rsid w:val="00A10615"/>
    <w:rsid w:val="00A11535"/>
    <w:rsid w:val="00A1239D"/>
    <w:rsid w:val="00A12BD9"/>
    <w:rsid w:val="00A13085"/>
    <w:rsid w:val="00A15594"/>
    <w:rsid w:val="00A1597D"/>
    <w:rsid w:val="00A15CA0"/>
    <w:rsid w:val="00A15E95"/>
    <w:rsid w:val="00A17114"/>
    <w:rsid w:val="00A17BD7"/>
    <w:rsid w:val="00A201F8"/>
    <w:rsid w:val="00A2075F"/>
    <w:rsid w:val="00A2077E"/>
    <w:rsid w:val="00A222A1"/>
    <w:rsid w:val="00A222A9"/>
    <w:rsid w:val="00A23C97"/>
    <w:rsid w:val="00A24077"/>
    <w:rsid w:val="00A2790F"/>
    <w:rsid w:val="00A27975"/>
    <w:rsid w:val="00A27A76"/>
    <w:rsid w:val="00A27C38"/>
    <w:rsid w:val="00A30C17"/>
    <w:rsid w:val="00A314A2"/>
    <w:rsid w:val="00A32EF8"/>
    <w:rsid w:val="00A335E5"/>
    <w:rsid w:val="00A33D08"/>
    <w:rsid w:val="00A33DC3"/>
    <w:rsid w:val="00A34308"/>
    <w:rsid w:val="00A35397"/>
    <w:rsid w:val="00A35925"/>
    <w:rsid w:val="00A35FDF"/>
    <w:rsid w:val="00A364C9"/>
    <w:rsid w:val="00A36E04"/>
    <w:rsid w:val="00A3795D"/>
    <w:rsid w:val="00A37CBC"/>
    <w:rsid w:val="00A40812"/>
    <w:rsid w:val="00A412AE"/>
    <w:rsid w:val="00A41758"/>
    <w:rsid w:val="00A42F7C"/>
    <w:rsid w:val="00A43450"/>
    <w:rsid w:val="00A43938"/>
    <w:rsid w:val="00A45BFE"/>
    <w:rsid w:val="00A46077"/>
    <w:rsid w:val="00A4631C"/>
    <w:rsid w:val="00A475A8"/>
    <w:rsid w:val="00A51AF9"/>
    <w:rsid w:val="00A51B31"/>
    <w:rsid w:val="00A52815"/>
    <w:rsid w:val="00A5316E"/>
    <w:rsid w:val="00A54349"/>
    <w:rsid w:val="00A54CAF"/>
    <w:rsid w:val="00A55047"/>
    <w:rsid w:val="00A55174"/>
    <w:rsid w:val="00A55655"/>
    <w:rsid w:val="00A55ECA"/>
    <w:rsid w:val="00A5641D"/>
    <w:rsid w:val="00A56D4B"/>
    <w:rsid w:val="00A576CD"/>
    <w:rsid w:val="00A57B61"/>
    <w:rsid w:val="00A60222"/>
    <w:rsid w:val="00A62520"/>
    <w:rsid w:val="00A64F94"/>
    <w:rsid w:val="00A65404"/>
    <w:rsid w:val="00A65E35"/>
    <w:rsid w:val="00A66C33"/>
    <w:rsid w:val="00A66D3C"/>
    <w:rsid w:val="00A700B2"/>
    <w:rsid w:val="00A71F65"/>
    <w:rsid w:val="00A723D7"/>
    <w:rsid w:val="00A72EB7"/>
    <w:rsid w:val="00A72F8E"/>
    <w:rsid w:val="00A73138"/>
    <w:rsid w:val="00A73329"/>
    <w:rsid w:val="00A75171"/>
    <w:rsid w:val="00A759F1"/>
    <w:rsid w:val="00A75B93"/>
    <w:rsid w:val="00A76248"/>
    <w:rsid w:val="00A76EDA"/>
    <w:rsid w:val="00A77A29"/>
    <w:rsid w:val="00A838C0"/>
    <w:rsid w:val="00A841F9"/>
    <w:rsid w:val="00A84E98"/>
    <w:rsid w:val="00A8540F"/>
    <w:rsid w:val="00A87EC8"/>
    <w:rsid w:val="00A91315"/>
    <w:rsid w:val="00A93839"/>
    <w:rsid w:val="00A941B0"/>
    <w:rsid w:val="00A94534"/>
    <w:rsid w:val="00A94ED1"/>
    <w:rsid w:val="00A959F1"/>
    <w:rsid w:val="00A96748"/>
    <w:rsid w:val="00A968C4"/>
    <w:rsid w:val="00A96D66"/>
    <w:rsid w:val="00A97786"/>
    <w:rsid w:val="00A97D74"/>
    <w:rsid w:val="00AA0080"/>
    <w:rsid w:val="00AA077D"/>
    <w:rsid w:val="00AA0799"/>
    <w:rsid w:val="00AA07BE"/>
    <w:rsid w:val="00AA082E"/>
    <w:rsid w:val="00AA0938"/>
    <w:rsid w:val="00AA16F7"/>
    <w:rsid w:val="00AA1A45"/>
    <w:rsid w:val="00AA1E58"/>
    <w:rsid w:val="00AA21AC"/>
    <w:rsid w:val="00AA2C7E"/>
    <w:rsid w:val="00AA37A5"/>
    <w:rsid w:val="00AA5850"/>
    <w:rsid w:val="00AA6873"/>
    <w:rsid w:val="00AA7158"/>
    <w:rsid w:val="00AB0290"/>
    <w:rsid w:val="00AB0978"/>
    <w:rsid w:val="00AB0F6C"/>
    <w:rsid w:val="00AB0FE4"/>
    <w:rsid w:val="00AB12C1"/>
    <w:rsid w:val="00AB15E5"/>
    <w:rsid w:val="00AB1BC0"/>
    <w:rsid w:val="00AB1F27"/>
    <w:rsid w:val="00AB1FE8"/>
    <w:rsid w:val="00AB246B"/>
    <w:rsid w:val="00AB25A9"/>
    <w:rsid w:val="00AB2B99"/>
    <w:rsid w:val="00AB4E46"/>
    <w:rsid w:val="00AB5049"/>
    <w:rsid w:val="00AB56CF"/>
    <w:rsid w:val="00AB62E5"/>
    <w:rsid w:val="00AC1267"/>
    <w:rsid w:val="00AC1D0F"/>
    <w:rsid w:val="00AC27B9"/>
    <w:rsid w:val="00AC2CD2"/>
    <w:rsid w:val="00AC2F2F"/>
    <w:rsid w:val="00AC3C0D"/>
    <w:rsid w:val="00AC4C49"/>
    <w:rsid w:val="00AC50C3"/>
    <w:rsid w:val="00AC5236"/>
    <w:rsid w:val="00AC764E"/>
    <w:rsid w:val="00AC7717"/>
    <w:rsid w:val="00AC783C"/>
    <w:rsid w:val="00AC78C2"/>
    <w:rsid w:val="00AD0AFA"/>
    <w:rsid w:val="00AD2E87"/>
    <w:rsid w:val="00AD40FF"/>
    <w:rsid w:val="00AD42EA"/>
    <w:rsid w:val="00AD5054"/>
    <w:rsid w:val="00AD5393"/>
    <w:rsid w:val="00AD6277"/>
    <w:rsid w:val="00AD7683"/>
    <w:rsid w:val="00AD76DE"/>
    <w:rsid w:val="00AD78FE"/>
    <w:rsid w:val="00AE03FD"/>
    <w:rsid w:val="00AE11EB"/>
    <w:rsid w:val="00AE181E"/>
    <w:rsid w:val="00AE1B5A"/>
    <w:rsid w:val="00AE1C4D"/>
    <w:rsid w:val="00AE1D46"/>
    <w:rsid w:val="00AE2326"/>
    <w:rsid w:val="00AE39D7"/>
    <w:rsid w:val="00AE6319"/>
    <w:rsid w:val="00AF1277"/>
    <w:rsid w:val="00AF14F3"/>
    <w:rsid w:val="00AF1DF1"/>
    <w:rsid w:val="00AF25AD"/>
    <w:rsid w:val="00AF26DE"/>
    <w:rsid w:val="00AF27AC"/>
    <w:rsid w:val="00AF2DBB"/>
    <w:rsid w:val="00AF3883"/>
    <w:rsid w:val="00AF52ED"/>
    <w:rsid w:val="00AF54CA"/>
    <w:rsid w:val="00AF57DB"/>
    <w:rsid w:val="00AF6D26"/>
    <w:rsid w:val="00AF6D8B"/>
    <w:rsid w:val="00AF6E7E"/>
    <w:rsid w:val="00AF76D9"/>
    <w:rsid w:val="00AF7A0B"/>
    <w:rsid w:val="00B00444"/>
    <w:rsid w:val="00B00D7A"/>
    <w:rsid w:val="00B01281"/>
    <w:rsid w:val="00B01718"/>
    <w:rsid w:val="00B01FD9"/>
    <w:rsid w:val="00B04372"/>
    <w:rsid w:val="00B056F4"/>
    <w:rsid w:val="00B05971"/>
    <w:rsid w:val="00B05B17"/>
    <w:rsid w:val="00B066F8"/>
    <w:rsid w:val="00B06746"/>
    <w:rsid w:val="00B06BD8"/>
    <w:rsid w:val="00B07E1A"/>
    <w:rsid w:val="00B07E39"/>
    <w:rsid w:val="00B10419"/>
    <w:rsid w:val="00B10A4B"/>
    <w:rsid w:val="00B11AE8"/>
    <w:rsid w:val="00B11DB8"/>
    <w:rsid w:val="00B120B3"/>
    <w:rsid w:val="00B140B6"/>
    <w:rsid w:val="00B14370"/>
    <w:rsid w:val="00B144B7"/>
    <w:rsid w:val="00B14D54"/>
    <w:rsid w:val="00B1622B"/>
    <w:rsid w:val="00B179FF"/>
    <w:rsid w:val="00B20107"/>
    <w:rsid w:val="00B2078C"/>
    <w:rsid w:val="00B20906"/>
    <w:rsid w:val="00B20ED1"/>
    <w:rsid w:val="00B21802"/>
    <w:rsid w:val="00B23549"/>
    <w:rsid w:val="00B24C8B"/>
    <w:rsid w:val="00B25118"/>
    <w:rsid w:val="00B26F6A"/>
    <w:rsid w:val="00B26FEA"/>
    <w:rsid w:val="00B272E8"/>
    <w:rsid w:val="00B304E0"/>
    <w:rsid w:val="00B30A45"/>
    <w:rsid w:val="00B3118D"/>
    <w:rsid w:val="00B31735"/>
    <w:rsid w:val="00B321E9"/>
    <w:rsid w:val="00B332D8"/>
    <w:rsid w:val="00B334A3"/>
    <w:rsid w:val="00B34247"/>
    <w:rsid w:val="00B35818"/>
    <w:rsid w:val="00B36361"/>
    <w:rsid w:val="00B364DC"/>
    <w:rsid w:val="00B378DF"/>
    <w:rsid w:val="00B400EF"/>
    <w:rsid w:val="00B403DF"/>
    <w:rsid w:val="00B404FC"/>
    <w:rsid w:val="00B41273"/>
    <w:rsid w:val="00B41460"/>
    <w:rsid w:val="00B414C7"/>
    <w:rsid w:val="00B4249D"/>
    <w:rsid w:val="00B42583"/>
    <w:rsid w:val="00B42E91"/>
    <w:rsid w:val="00B44A4D"/>
    <w:rsid w:val="00B45AAA"/>
    <w:rsid w:val="00B5002C"/>
    <w:rsid w:val="00B504C2"/>
    <w:rsid w:val="00B51562"/>
    <w:rsid w:val="00B51F42"/>
    <w:rsid w:val="00B532E4"/>
    <w:rsid w:val="00B545A9"/>
    <w:rsid w:val="00B5513C"/>
    <w:rsid w:val="00B55D68"/>
    <w:rsid w:val="00B56EA2"/>
    <w:rsid w:val="00B571AE"/>
    <w:rsid w:val="00B6162F"/>
    <w:rsid w:val="00B620E3"/>
    <w:rsid w:val="00B62477"/>
    <w:rsid w:val="00B647C2"/>
    <w:rsid w:val="00B64883"/>
    <w:rsid w:val="00B65D5A"/>
    <w:rsid w:val="00B65FE5"/>
    <w:rsid w:val="00B669A2"/>
    <w:rsid w:val="00B67430"/>
    <w:rsid w:val="00B67928"/>
    <w:rsid w:val="00B67DCF"/>
    <w:rsid w:val="00B72860"/>
    <w:rsid w:val="00B73A25"/>
    <w:rsid w:val="00B74C89"/>
    <w:rsid w:val="00B77156"/>
    <w:rsid w:val="00B776EC"/>
    <w:rsid w:val="00B809BE"/>
    <w:rsid w:val="00B811D9"/>
    <w:rsid w:val="00B81F1E"/>
    <w:rsid w:val="00B8294B"/>
    <w:rsid w:val="00B839C6"/>
    <w:rsid w:val="00B842D9"/>
    <w:rsid w:val="00B84A83"/>
    <w:rsid w:val="00B85940"/>
    <w:rsid w:val="00B86576"/>
    <w:rsid w:val="00B86589"/>
    <w:rsid w:val="00B8683F"/>
    <w:rsid w:val="00B86876"/>
    <w:rsid w:val="00B872D3"/>
    <w:rsid w:val="00B87C48"/>
    <w:rsid w:val="00B90CCC"/>
    <w:rsid w:val="00B91057"/>
    <w:rsid w:val="00B9203F"/>
    <w:rsid w:val="00B924C2"/>
    <w:rsid w:val="00B92B4D"/>
    <w:rsid w:val="00B93EA4"/>
    <w:rsid w:val="00B94E8A"/>
    <w:rsid w:val="00B95A34"/>
    <w:rsid w:val="00B95B09"/>
    <w:rsid w:val="00B96511"/>
    <w:rsid w:val="00B965A8"/>
    <w:rsid w:val="00B96805"/>
    <w:rsid w:val="00B976E2"/>
    <w:rsid w:val="00BA07F8"/>
    <w:rsid w:val="00BA1A28"/>
    <w:rsid w:val="00BA1D05"/>
    <w:rsid w:val="00BA43C1"/>
    <w:rsid w:val="00BA4DD8"/>
    <w:rsid w:val="00BA57EB"/>
    <w:rsid w:val="00BA5891"/>
    <w:rsid w:val="00BA5A66"/>
    <w:rsid w:val="00BA73F5"/>
    <w:rsid w:val="00BB00D7"/>
    <w:rsid w:val="00BB0CA2"/>
    <w:rsid w:val="00BB2CA8"/>
    <w:rsid w:val="00BB391D"/>
    <w:rsid w:val="00BB45E2"/>
    <w:rsid w:val="00BB4641"/>
    <w:rsid w:val="00BB50A2"/>
    <w:rsid w:val="00BB67E3"/>
    <w:rsid w:val="00BC0A49"/>
    <w:rsid w:val="00BC2819"/>
    <w:rsid w:val="00BC4658"/>
    <w:rsid w:val="00BC4984"/>
    <w:rsid w:val="00BC4A51"/>
    <w:rsid w:val="00BC5A56"/>
    <w:rsid w:val="00BC5E21"/>
    <w:rsid w:val="00BC6CFD"/>
    <w:rsid w:val="00BC6DCA"/>
    <w:rsid w:val="00BC704B"/>
    <w:rsid w:val="00BC7DDE"/>
    <w:rsid w:val="00BD0370"/>
    <w:rsid w:val="00BD11DD"/>
    <w:rsid w:val="00BD34EC"/>
    <w:rsid w:val="00BD3E4F"/>
    <w:rsid w:val="00BD3F3F"/>
    <w:rsid w:val="00BD40FF"/>
    <w:rsid w:val="00BD6263"/>
    <w:rsid w:val="00BD67BA"/>
    <w:rsid w:val="00BD67C4"/>
    <w:rsid w:val="00BD6913"/>
    <w:rsid w:val="00BD70BB"/>
    <w:rsid w:val="00BD71B3"/>
    <w:rsid w:val="00BD74A2"/>
    <w:rsid w:val="00BD7859"/>
    <w:rsid w:val="00BD7916"/>
    <w:rsid w:val="00BE12DC"/>
    <w:rsid w:val="00BE134A"/>
    <w:rsid w:val="00BE21DE"/>
    <w:rsid w:val="00BE221A"/>
    <w:rsid w:val="00BE32B1"/>
    <w:rsid w:val="00BE342A"/>
    <w:rsid w:val="00BE3727"/>
    <w:rsid w:val="00BE43DD"/>
    <w:rsid w:val="00BE49B5"/>
    <w:rsid w:val="00BE4D78"/>
    <w:rsid w:val="00BE4D96"/>
    <w:rsid w:val="00BE6181"/>
    <w:rsid w:val="00BE68B8"/>
    <w:rsid w:val="00BE7E18"/>
    <w:rsid w:val="00BE7E76"/>
    <w:rsid w:val="00BF06AE"/>
    <w:rsid w:val="00BF1483"/>
    <w:rsid w:val="00BF18DC"/>
    <w:rsid w:val="00BF2442"/>
    <w:rsid w:val="00BF2865"/>
    <w:rsid w:val="00BF350B"/>
    <w:rsid w:val="00BF48CF"/>
    <w:rsid w:val="00BF4C33"/>
    <w:rsid w:val="00BF4EE5"/>
    <w:rsid w:val="00BF54AB"/>
    <w:rsid w:val="00BF5521"/>
    <w:rsid w:val="00BF56C6"/>
    <w:rsid w:val="00BF56E5"/>
    <w:rsid w:val="00BF57E5"/>
    <w:rsid w:val="00BF61FE"/>
    <w:rsid w:val="00BF6ADD"/>
    <w:rsid w:val="00BF6CBC"/>
    <w:rsid w:val="00C008E4"/>
    <w:rsid w:val="00C011A3"/>
    <w:rsid w:val="00C014D9"/>
    <w:rsid w:val="00C01BB2"/>
    <w:rsid w:val="00C02195"/>
    <w:rsid w:val="00C03DCC"/>
    <w:rsid w:val="00C04073"/>
    <w:rsid w:val="00C04110"/>
    <w:rsid w:val="00C04173"/>
    <w:rsid w:val="00C0473C"/>
    <w:rsid w:val="00C053F7"/>
    <w:rsid w:val="00C0591C"/>
    <w:rsid w:val="00C059A9"/>
    <w:rsid w:val="00C0650B"/>
    <w:rsid w:val="00C06B15"/>
    <w:rsid w:val="00C10E5B"/>
    <w:rsid w:val="00C116B6"/>
    <w:rsid w:val="00C11741"/>
    <w:rsid w:val="00C12335"/>
    <w:rsid w:val="00C137B7"/>
    <w:rsid w:val="00C13B1D"/>
    <w:rsid w:val="00C14331"/>
    <w:rsid w:val="00C1536E"/>
    <w:rsid w:val="00C15A46"/>
    <w:rsid w:val="00C17042"/>
    <w:rsid w:val="00C20E83"/>
    <w:rsid w:val="00C21506"/>
    <w:rsid w:val="00C226CA"/>
    <w:rsid w:val="00C23A72"/>
    <w:rsid w:val="00C2532E"/>
    <w:rsid w:val="00C2655B"/>
    <w:rsid w:val="00C27023"/>
    <w:rsid w:val="00C27E1C"/>
    <w:rsid w:val="00C31CFF"/>
    <w:rsid w:val="00C32117"/>
    <w:rsid w:val="00C32A89"/>
    <w:rsid w:val="00C33345"/>
    <w:rsid w:val="00C344F1"/>
    <w:rsid w:val="00C36EFC"/>
    <w:rsid w:val="00C372C2"/>
    <w:rsid w:val="00C40311"/>
    <w:rsid w:val="00C4206F"/>
    <w:rsid w:val="00C4232A"/>
    <w:rsid w:val="00C4386F"/>
    <w:rsid w:val="00C43F96"/>
    <w:rsid w:val="00C4544A"/>
    <w:rsid w:val="00C46612"/>
    <w:rsid w:val="00C508DA"/>
    <w:rsid w:val="00C515B2"/>
    <w:rsid w:val="00C51869"/>
    <w:rsid w:val="00C52329"/>
    <w:rsid w:val="00C533D5"/>
    <w:rsid w:val="00C534FB"/>
    <w:rsid w:val="00C5373F"/>
    <w:rsid w:val="00C53914"/>
    <w:rsid w:val="00C5391D"/>
    <w:rsid w:val="00C5405B"/>
    <w:rsid w:val="00C54B85"/>
    <w:rsid w:val="00C54DF0"/>
    <w:rsid w:val="00C550FA"/>
    <w:rsid w:val="00C55D52"/>
    <w:rsid w:val="00C57453"/>
    <w:rsid w:val="00C577FD"/>
    <w:rsid w:val="00C6069D"/>
    <w:rsid w:val="00C61297"/>
    <w:rsid w:val="00C61AAE"/>
    <w:rsid w:val="00C625FA"/>
    <w:rsid w:val="00C643BD"/>
    <w:rsid w:val="00C64CE3"/>
    <w:rsid w:val="00C655BF"/>
    <w:rsid w:val="00C65B13"/>
    <w:rsid w:val="00C65B97"/>
    <w:rsid w:val="00C65BF9"/>
    <w:rsid w:val="00C66BA9"/>
    <w:rsid w:val="00C709DF"/>
    <w:rsid w:val="00C71EBC"/>
    <w:rsid w:val="00C73D55"/>
    <w:rsid w:val="00C761CF"/>
    <w:rsid w:val="00C764B9"/>
    <w:rsid w:val="00C7650D"/>
    <w:rsid w:val="00C76D5E"/>
    <w:rsid w:val="00C806DC"/>
    <w:rsid w:val="00C80965"/>
    <w:rsid w:val="00C81946"/>
    <w:rsid w:val="00C83921"/>
    <w:rsid w:val="00C83B4B"/>
    <w:rsid w:val="00C84A65"/>
    <w:rsid w:val="00C851A2"/>
    <w:rsid w:val="00C856C5"/>
    <w:rsid w:val="00C87B7E"/>
    <w:rsid w:val="00C90D36"/>
    <w:rsid w:val="00C923B9"/>
    <w:rsid w:val="00C92A4A"/>
    <w:rsid w:val="00C94C45"/>
    <w:rsid w:val="00C94F7E"/>
    <w:rsid w:val="00C95B6D"/>
    <w:rsid w:val="00C96E8F"/>
    <w:rsid w:val="00C97464"/>
    <w:rsid w:val="00C97B87"/>
    <w:rsid w:val="00C97C4B"/>
    <w:rsid w:val="00CA19E3"/>
    <w:rsid w:val="00CA1BCD"/>
    <w:rsid w:val="00CA30A2"/>
    <w:rsid w:val="00CA5A1C"/>
    <w:rsid w:val="00CA5B38"/>
    <w:rsid w:val="00CA5BE7"/>
    <w:rsid w:val="00CA65F2"/>
    <w:rsid w:val="00CA6A76"/>
    <w:rsid w:val="00CA7A83"/>
    <w:rsid w:val="00CB1BD1"/>
    <w:rsid w:val="00CB21E8"/>
    <w:rsid w:val="00CB42A0"/>
    <w:rsid w:val="00CB42C9"/>
    <w:rsid w:val="00CB547B"/>
    <w:rsid w:val="00CB66CD"/>
    <w:rsid w:val="00CB6B8E"/>
    <w:rsid w:val="00CB78B5"/>
    <w:rsid w:val="00CB7DA0"/>
    <w:rsid w:val="00CC00A4"/>
    <w:rsid w:val="00CC2071"/>
    <w:rsid w:val="00CC24F5"/>
    <w:rsid w:val="00CC2AC0"/>
    <w:rsid w:val="00CC304E"/>
    <w:rsid w:val="00CC445C"/>
    <w:rsid w:val="00CC456B"/>
    <w:rsid w:val="00CC4905"/>
    <w:rsid w:val="00CC52A9"/>
    <w:rsid w:val="00CC5AE1"/>
    <w:rsid w:val="00CC636D"/>
    <w:rsid w:val="00CC6829"/>
    <w:rsid w:val="00CC6B46"/>
    <w:rsid w:val="00CD01E7"/>
    <w:rsid w:val="00CD1675"/>
    <w:rsid w:val="00CD3422"/>
    <w:rsid w:val="00CD58FB"/>
    <w:rsid w:val="00CD65E0"/>
    <w:rsid w:val="00CD6791"/>
    <w:rsid w:val="00CD73F8"/>
    <w:rsid w:val="00CD779A"/>
    <w:rsid w:val="00CD7D6B"/>
    <w:rsid w:val="00CE01F7"/>
    <w:rsid w:val="00CE0A15"/>
    <w:rsid w:val="00CE10B0"/>
    <w:rsid w:val="00CE1A45"/>
    <w:rsid w:val="00CE1FA6"/>
    <w:rsid w:val="00CE41B9"/>
    <w:rsid w:val="00CE43C8"/>
    <w:rsid w:val="00CE4559"/>
    <w:rsid w:val="00CE4AB6"/>
    <w:rsid w:val="00CE51D7"/>
    <w:rsid w:val="00CE5638"/>
    <w:rsid w:val="00CE6E57"/>
    <w:rsid w:val="00CE7BF4"/>
    <w:rsid w:val="00CF0F43"/>
    <w:rsid w:val="00CF1BFE"/>
    <w:rsid w:val="00CF29A4"/>
    <w:rsid w:val="00CF4942"/>
    <w:rsid w:val="00CF51AD"/>
    <w:rsid w:val="00CF619E"/>
    <w:rsid w:val="00CF6BC9"/>
    <w:rsid w:val="00CF7224"/>
    <w:rsid w:val="00CF7575"/>
    <w:rsid w:val="00CF75F9"/>
    <w:rsid w:val="00D0063C"/>
    <w:rsid w:val="00D0157D"/>
    <w:rsid w:val="00D02E81"/>
    <w:rsid w:val="00D04915"/>
    <w:rsid w:val="00D04A25"/>
    <w:rsid w:val="00D04D62"/>
    <w:rsid w:val="00D05273"/>
    <w:rsid w:val="00D05311"/>
    <w:rsid w:val="00D078CF"/>
    <w:rsid w:val="00D10022"/>
    <w:rsid w:val="00D117E9"/>
    <w:rsid w:val="00D117FA"/>
    <w:rsid w:val="00D12034"/>
    <w:rsid w:val="00D12129"/>
    <w:rsid w:val="00D149F8"/>
    <w:rsid w:val="00D14B41"/>
    <w:rsid w:val="00D14CC6"/>
    <w:rsid w:val="00D16AE6"/>
    <w:rsid w:val="00D173DE"/>
    <w:rsid w:val="00D17404"/>
    <w:rsid w:val="00D17A25"/>
    <w:rsid w:val="00D2147C"/>
    <w:rsid w:val="00D21778"/>
    <w:rsid w:val="00D22A08"/>
    <w:rsid w:val="00D2473B"/>
    <w:rsid w:val="00D24E55"/>
    <w:rsid w:val="00D25438"/>
    <w:rsid w:val="00D2589F"/>
    <w:rsid w:val="00D260DE"/>
    <w:rsid w:val="00D261AF"/>
    <w:rsid w:val="00D26345"/>
    <w:rsid w:val="00D26878"/>
    <w:rsid w:val="00D270C3"/>
    <w:rsid w:val="00D2721F"/>
    <w:rsid w:val="00D272CC"/>
    <w:rsid w:val="00D278EF"/>
    <w:rsid w:val="00D328B4"/>
    <w:rsid w:val="00D32A70"/>
    <w:rsid w:val="00D32D83"/>
    <w:rsid w:val="00D32FB6"/>
    <w:rsid w:val="00D3395B"/>
    <w:rsid w:val="00D33A8C"/>
    <w:rsid w:val="00D35021"/>
    <w:rsid w:val="00D35487"/>
    <w:rsid w:val="00D356EB"/>
    <w:rsid w:val="00D40029"/>
    <w:rsid w:val="00D405CD"/>
    <w:rsid w:val="00D407D1"/>
    <w:rsid w:val="00D41E53"/>
    <w:rsid w:val="00D4242E"/>
    <w:rsid w:val="00D436AB"/>
    <w:rsid w:val="00D447D9"/>
    <w:rsid w:val="00D45DBB"/>
    <w:rsid w:val="00D46446"/>
    <w:rsid w:val="00D46D36"/>
    <w:rsid w:val="00D472C6"/>
    <w:rsid w:val="00D476BF"/>
    <w:rsid w:val="00D514B7"/>
    <w:rsid w:val="00D517D1"/>
    <w:rsid w:val="00D51AEC"/>
    <w:rsid w:val="00D52BF0"/>
    <w:rsid w:val="00D54916"/>
    <w:rsid w:val="00D550E2"/>
    <w:rsid w:val="00D55D2A"/>
    <w:rsid w:val="00D5669C"/>
    <w:rsid w:val="00D570A9"/>
    <w:rsid w:val="00D57F1A"/>
    <w:rsid w:val="00D60B0A"/>
    <w:rsid w:val="00D6164B"/>
    <w:rsid w:val="00D616CA"/>
    <w:rsid w:val="00D61785"/>
    <w:rsid w:val="00D6295E"/>
    <w:rsid w:val="00D6367F"/>
    <w:rsid w:val="00D645AB"/>
    <w:rsid w:val="00D65AD9"/>
    <w:rsid w:val="00D6654E"/>
    <w:rsid w:val="00D671A7"/>
    <w:rsid w:val="00D6732A"/>
    <w:rsid w:val="00D67EF4"/>
    <w:rsid w:val="00D708A4"/>
    <w:rsid w:val="00D71628"/>
    <w:rsid w:val="00D71A1B"/>
    <w:rsid w:val="00D71BF5"/>
    <w:rsid w:val="00D71D20"/>
    <w:rsid w:val="00D723AB"/>
    <w:rsid w:val="00D731C6"/>
    <w:rsid w:val="00D74BDA"/>
    <w:rsid w:val="00D75EF1"/>
    <w:rsid w:val="00D764BF"/>
    <w:rsid w:val="00D768AB"/>
    <w:rsid w:val="00D76A01"/>
    <w:rsid w:val="00D76CFD"/>
    <w:rsid w:val="00D81EA4"/>
    <w:rsid w:val="00D83761"/>
    <w:rsid w:val="00D84000"/>
    <w:rsid w:val="00D8416E"/>
    <w:rsid w:val="00D85823"/>
    <w:rsid w:val="00D86380"/>
    <w:rsid w:val="00D87CCD"/>
    <w:rsid w:val="00D922DE"/>
    <w:rsid w:val="00D927DC"/>
    <w:rsid w:val="00D93328"/>
    <w:rsid w:val="00D933E2"/>
    <w:rsid w:val="00D94546"/>
    <w:rsid w:val="00D94AB7"/>
    <w:rsid w:val="00D94F92"/>
    <w:rsid w:val="00D958D4"/>
    <w:rsid w:val="00D95EF0"/>
    <w:rsid w:val="00D96842"/>
    <w:rsid w:val="00D96B42"/>
    <w:rsid w:val="00D97464"/>
    <w:rsid w:val="00DA02B6"/>
    <w:rsid w:val="00DA106B"/>
    <w:rsid w:val="00DA1253"/>
    <w:rsid w:val="00DA157B"/>
    <w:rsid w:val="00DA23A1"/>
    <w:rsid w:val="00DA298B"/>
    <w:rsid w:val="00DA2991"/>
    <w:rsid w:val="00DA3970"/>
    <w:rsid w:val="00DA4593"/>
    <w:rsid w:val="00DA45A0"/>
    <w:rsid w:val="00DA5B47"/>
    <w:rsid w:val="00DA5E50"/>
    <w:rsid w:val="00DA61F5"/>
    <w:rsid w:val="00DA661B"/>
    <w:rsid w:val="00DA663D"/>
    <w:rsid w:val="00DA6EA9"/>
    <w:rsid w:val="00DB271F"/>
    <w:rsid w:val="00DB27C7"/>
    <w:rsid w:val="00DB2E49"/>
    <w:rsid w:val="00DB36AF"/>
    <w:rsid w:val="00DB36C4"/>
    <w:rsid w:val="00DB4A51"/>
    <w:rsid w:val="00DB4FC8"/>
    <w:rsid w:val="00DB547D"/>
    <w:rsid w:val="00DB6996"/>
    <w:rsid w:val="00DB78F9"/>
    <w:rsid w:val="00DB7A49"/>
    <w:rsid w:val="00DC0102"/>
    <w:rsid w:val="00DC0892"/>
    <w:rsid w:val="00DC0E65"/>
    <w:rsid w:val="00DC15CE"/>
    <w:rsid w:val="00DC15D7"/>
    <w:rsid w:val="00DC225D"/>
    <w:rsid w:val="00DC257E"/>
    <w:rsid w:val="00DC2EE7"/>
    <w:rsid w:val="00DC3425"/>
    <w:rsid w:val="00DC34CD"/>
    <w:rsid w:val="00DC5734"/>
    <w:rsid w:val="00DC6580"/>
    <w:rsid w:val="00DC67B6"/>
    <w:rsid w:val="00DD19DC"/>
    <w:rsid w:val="00DD2786"/>
    <w:rsid w:val="00DD2B55"/>
    <w:rsid w:val="00DD3E53"/>
    <w:rsid w:val="00DD3EE4"/>
    <w:rsid w:val="00DD3FDE"/>
    <w:rsid w:val="00DD6AE0"/>
    <w:rsid w:val="00DD7106"/>
    <w:rsid w:val="00DD7735"/>
    <w:rsid w:val="00DE1542"/>
    <w:rsid w:val="00DE1C43"/>
    <w:rsid w:val="00DE1CF0"/>
    <w:rsid w:val="00DE1DF8"/>
    <w:rsid w:val="00DE2E07"/>
    <w:rsid w:val="00DE43AA"/>
    <w:rsid w:val="00DE4AEB"/>
    <w:rsid w:val="00DE55C8"/>
    <w:rsid w:val="00DE5765"/>
    <w:rsid w:val="00DE66C4"/>
    <w:rsid w:val="00DE6706"/>
    <w:rsid w:val="00DE6B69"/>
    <w:rsid w:val="00DE754B"/>
    <w:rsid w:val="00DE7838"/>
    <w:rsid w:val="00DE7907"/>
    <w:rsid w:val="00DF2127"/>
    <w:rsid w:val="00DF5374"/>
    <w:rsid w:val="00DF542C"/>
    <w:rsid w:val="00DF6282"/>
    <w:rsid w:val="00DF677C"/>
    <w:rsid w:val="00DF71C0"/>
    <w:rsid w:val="00E00973"/>
    <w:rsid w:val="00E019B7"/>
    <w:rsid w:val="00E02409"/>
    <w:rsid w:val="00E04025"/>
    <w:rsid w:val="00E049FE"/>
    <w:rsid w:val="00E05BC4"/>
    <w:rsid w:val="00E060FB"/>
    <w:rsid w:val="00E067CA"/>
    <w:rsid w:val="00E11875"/>
    <w:rsid w:val="00E13F71"/>
    <w:rsid w:val="00E141C0"/>
    <w:rsid w:val="00E14601"/>
    <w:rsid w:val="00E14772"/>
    <w:rsid w:val="00E14EF6"/>
    <w:rsid w:val="00E162FD"/>
    <w:rsid w:val="00E176DA"/>
    <w:rsid w:val="00E20787"/>
    <w:rsid w:val="00E210A7"/>
    <w:rsid w:val="00E21B3C"/>
    <w:rsid w:val="00E2246B"/>
    <w:rsid w:val="00E22DB4"/>
    <w:rsid w:val="00E23686"/>
    <w:rsid w:val="00E23D00"/>
    <w:rsid w:val="00E23D76"/>
    <w:rsid w:val="00E24E6F"/>
    <w:rsid w:val="00E2535A"/>
    <w:rsid w:val="00E25C9C"/>
    <w:rsid w:val="00E27816"/>
    <w:rsid w:val="00E31CEB"/>
    <w:rsid w:val="00E35156"/>
    <w:rsid w:val="00E36154"/>
    <w:rsid w:val="00E36AA5"/>
    <w:rsid w:val="00E40E0D"/>
    <w:rsid w:val="00E41A34"/>
    <w:rsid w:val="00E41AEA"/>
    <w:rsid w:val="00E432AF"/>
    <w:rsid w:val="00E4369F"/>
    <w:rsid w:val="00E43AC6"/>
    <w:rsid w:val="00E43BF7"/>
    <w:rsid w:val="00E43EB5"/>
    <w:rsid w:val="00E44322"/>
    <w:rsid w:val="00E44541"/>
    <w:rsid w:val="00E44E1E"/>
    <w:rsid w:val="00E450CD"/>
    <w:rsid w:val="00E45F5E"/>
    <w:rsid w:val="00E503E7"/>
    <w:rsid w:val="00E508A8"/>
    <w:rsid w:val="00E51F22"/>
    <w:rsid w:val="00E549A8"/>
    <w:rsid w:val="00E54C9E"/>
    <w:rsid w:val="00E55815"/>
    <w:rsid w:val="00E562C7"/>
    <w:rsid w:val="00E564FF"/>
    <w:rsid w:val="00E56558"/>
    <w:rsid w:val="00E56903"/>
    <w:rsid w:val="00E57083"/>
    <w:rsid w:val="00E575FF"/>
    <w:rsid w:val="00E57F2F"/>
    <w:rsid w:val="00E605FE"/>
    <w:rsid w:val="00E62263"/>
    <w:rsid w:val="00E62F05"/>
    <w:rsid w:val="00E645A2"/>
    <w:rsid w:val="00E64776"/>
    <w:rsid w:val="00E64E21"/>
    <w:rsid w:val="00E661CC"/>
    <w:rsid w:val="00E677A5"/>
    <w:rsid w:val="00E710D3"/>
    <w:rsid w:val="00E71974"/>
    <w:rsid w:val="00E71A51"/>
    <w:rsid w:val="00E71A71"/>
    <w:rsid w:val="00E71FEE"/>
    <w:rsid w:val="00E728C1"/>
    <w:rsid w:val="00E72A9E"/>
    <w:rsid w:val="00E72C1B"/>
    <w:rsid w:val="00E73427"/>
    <w:rsid w:val="00E73CB5"/>
    <w:rsid w:val="00E75E2E"/>
    <w:rsid w:val="00E7673D"/>
    <w:rsid w:val="00E76A7C"/>
    <w:rsid w:val="00E774B5"/>
    <w:rsid w:val="00E80586"/>
    <w:rsid w:val="00E80D0A"/>
    <w:rsid w:val="00E822DE"/>
    <w:rsid w:val="00E8280C"/>
    <w:rsid w:val="00E84FCE"/>
    <w:rsid w:val="00E870D4"/>
    <w:rsid w:val="00E871A6"/>
    <w:rsid w:val="00E873C9"/>
    <w:rsid w:val="00E90ACD"/>
    <w:rsid w:val="00E90F79"/>
    <w:rsid w:val="00E90FFD"/>
    <w:rsid w:val="00E91478"/>
    <w:rsid w:val="00E91CDC"/>
    <w:rsid w:val="00E9215B"/>
    <w:rsid w:val="00E93390"/>
    <w:rsid w:val="00E93707"/>
    <w:rsid w:val="00E93F23"/>
    <w:rsid w:val="00E9418C"/>
    <w:rsid w:val="00E94ACA"/>
    <w:rsid w:val="00E95E6E"/>
    <w:rsid w:val="00E9669E"/>
    <w:rsid w:val="00E96C99"/>
    <w:rsid w:val="00E973DA"/>
    <w:rsid w:val="00EA1585"/>
    <w:rsid w:val="00EA2ADA"/>
    <w:rsid w:val="00EA2E18"/>
    <w:rsid w:val="00EA32C1"/>
    <w:rsid w:val="00EA5298"/>
    <w:rsid w:val="00EA5530"/>
    <w:rsid w:val="00EA68A0"/>
    <w:rsid w:val="00EA6CEE"/>
    <w:rsid w:val="00EA7998"/>
    <w:rsid w:val="00EB0791"/>
    <w:rsid w:val="00EB131B"/>
    <w:rsid w:val="00EB1957"/>
    <w:rsid w:val="00EB38FB"/>
    <w:rsid w:val="00EB4011"/>
    <w:rsid w:val="00EB48B0"/>
    <w:rsid w:val="00EB4B06"/>
    <w:rsid w:val="00EB5F88"/>
    <w:rsid w:val="00EB65C1"/>
    <w:rsid w:val="00EB68A0"/>
    <w:rsid w:val="00EB6DC6"/>
    <w:rsid w:val="00EB7212"/>
    <w:rsid w:val="00EB7E77"/>
    <w:rsid w:val="00EC0B88"/>
    <w:rsid w:val="00EC27A3"/>
    <w:rsid w:val="00EC528B"/>
    <w:rsid w:val="00EC5783"/>
    <w:rsid w:val="00EC5C7B"/>
    <w:rsid w:val="00EC5E65"/>
    <w:rsid w:val="00EC662B"/>
    <w:rsid w:val="00EC6E25"/>
    <w:rsid w:val="00ED1171"/>
    <w:rsid w:val="00ED12E8"/>
    <w:rsid w:val="00ED18ED"/>
    <w:rsid w:val="00ED1A11"/>
    <w:rsid w:val="00ED1CC9"/>
    <w:rsid w:val="00ED3D29"/>
    <w:rsid w:val="00ED3EE7"/>
    <w:rsid w:val="00ED47B3"/>
    <w:rsid w:val="00ED487B"/>
    <w:rsid w:val="00ED5A47"/>
    <w:rsid w:val="00EE0BA0"/>
    <w:rsid w:val="00EE277A"/>
    <w:rsid w:val="00EE345D"/>
    <w:rsid w:val="00EE34F7"/>
    <w:rsid w:val="00EE365F"/>
    <w:rsid w:val="00EE380D"/>
    <w:rsid w:val="00EE4000"/>
    <w:rsid w:val="00EE4EDB"/>
    <w:rsid w:val="00EE6FFF"/>
    <w:rsid w:val="00EE7154"/>
    <w:rsid w:val="00EE7947"/>
    <w:rsid w:val="00EE7B97"/>
    <w:rsid w:val="00EF0F6F"/>
    <w:rsid w:val="00EF15C9"/>
    <w:rsid w:val="00EF224C"/>
    <w:rsid w:val="00EF251B"/>
    <w:rsid w:val="00EF2641"/>
    <w:rsid w:val="00EF2E92"/>
    <w:rsid w:val="00EF31CA"/>
    <w:rsid w:val="00EF3D22"/>
    <w:rsid w:val="00EF5841"/>
    <w:rsid w:val="00EF674C"/>
    <w:rsid w:val="00EF6BB1"/>
    <w:rsid w:val="00EF70CB"/>
    <w:rsid w:val="00EF7503"/>
    <w:rsid w:val="00EF7629"/>
    <w:rsid w:val="00EF769B"/>
    <w:rsid w:val="00EF7F55"/>
    <w:rsid w:val="00F01D03"/>
    <w:rsid w:val="00F04534"/>
    <w:rsid w:val="00F049B7"/>
    <w:rsid w:val="00F05545"/>
    <w:rsid w:val="00F0614B"/>
    <w:rsid w:val="00F06561"/>
    <w:rsid w:val="00F067A0"/>
    <w:rsid w:val="00F06B2A"/>
    <w:rsid w:val="00F1054D"/>
    <w:rsid w:val="00F10CFC"/>
    <w:rsid w:val="00F10EF0"/>
    <w:rsid w:val="00F110A7"/>
    <w:rsid w:val="00F1118D"/>
    <w:rsid w:val="00F11B82"/>
    <w:rsid w:val="00F12B19"/>
    <w:rsid w:val="00F131E3"/>
    <w:rsid w:val="00F132F7"/>
    <w:rsid w:val="00F133A4"/>
    <w:rsid w:val="00F136FA"/>
    <w:rsid w:val="00F137CF"/>
    <w:rsid w:val="00F13802"/>
    <w:rsid w:val="00F14375"/>
    <w:rsid w:val="00F1440B"/>
    <w:rsid w:val="00F14C38"/>
    <w:rsid w:val="00F151B1"/>
    <w:rsid w:val="00F200AE"/>
    <w:rsid w:val="00F20E0C"/>
    <w:rsid w:val="00F20E81"/>
    <w:rsid w:val="00F2145B"/>
    <w:rsid w:val="00F21C92"/>
    <w:rsid w:val="00F221CA"/>
    <w:rsid w:val="00F22901"/>
    <w:rsid w:val="00F22AC0"/>
    <w:rsid w:val="00F234D5"/>
    <w:rsid w:val="00F23BCD"/>
    <w:rsid w:val="00F23F74"/>
    <w:rsid w:val="00F245A7"/>
    <w:rsid w:val="00F2619D"/>
    <w:rsid w:val="00F26D24"/>
    <w:rsid w:val="00F277E9"/>
    <w:rsid w:val="00F27927"/>
    <w:rsid w:val="00F27B55"/>
    <w:rsid w:val="00F308CC"/>
    <w:rsid w:val="00F30CD7"/>
    <w:rsid w:val="00F312B9"/>
    <w:rsid w:val="00F31C4F"/>
    <w:rsid w:val="00F31FED"/>
    <w:rsid w:val="00F3218C"/>
    <w:rsid w:val="00F32440"/>
    <w:rsid w:val="00F326DB"/>
    <w:rsid w:val="00F34784"/>
    <w:rsid w:val="00F347CC"/>
    <w:rsid w:val="00F34817"/>
    <w:rsid w:val="00F355D1"/>
    <w:rsid w:val="00F356CC"/>
    <w:rsid w:val="00F35E62"/>
    <w:rsid w:val="00F363E6"/>
    <w:rsid w:val="00F4175A"/>
    <w:rsid w:val="00F41E07"/>
    <w:rsid w:val="00F42071"/>
    <w:rsid w:val="00F426B6"/>
    <w:rsid w:val="00F428FF"/>
    <w:rsid w:val="00F440A9"/>
    <w:rsid w:val="00F45009"/>
    <w:rsid w:val="00F463BC"/>
    <w:rsid w:val="00F47EF8"/>
    <w:rsid w:val="00F503BD"/>
    <w:rsid w:val="00F507AF"/>
    <w:rsid w:val="00F50988"/>
    <w:rsid w:val="00F50A12"/>
    <w:rsid w:val="00F51595"/>
    <w:rsid w:val="00F518F0"/>
    <w:rsid w:val="00F5248F"/>
    <w:rsid w:val="00F52BF7"/>
    <w:rsid w:val="00F52CE7"/>
    <w:rsid w:val="00F53962"/>
    <w:rsid w:val="00F53CC4"/>
    <w:rsid w:val="00F5459E"/>
    <w:rsid w:val="00F54640"/>
    <w:rsid w:val="00F55EB0"/>
    <w:rsid w:val="00F562BE"/>
    <w:rsid w:val="00F57DF5"/>
    <w:rsid w:val="00F60E07"/>
    <w:rsid w:val="00F60FC7"/>
    <w:rsid w:val="00F621F5"/>
    <w:rsid w:val="00F62627"/>
    <w:rsid w:val="00F63A7A"/>
    <w:rsid w:val="00F63D7F"/>
    <w:rsid w:val="00F6568D"/>
    <w:rsid w:val="00F65D6F"/>
    <w:rsid w:val="00F6724D"/>
    <w:rsid w:val="00F70E1E"/>
    <w:rsid w:val="00F71365"/>
    <w:rsid w:val="00F7158A"/>
    <w:rsid w:val="00F7237C"/>
    <w:rsid w:val="00F7283F"/>
    <w:rsid w:val="00F72E2C"/>
    <w:rsid w:val="00F73C79"/>
    <w:rsid w:val="00F73E2B"/>
    <w:rsid w:val="00F741E9"/>
    <w:rsid w:val="00F75848"/>
    <w:rsid w:val="00F75BCC"/>
    <w:rsid w:val="00F75C6E"/>
    <w:rsid w:val="00F76793"/>
    <w:rsid w:val="00F8206A"/>
    <w:rsid w:val="00F83C7E"/>
    <w:rsid w:val="00F841EA"/>
    <w:rsid w:val="00F84A79"/>
    <w:rsid w:val="00F84FFA"/>
    <w:rsid w:val="00F85BBA"/>
    <w:rsid w:val="00F865CF"/>
    <w:rsid w:val="00F8689E"/>
    <w:rsid w:val="00F87165"/>
    <w:rsid w:val="00F87397"/>
    <w:rsid w:val="00F90733"/>
    <w:rsid w:val="00F91260"/>
    <w:rsid w:val="00F91278"/>
    <w:rsid w:val="00F91471"/>
    <w:rsid w:val="00F92FD5"/>
    <w:rsid w:val="00F93023"/>
    <w:rsid w:val="00F95801"/>
    <w:rsid w:val="00F96691"/>
    <w:rsid w:val="00FA0B73"/>
    <w:rsid w:val="00FA175B"/>
    <w:rsid w:val="00FA3CAC"/>
    <w:rsid w:val="00FA434E"/>
    <w:rsid w:val="00FA54DC"/>
    <w:rsid w:val="00FA5890"/>
    <w:rsid w:val="00FA5B00"/>
    <w:rsid w:val="00FA6A65"/>
    <w:rsid w:val="00FA72EB"/>
    <w:rsid w:val="00FA78BB"/>
    <w:rsid w:val="00FA7E1F"/>
    <w:rsid w:val="00FB1A14"/>
    <w:rsid w:val="00FB452D"/>
    <w:rsid w:val="00FB5B91"/>
    <w:rsid w:val="00FB6475"/>
    <w:rsid w:val="00FC1243"/>
    <w:rsid w:val="00FC17F8"/>
    <w:rsid w:val="00FC2AB7"/>
    <w:rsid w:val="00FC36B5"/>
    <w:rsid w:val="00FC3E66"/>
    <w:rsid w:val="00FC42B3"/>
    <w:rsid w:val="00FC4725"/>
    <w:rsid w:val="00FC4BE9"/>
    <w:rsid w:val="00FC6D81"/>
    <w:rsid w:val="00FC7671"/>
    <w:rsid w:val="00FD0B1B"/>
    <w:rsid w:val="00FD1051"/>
    <w:rsid w:val="00FD187A"/>
    <w:rsid w:val="00FD3764"/>
    <w:rsid w:val="00FD4935"/>
    <w:rsid w:val="00FD5DFB"/>
    <w:rsid w:val="00FD6579"/>
    <w:rsid w:val="00FE2D2C"/>
    <w:rsid w:val="00FE317D"/>
    <w:rsid w:val="00FE3304"/>
    <w:rsid w:val="00FE432E"/>
    <w:rsid w:val="00FE46C0"/>
    <w:rsid w:val="00FE4C7E"/>
    <w:rsid w:val="00FE59B4"/>
    <w:rsid w:val="00FE5C25"/>
    <w:rsid w:val="00FE654C"/>
    <w:rsid w:val="00FE6A9C"/>
    <w:rsid w:val="00FE73AB"/>
    <w:rsid w:val="00FF01F6"/>
    <w:rsid w:val="00FF16E1"/>
    <w:rsid w:val="00FF1804"/>
    <w:rsid w:val="00FF19BC"/>
    <w:rsid w:val="00FF22C8"/>
    <w:rsid w:val="00FF24A5"/>
    <w:rsid w:val="00FF2D0C"/>
    <w:rsid w:val="00FF2D46"/>
    <w:rsid w:val="00FF310A"/>
    <w:rsid w:val="00FF3830"/>
    <w:rsid w:val="00FF415C"/>
    <w:rsid w:val="00FF5108"/>
    <w:rsid w:val="00FF6078"/>
    <w:rsid w:val="00FF6180"/>
    <w:rsid w:val="00FF692D"/>
    <w:rsid w:val="00FF77B0"/>
    <w:rsid w:val="00FF7AAA"/>
    <w:rsid w:val="00FF7B24"/>
    <w:rsid w:val="00FF7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DF188C"/>
  <w15:docId w15:val="{A3253510-5DBB-4528-9E0E-4C91FFA9D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280B91"/>
    <w:pPr>
      <w:spacing w:after="0" w:line="276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qFormat/>
    <w:rsid w:val="00D94F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F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7322"/>
    <w:pPr>
      <w:keepNext/>
      <w:keepLines/>
      <w:spacing w:before="40"/>
      <w:outlineLvl w:val="2"/>
    </w:pPr>
    <w:rPr>
      <w:rFonts w:ascii="Cambria" w:eastAsiaTheme="majorEastAsia" w:hAnsi="Cambria" w:cstheme="majorBidi"/>
      <w:b/>
      <w:color w:val="000000" w:themeColor="text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7322"/>
    <w:pPr>
      <w:keepNext/>
      <w:keepLines/>
      <w:spacing w:before="40"/>
      <w:outlineLvl w:val="3"/>
    </w:pPr>
    <w:rPr>
      <w:rFonts w:ascii="Cambria" w:eastAsiaTheme="majorEastAsia" w:hAnsi="Cambr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7322"/>
    <w:pPr>
      <w:keepNext/>
      <w:keepLines/>
      <w:spacing w:before="40" w:line="259" w:lineRule="auto"/>
      <w:outlineLvl w:val="4"/>
    </w:pPr>
    <w:rPr>
      <w:rFonts w:ascii="Cambria" w:eastAsiaTheme="majorEastAsia" w:hAnsi="Cambria" w:cstheme="majorBidi"/>
      <w:b/>
      <w:color w:val="000000" w:themeColor="tex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465E"/>
    <w:pPr>
      <w:keepNext/>
      <w:keepLines/>
      <w:spacing w:before="200"/>
      <w:outlineLvl w:val="5"/>
    </w:pPr>
    <w:rPr>
      <w:rFonts w:ascii="Cambria" w:eastAsiaTheme="majorEastAsia" w:hAnsi="Cambria" w:cstheme="majorBidi"/>
      <w:b/>
      <w:iCs/>
      <w:color w:val="000000" w:themeColor="tex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338B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338B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94F9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4F9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57322"/>
    <w:rPr>
      <w:rFonts w:ascii="Cambria" w:eastAsiaTheme="majorEastAsia" w:hAnsi="Cambria" w:cstheme="majorBidi"/>
      <w:b/>
      <w:color w:val="000000" w:themeColor="text1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57322"/>
    <w:rPr>
      <w:rFonts w:ascii="Cambria" w:eastAsiaTheme="majorEastAsia" w:hAnsi="Cambria" w:cstheme="majorBidi"/>
      <w:b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57322"/>
    <w:rPr>
      <w:rFonts w:ascii="Cambria" w:eastAsiaTheme="majorEastAsia" w:hAnsi="Cambria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iPriority w:val="99"/>
    <w:unhideWhenUsed/>
    <w:rsid w:val="00280B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B9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qFormat/>
    <w:rsid w:val="00280B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B91"/>
    <w:rPr>
      <w:rFonts w:ascii="Arial" w:eastAsia="Arial" w:hAnsi="Arial" w:cs="Arial"/>
    </w:rPr>
  </w:style>
  <w:style w:type="paragraph" w:styleId="ListParagraph">
    <w:name w:val="List Paragraph"/>
    <w:basedOn w:val="Normal"/>
    <w:link w:val="ListParagraphChar"/>
    <w:uiPriority w:val="34"/>
    <w:qFormat/>
    <w:rsid w:val="0058147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sid w:val="00AA37A5"/>
    <w:rPr>
      <w:rFonts w:ascii="Arial" w:eastAsia="Arial" w:hAnsi="Arial" w:cs="Arial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07D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7D51"/>
    <w:rPr>
      <w:color w:val="0563C1" w:themeColor="hyperlink"/>
      <w:u w:val="single"/>
    </w:rPr>
  </w:style>
  <w:style w:type="paragraph" w:styleId="TOC1">
    <w:name w:val="toc 1"/>
    <w:basedOn w:val="Normal"/>
    <w:next w:val="Normal"/>
    <w:uiPriority w:val="39"/>
    <w:unhideWhenUsed/>
    <w:qFormat/>
    <w:rsid w:val="00AA37A5"/>
    <w:pPr>
      <w:widowControl w:val="0"/>
      <w:spacing w:before="120" w:after="100" w:line="240" w:lineRule="auto"/>
    </w:pPr>
    <w:rPr>
      <w:rFonts w:ascii="Cambria" w:eastAsia="SimSun" w:hAnsi="Cambria" w:cs="Times New Roman"/>
      <w:sz w:val="24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2CA8"/>
    <w:pPr>
      <w:tabs>
        <w:tab w:val="left" w:pos="426"/>
        <w:tab w:val="right" w:leader="dot" w:pos="9000"/>
      </w:tabs>
      <w:spacing w:after="100" w:line="259" w:lineRule="auto"/>
      <w:ind w:left="220"/>
    </w:pPr>
    <w:rPr>
      <w:rFonts w:asciiTheme="minorHAnsi" w:eastAsiaTheme="minorEastAsia" w:hAnsiTheme="minorHAnsi" w:cstheme="minorBidi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A37A5"/>
    <w:pPr>
      <w:spacing w:after="100" w:line="259" w:lineRule="auto"/>
      <w:ind w:left="440"/>
    </w:pPr>
    <w:rPr>
      <w:rFonts w:asciiTheme="minorHAnsi" w:eastAsiaTheme="minorEastAsia" w:hAnsiTheme="minorHAnsi" w:cstheme="minorBidi"/>
    </w:rPr>
  </w:style>
  <w:style w:type="paragraph" w:customStyle="1" w:styleId="ListParagraph1">
    <w:name w:val="List Paragraph1"/>
    <w:basedOn w:val="Heading1"/>
    <w:autoRedefine/>
    <w:uiPriority w:val="34"/>
    <w:qFormat/>
    <w:rsid w:val="00AA37A5"/>
    <w:pPr>
      <w:widowControl w:val="0"/>
      <w:numPr>
        <w:numId w:val="10"/>
      </w:numPr>
      <w:spacing w:before="120" w:after="240" w:line="240" w:lineRule="auto"/>
      <w:contextualSpacing/>
      <w:jc w:val="both"/>
    </w:pPr>
    <w:rPr>
      <w:rFonts w:ascii="Cambria" w:eastAsia="SimSun" w:hAnsi="Cambria" w:cs="Times New Roman"/>
      <w:b/>
      <w:noProof/>
      <w:color w:val="5B9BD5" w:themeColor="accent1"/>
      <w:sz w:val="40"/>
      <w:szCs w:val="40"/>
    </w:rPr>
  </w:style>
  <w:style w:type="paragraph" w:customStyle="1" w:styleId="H2">
    <w:name w:val="H2"/>
    <w:basedOn w:val="Heading2"/>
    <w:link w:val="H2Char"/>
    <w:qFormat/>
    <w:rsid w:val="00AA37A5"/>
    <w:pPr>
      <w:widowControl w:val="0"/>
      <w:numPr>
        <w:ilvl w:val="1"/>
        <w:numId w:val="10"/>
      </w:numPr>
      <w:tabs>
        <w:tab w:val="num" w:pos="1440"/>
      </w:tabs>
      <w:spacing w:before="240" w:after="120" w:line="240" w:lineRule="auto"/>
      <w:ind w:left="1440" w:hanging="360"/>
      <w:jc w:val="both"/>
    </w:pPr>
    <w:rPr>
      <w:rFonts w:ascii="Cambria" w:eastAsia="SimSun" w:hAnsi="Cambria" w:cs="Times New Roman"/>
      <w:b/>
      <w:color w:val="0070C0"/>
      <w:sz w:val="36"/>
      <w:szCs w:val="33"/>
    </w:rPr>
  </w:style>
  <w:style w:type="paragraph" w:customStyle="1" w:styleId="H3">
    <w:name w:val="H3"/>
    <w:basedOn w:val="Heading3"/>
    <w:link w:val="H3Char"/>
    <w:autoRedefine/>
    <w:qFormat/>
    <w:rsid w:val="00733F8F"/>
    <w:pPr>
      <w:keepNext w:val="0"/>
      <w:widowControl w:val="0"/>
      <w:spacing w:before="120" w:after="120" w:line="240" w:lineRule="auto"/>
      <w:ind w:left="1710" w:hanging="1530"/>
      <w:jc w:val="center"/>
      <w:outlineLvl w:val="9"/>
    </w:pPr>
    <w:rPr>
      <w:rFonts w:eastAsia="SimSun" w:cs="Times New Roman"/>
      <w:b w:val="0"/>
      <w:noProof/>
      <w:color w:val="auto"/>
      <w:sz w:val="24"/>
      <w:szCs w:val="30"/>
    </w:rPr>
  </w:style>
  <w:style w:type="character" w:customStyle="1" w:styleId="H3Char">
    <w:name w:val="H3 Char"/>
    <w:link w:val="H3"/>
    <w:rsid w:val="00733F8F"/>
    <w:rPr>
      <w:rFonts w:ascii="Cambria" w:eastAsia="SimSun" w:hAnsi="Cambria" w:cs="Times New Roman"/>
      <w:noProof/>
      <w:sz w:val="24"/>
      <w:szCs w:val="30"/>
    </w:rPr>
  </w:style>
  <w:style w:type="paragraph" w:customStyle="1" w:styleId="Style4">
    <w:name w:val="Style 4"/>
    <w:basedOn w:val="Heading5"/>
    <w:link w:val="Style4Char"/>
    <w:autoRedefine/>
    <w:qFormat/>
    <w:rsid w:val="00AA37A5"/>
    <w:pPr>
      <w:keepNext w:val="0"/>
      <w:keepLines w:val="0"/>
      <w:widowControl w:val="0"/>
      <w:numPr>
        <w:ilvl w:val="3"/>
        <w:numId w:val="11"/>
      </w:numPr>
      <w:spacing w:before="120" w:after="120" w:line="240" w:lineRule="auto"/>
      <w:jc w:val="both"/>
    </w:pPr>
    <w:rPr>
      <w:rFonts w:eastAsia="MS PGothic" w:cs="Tahoma"/>
      <w:b w:val="0"/>
      <w:noProof/>
      <w:color w:val="0070C0"/>
      <w:sz w:val="26"/>
      <w:szCs w:val="26"/>
    </w:rPr>
  </w:style>
  <w:style w:type="character" w:customStyle="1" w:styleId="Style4Char">
    <w:name w:val="Style 4 Char"/>
    <w:link w:val="Style4"/>
    <w:rsid w:val="00AA37A5"/>
    <w:rPr>
      <w:rFonts w:ascii="Cambria" w:eastAsia="MS PGothic" w:hAnsi="Cambria" w:cs="Tahoma"/>
      <w:noProof/>
      <w:color w:val="0070C0"/>
      <w:sz w:val="26"/>
      <w:szCs w:val="26"/>
    </w:rPr>
  </w:style>
  <w:style w:type="table" w:styleId="TableGrid">
    <w:name w:val="Table Grid"/>
    <w:basedOn w:val="TableNormal"/>
    <w:uiPriority w:val="59"/>
    <w:qFormat/>
    <w:rsid w:val="00AA37A5"/>
    <w:pPr>
      <w:spacing w:after="0" w:line="240" w:lineRule="auto"/>
    </w:pPr>
    <w:rPr>
      <w:rFonts w:ascii="Calibri" w:eastAsia="MS Mincho" w:hAnsi="Calibri" w:cs="Cordia New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next w:val="Normal"/>
    <w:link w:val="Style1Char"/>
    <w:qFormat/>
    <w:rsid w:val="00AA37A5"/>
    <w:pPr>
      <w:widowControl w:val="0"/>
      <w:overflowPunct w:val="0"/>
      <w:spacing w:after="160" w:line="240" w:lineRule="auto"/>
      <w:contextualSpacing/>
      <w:jc w:val="both"/>
    </w:pPr>
    <w:rPr>
      <w:rFonts w:ascii="Cambria" w:eastAsia="SimSun" w:hAnsi="Cambria"/>
      <w:noProof/>
      <w:sz w:val="24"/>
      <w:szCs w:val="24"/>
    </w:rPr>
  </w:style>
  <w:style w:type="character" w:customStyle="1" w:styleId="Style1Char">
    <w:name w:val="Style1 Char"/>
    <w:link w:val="Style1"/>
    <w:rsid w:val="00AA37A5"/>
    <w:rPr>
      <w:rFonts w:ascii="Cambria" w:eastAsia="SimSun" w:hAnsi="Cambria" w:cs="Arial"/>
      <w:noProof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536B86"/>
    <w:pPr>
      <w:tabs>
        <w:tab w:val="right" w:leader="dot" w:pos="8778"/>
      </w:tabs>
      <w:spacing w:after="100" w:line="259" w:lineRule="auto"/>
      <w:ind w:left="660"/>
    </w:pPr>
    <w:rPr>
      <w:rFonts w:ascii="Times New Roman" w:eastAsiaTheme="minorEastAsia" w:hAnsi="Times New Roman" w:cs="Times New Roman"/>
      <w:i/>
      <w:iCs/>
      <w:noProof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AA37A5"/>
    <w:pPr>
      <w:spacing w:after="100" w:line="259" w:lineRule="auto"/>
      <w:ind w:left="880"/>
    </w:pPr>
    <w:rPr>
      <w:rFonts w:asciiTheme="minorHAnsi" w:eastAsiaTheme="minorEastAsia" w:hAnsiTheme="minorHAnsi" w:cstheme="minorBidi"/>
    </w:rPr>
  </w:style>
  <w:style w:type="paragraph" w:styleId="TOC6">
    <w:name w:val="toc 6"/>
    <w:basedOn w:val="Normal"/>
    <w:next w:val="Normal"/>
    <w:autoRedefine/>
    <w:uiPriority w:val="39"/>
    <w:unhideWhenUsed/>
    <w:rsid w:val="00AA37A5"/>
    <w:pPr>
      <w:spacing w:after="100" w:line="259" w:lineRule="auto"/>
      <w:ind w:left="1100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AA37A5"/>
    <w:pPr>
      <w:spacing w:after="100" w:line="259" w:lineRule="auto"/>
      <w:ind w:left="1320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AA37A5"/>
    <w:pPr>
      <w:spacing w:after="100" w:line="259" w:lineRule="auto"/>
      <w:ind w:left="1540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AA37A5"/>
    <w:pPr>
      <w:spacing w:after="100" w:line="259" w:lineRule="auto"/>
      <w:ind w:left="1760"/>
    </w:pPr>
    <w:rPr>
      <w:rFonts w:asciiTheme="minorHAnsi" w:eastAsiaTheme="minorEastAsia" w:hAnsiTheme="minorHAnsi" w:cstheme="minorBidi"/>
    </w:rPr>
  </w:style>
  <w:style w:type="paragraph" w:customStyle="1" w:styleId="Figures">
    <w:name w:val="Figures"/>
    <w:qFormat/>
    <w:rsid w:val="00E90ACD"/>
    <w:pPr>
      <w:spacing w:before="120" w:after="0" w:line="276" w:lineRule="auto"/>
      <w:jc w:val="center"/>
    </w:pPr>
    <w:rPr>
      <w:rFonts w:ascii="Cambria" w:eastAsiaTheme="majorEastAsia" w:hAnsi="Cambria" w:cstheme="majorBidi"/>
      <w:bCs/>
      <w:i/>
      <w:color w:val="000000" w:themeColor="text1"/>
      <w:sz w:val="24"/>
      <w:szCs w:val="28"/>
      <w:lang w:eastAsia="en-US"/>
    </w:rPr>
  </w:style>
  <w:style w:type="paragraph" w:customStyle="1" w:styleId="ListOfTables">
    <w:name w:val="List Of Tables"/>
    <w:qFormat/>
    <w:rsid w:val="00E90ACD"/>
    <w:pPr>
      <w:spacing w:before="120" w:after="0" w:line="276" w:lineRule="auto"/>
      <w:jc w:val="center"/>
    </w:pPr>
    <w:rPr>
      <w:rFonts w:ascii="Cambria" w:eastAsiaTheme="minorHAnsi" w:hAnsi="Cambria"/>
      <w:i/>
      <w:sz w:val="24"/>
      <w:lang w:eastAsia="en-US"/>
    </w:rPr>
  </w:style>
  <w:style w:type="table" w:customStyle="1" w:styleId="GridTable4-Accent33">
    <w:name w:val="Grid Table 4 - Accent 33"/>
    <w:basedOn w:val="TableNormal"/>
    <w:uiPriority w:val="49"/>
    <w:rsid w:val="00E90ACD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">
    <w:name w:val="No List1"/>
    <w:next w:val="NoList"/>
    <w:uiPriority w:val="99"/>
    <w:semiHidden/>
    <w:unhideWhenUsed/>
    <w:rsid w:val="00E90ACD"/>
  </w:style>
  <w:style w:type="table" w:customStyle="1" w:styleId="TableGrid12">
    <w:name w:val="Table Grid12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E90A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0ACD"/>
    <w:pPr>
      <w:spacing w:line="240" w:lineRule="auto"/>
    </w:pPr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ACD"/>
    <w:rPr>
      <w:rFonts w:ascii="Segoe UI" w:eastAsia="Times New Roman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E90ACD"/>
    <w:pPr>
      <w:spacing w:after="0" w:line="240" w:lineRule="auto"/>
      <w:jc w:val="both"/>
    </w:pPr>
    <w:rPr>
      <w:rFonts w:ascii="Cambria" w:eastAsia="SimSun" w:hAnsi="Cambria" w:cs="Times New Roman"/>
      <w:sz w:val="24"/>
      <w:szCs w:val="28"/>
    </w:rPr>
  </w:style>
  <w:style w:type="character" w:customStyle="1" w:styleId="CaptionChar">
    <w:name w:val="Caption Char"/>
    <w:basedOn w:val="DefaultParagraphFont"/>
    <w:link w:val="Caption"/>
    <w:uiPriority w:val="35"/>
    <w:rsid w:val="00E90ACD"/>
    <w:rPr>
      <w:rFonts w:ascii="Arial" w:eastAsia="Arial" w:hAnsi="Arial" w:cs="Arial"/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90ACD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90ACD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E90ACD"/>
    <w:rPr>
      <w:vertAlign w:val="superscript"/>
    </w:rPr>
  </w:style>
  <w:style w:type="numbering" w:customStyle="1" w:styleId="Style2">
    <w:name w:val="Style2"/>
    <w:uiPriority w:val="99"/>
    <w:rsid w:val="00E90ACD"/>
    <w:pPr>
      <w:numPr>
        <w:numId w:val="12"/>
      </w:numPr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90ACD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E90ACD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90ACD"/>
    <w:pPr>
      <w:spacing w:line="259" w:lineRule="auto"/>
      <w:outlineLvl w:val="9"/>
    </w:pPr>
    <w:rPr>
      <w:lang w:eastAsia="en-US"/>
    </w:rPr>
  </w:style>
  <w:style w:type="character" w:customStyle="1" w:styleId="H2Char">
    <w:name w:val="H2 Char"/>
    <w:link w:val="H2"/>
    <w:rsid w:val="00513809"/>
    <w:rPr>
      <w:rFonts w:ascii="Cambria" w:eastAsia="SimSun" w:hAnsi="Cambria" w:cs="Times New Roman"/>
      <w:b/>
      <w:color w:val="0070C0"/>
      <w:sz w:val="36"/>
      <w:szCs w:val="33"/>
    </w:rPr>
  </w:style>
  <w:style w:type="table" w:customStyle="1" w:styleId="GridTable1Light-Accent13">
    <w:name w:val="Grid Table 1 Light - Accent 13"/>
    <w:basedOn w:val="TableNormal"/>
    <w:uiPriority w:val="46"/>
    <w:rsid w:val="000A7ADE"/>
    <w:pPr>
      <w:spacing w:after="0" w:line="240" w:lineRule="auto"/>
    </w:pPr>
    <w:rPr>
      <w:rFonts w:ascii="Arial" w:eastAsiaTheme="minorHAnsi" w:hAnsi="Arial"/>
      <w:color w:val="000000"/>
      <w:sz w:val="24"/>
      <w:lang w:eastAsia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TableNormal"/>
    <w:uiPriority w:val="40"/>
    <w:rsid w:val="000A7ADE"/>
    <w:pPr>
      <w:spacing w:after="0" w:line="240" w:lineRule="auto"/>
    </w:pPr>
    <w:rPr>
      <w:rFonts w:ascii="Calibri" w:eastAsia="MS Mincho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Style3">
    <w:name w:val="Style 3"/>
    <w:basedOn w:val="Heading4"/>
    <w:link w:val="Style3Char"/>
    <w:autoRedefine/>
    <w:qFormat/>
    <w:rsid w:val="00207575"/>
    <w:pPr>
      <w:keepLines w:val="0"/>
      <w:widowControl w:val="0"/>
      <w:spacing w:before="120" w:after="120" w:line="240" w:lineRule="auto"/>
    </w:pPr>
    <w:rPr>
      <w:rFonts w:eastAsia="MS PGothic" w:cs="Tahoma"/>
      <w:b w:val="0"/>
      <w:bCs/>
      <w:i/>
      <w:iCs w:val="0"/>
      <w:noProof/>
      <w:color w:val="0070C0"/>
      <w:szCs w:val="28"/>
    </w:rPr>
  </w:style>
  <w:style w:type="character" w:customStyle="1" w:styleId="Style3Char">
    <w:name w:val="Style 3 Char"/>
    <w:link w:val="Style3"/>
    <w:rsid w:val="00207575"/>
    <w:rPr>
      <w:rFonts w:ascii="Cambria" w:eastAsia="MS PGothic" w:hAnsi="Cambria" w:cs="Tahoma"/>
      <w:b/>
      <w:bCs/>
      <w:noProof/>
      <w:color w:val="0070C0"/>
      <w:sz w:val="28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A0100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39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5F5E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2D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05971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62465E"/>
    <w:rPr>
      <w:rFonts w:ascii="Cambria" w:eastAsiaTheme="majorEastAsia" w:hAnsi="Cambria" w:cstheme="majorBidi"/>
      <w:b/>
      <w:iCs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1338B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338B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92B4D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E1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B2E1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UnresolvedMention30">
    <w:name w:val="Unresolved Mention3"/>
    <w:basedOn w:val="DefaultParagraphFont"/>
    <w:uiPriority w:val="99"/>
    <w:semiHidden/>
    <w:unhideWhenUsed/>
    <w:rsid w:val="007359EF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359E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7359E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8064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5370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5370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5370"/>
    <w:rPr>
      <w:vertAlign w:val="superscript"/>
    </w:rPr>
  </w:style>
  <w:style w:type="paragraph" w:customStyle="1" w:styleId="ADTable">
    <w:name w:val="AD Table"/>
    <w:basedOn w:val="Normal"/>
    <w:rsid w:val="00F23F74"/>
    <w:pPr>
      <w:spacing w:line="260" w:lineRule="atLeast"/>
    </w:pPr>
    <w:rPr>
      <w:rFonts w:eastAsia="Arial Unicode MS"/>
      <w:sz w:val="20"/>
      <w:szCs w:val="20"/>
    </w:rPr>
  </w:style>
  <w:style w:type="paragraph" w:styleId="NormalWeb">
    <w:name w:val="Normal (Web)"/>
    <w:basedOn w:val="Normal"/>
    <w:uiPriority w:val="99"/>
    <w:unhideWhenUsed/>
    <w:rsid w:val="00CA5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B26F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" Type="http://schemas.openxmlformats.org/officeDocument/2006/relationships/numbering" Target="numbering.xml"/><Relationship Id="rId21" Type="http://schemas.openxmlformats.org/officeDocument/2006/relationships/image" Target="media/image13.jpe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jpe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Electricity Invoice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E49A8B-87F0-46AC-98E4-C0CCB9712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93</TotalTime>
  <Pages>19</Pages>
  <Words>1810</Words>
  <Characters>1031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Duong Trieu</dc:creator>
  <cp:keywords/>
  <dc:description/>
  <cp:lastModifiedBy>Hà Phạm</cp:lastModifiedBy>
  <cp:revision>329</cp:revision>
  <cp:lastPrinted>2018-08-19T10:19:00Z</cp:lastPrinted>
  <dcterms:created xsi:type="dcterms:W3CDTF">2018-08-19T10:21:00Z</dcterms:created>
  <dcterms:modified xsi:type="dcterms:W3CDTF">2020-01-17T03:27:00Z</dcterms:modified>
</cp:coreProperties>
</file>